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4FED4F90" w14:textId="18035163" w:rsidR="0093509D" w:rsidRDefault="00BC13EC" w:rsidP="0093509D">
      <w:r>
        <w:rPr>
          <w:noProof/>
        </w:rPr>
        <mc:AlternateContent>
          <mc:Choice Requires="wps">
            <w:drawing>
              <wp:anchor distT="45720" distB="45720" distL="114300" distR="114300" simplePos="0" relativeHeight="251722765" behindDoc="0" locked="0" layoutInCell="1" allowOverlap="1" wp14:anchorId="6D9D4F51" wp14:editId="24430AEA">
                <wp:simplePos x="0" y="0"/>
                <wp:positionH relativeFrom="margin">
                  <wp:posOffset>3589020</wp:posOffset>
                </wp:positionH>
                <wp:positionV relativeFrom="margin">
                  <wp:posOffset>2514600</wp:posOffset>
                </wp:positionV>
                <wp:extent cx="2613660" cy="853440"/>
                <wp:effectExtent l="0" t="0" r="15240" b="2286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85344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709B826F" w14:textId="067AB0AF" w:rsidR="00837098" w:rsidRPr="00BC13EC" w:rsidRDefault="00837098" w:rsidP="00837098">
                            <w:pPr>
                              <w:spacing w:line="360" w:lineRule="auto"/>
                              <w:jc w:val="center"/>
                              <w:rPr>
                                <w:rFonts w:ascii="Century Gothic" w:hAnsi="Century Gothic" w:cs="Segoe UI"/>
                                <w:color w:val="000000"/>
                                <w:sz w:val="22"/>
                                <w:szCs w:val="22"/>
                              </w:rPr>
                            </w:pPr>
                            <w:r w:rsidRPr="00BC13EC">
                              <w:rPr>
                                <w:rFonts w:ascii="Century Gothic" w:hAnsi="Century Gothic" w:cs="Segoe UI"/>
                                <w:color w:val="000000"/>
                                <w:sz w:val="22"/>
                                <w:szCs w:val="22"/>
                              </w:rPr>
                              <w:t>CLOSED for staff training</w:t>
                            </w:r>
                            <w:r w:rsidR="00396B86" w:rsidRPr="00BC13EC">
                              <w:rPr>
                                <w:rFonts w:ascii="Century Gothic" w:hAnsi="Century Gothic" w:cs="Segoe UI"/>
                                <w:color w:val="000000"/>
                                <w:sz w:val="22"/>
                                <w:szCs w:val="22"/>
                              </w:rPr>
                              <w:t>:</w:t>
                            </w:r>
                            <w:r w:rsidRPr="00BC13EC">
                              <w:rPr>
                                <w:rFonts w:ascii="Century Gothic" w:hAnsi="Century Gothic" w:cs="Segoe UI"/>
                                <w:color w:val="000000"/>
                                <w:sz w:val="22"/>
                                <w:szCs w:val="22"/>
                              </w:rPr>
                              <w:t xml:space="preserve"> </w:t>
                            </w:r>
                          </w:p>
                          <w:p w14:paraId="5F2AE568" w14:textId="66F75356" w:rsidR="00837098" w:rsidRPr="00BC13EC" w:rsidRDefault="00837098" w:rsidP="007D387A">
                            <w:pPr>
                              <w:spacing w:line="360" w:lineRule="auto"/>
                              <w:jc w:val="center"/>
                              <w:rPr>
                                <w:rFonts w:ascii="Century Gothic" w:hAnsi="Century Gothic" w:cs="Segoe UI"/>
                                <w:b/>
                                <w:bCs/>
                                <w:color w:val="000000"/>
                                <w:sz w:val="22"/>
                                <w:szCs w:val="22"/>
                              </w:rPr>
                            </w:pPr>
                            <w:r w:rsidRPr="00BC13EC">
                              <w:rPr>
                                <w:rFonts w:ascii="Century Gothic" w:hAnsi="Century Gothic" w:cs="Segoe UI"/>
                                <w:b/>
                                <w:bCs/>
                                <w:color w:val="000000"/>
                                <w:sz w:val="22"/>
                                <w:szCs w:val="22"/>
                              </w:rPr>
                              <w:t xml:space="preserve">Tuesday </w:t>
                            </w:r>
                            <w:r w:rsidR="007952FA" w:rsidRPr="00BC13EC">
                              <w:rPr>
                                <w:rFonts w:ascii="Century Gothic" w:hAnsi="Century Gothic" w:cs="Segoe UI"/>
                                <w:b/>
                                <w:bCs/>
                                <w:color w:val="000000"/>
                                <w:sz w:val="22"/>
                                <w:szCs w:val="22"/>
                              </w:rPr>
                              <w:t>26</w:t>
                            </w:r>
                            <w:r w:rsidR="00396B86" w:rsidRPr="00BC13EC">
                              <w:rPr>
                                <w:rFonts w:ascii="Century Gothic" w:hAnsi="Century Gothic" w:cs="Segoe UI"/>
                                <w:b/>
                                <w:bCs/>
                                <w:color w:val="000000"/>
                                <w:sz w:val="22"/>
                                <w:szCs w:val="22"/>
                              </w:rPr>
                              <w:t xml:space="preserve"> September</w:t>
                            </w:r>
                            <w:r w:rsidR="004B1559" w:rsidRPr="00BC13EC">
                              <w:rPr>
                                <w:rFonts w:ascii="Century Gothic" w:hAnsi="Century Gothic" w:cs="Segoe UI"/>
                                <w:b/>
                                <w:bCs/>
                                <w:color w:val="000000"/>
                                <w:sz w:val="22"/>
                                <w:szCs w:val="22"/>
                              </w:rPr>
                              <w:t xml:space="preserve"> </w:t>
                            </w:r>
                            <w:r w:rsidRPr="00BC13EC">
                              <w:rPr>
                                <w:rFonts w:ascii="Century Gothic" w:hAnsi="Century Gothic" w:cs="Segoe UI"/>
                                <w:b/>
                                <w:bCs/>
                                <w:color w:val="000000"/>
                                <w:sz w:val="22"/>
                                <w:szCs w:val="22"/>
                              </w:rPr>
                              <w:t>from 12</w:t>
                            </w:r>
                            <w:r w:rsidR="007D387A" w:rsidRPr="00BC13EC">
                              <w:rPr>
                                <w:rFonts w:ascii="Century Gothic" w:hAnsi="Century Gothic" w:cs="Segoe UI"/>
                                <w:b/>
                                <w:bCs/>
                                <w:color w:val="000000"/>
                                <w:sz w:val="22"/>
                                <w:szCs w:val="22"/>
                              </w:rPr>
                              <w:t>pm</w:t>
                            </w:r>
                          </w:p>
                          <w:p w14:paraId="1D9FE3BF" w14:textId="653688BA" w:rsidR="00396B86" w:rsidRPr="00BC13EC" w:rsidRDefault="00396B86" w:rsidP="007D387A">
                            <w:pPr>
                              <w:spacing w:line="360" w:lineRule="auto"/>
                              <w:jc w:val="center"/>
                              <w:rPr>
                                <w:rFonts w:ascii="Century Gothic" w:hAnsi="Century Gothic"/>
                                <w:b/>
                                <w:bCs/>
                                <w:sz w:val="22"/>
                                <w:szCs w:val="22"/>
                              </w:rPr>
                            </w:pPr>
                            <w:r w:rsidRPr="00BC13EC">
                              <w:rPr>
                                <w:rFonts w:ascii="Century Gothic" w:hAnsi="Century Gothic"/>
                                <w:b/>
                                <w:bCs/>
                                <w:sz w:val="22"/>
                                <w:szCs w:val="22"/>
                              </w:rPr>
                              <w:t xml:space="preserve">Tuesday </w:t>
                            </w:r>
                            <w:r w:rsidR="007952FA" w:rsidRPr="00BC13EC">
                              <w:rPr>
                                <w:rFonts w:ascii="Century Gothic" w:hAnsi="Century Gothic"/>
                                <w:b/>
                                <w:bCs/>
                                <w:sz w:val="22"/>
                                <w:szCs w:val="22"/>
                              </w:rPr>
                              <w:t>17</w:t>
                            </w:r>
                            <w:r w:rsidRPr="00BC13EC">
                              <w:rPr>
                                <w:rFonts w:ascii="Century Gothic" w:hAnsi="Century Gothic"/>
                                <w:b/>
                                <w:bCs/>
                                <w:sz w:val="22"/>
                                <w:szCs w:val="22"/>
                              </w:rPr>
                              <w:t xml:space="preserve"> October from 12p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D9D4F51" id="Text Box 2" o:spid="_x0000_s1026" style="position:absolute;margin-left:282.6pt;margin-top:198pt;width:205.8pt;height:67.2pt;z-index:2517227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" fillcolor="white [3201]" strokecolor="#00b398" strokeweight="1pt">
                <v:stroke joinstyle="miter"/>
                <v:textbox>
                  <w:txbxContent>
                    <w:p w14:paraId="709B826F" w14:textId="067AB0AF" w:rsidR="00837098" w:rsidRPr="00BC13EC" w:rsidRDefault="00837098" w:rsidP="00837098">
                      <w:pPr>
                        <w:spacing w:line="360" w:lineRule="auto"/>
                        <w:jc w:val="center"/>
                        <w:rPr>
                          <w:rFonts w:ascii="Century Gothic" w:hAnsi="Century Gothic" w:cs="Segoe UI"/>
                          <w:color w:val="000000"/>
                          <w:sz w:val="22"/>
                          <w:szCs w:val="22"/>
                        </w:rPr>
                      </w:pPr>
                      <w:r w:rsidRPr="00BC13EC">
                        <w:rPr>
                          <w:rFonts w:ascii="Century Gothic" w:hAnsi="Century Gothic" w:cs="Segoe UI"/>
                          <w:color w:val="000000"/>
                          <w:sz w:val="22"/>
                          <w:szCs w:val="22"/>
                        </w:rPr>
                        <w:t>CLOSED for staff training</w:t>
                      </w:r>
                      <w:r w:rsidR="00396B86" w:rsidRPr="00BC13EC">
                        <w:rPr>
                          <w:rFonts w:ascii="Century Gothic" w:hAnsi="Century Gothic" w:cs="Segoe UI"/>
                          <w:color w:val="000000"/>
                          <w:sz w:val="22"/>
                          <w:szCs w:val="22"/>
                        </w:rPr>
                        <w:t>:</w:t>
                      </w:r>
                      <w:r w:rsidRPr="00BC13EC">
                        <w:rPr>
                          <w:rFonts w:ascii="Century Gothic" w:hAnsi="Century Gothic" w:cs="Segoe UI"/>
                          <w:color w:val="000000"/>
                          <w:sz w:val="22"/>
                          <w:szCs w:val="22"/>
                        </w:rPr>
                        <w:t xml:space="preserve"> </w:t>
                      </w:r>
                    </w:p>
                    <w:p w14:paraId="5F2AE568" w14:textId="66F75356" w:rsidR="00837098" w:rsidRPr="00BC13EC" w:rsidRDefault="00837098" w:rsidP="007D387A">
                      <w:pPr>
                        <w:spacing w:line="360" w:lineRule="auto"/>
                        <w:jc w:val="center"/>
                        <w:rPr>
                          <w:rFonts w:ascii="Century Gothic" w:hAnsi="Century Gothic" w:cs="Segoe UI"/>
                          <w:b/>
                          <w:bCs/>
                          <w:color w:val="000000"/>
                          <w:sz w:val="22"/>
                          <w:szCs w:val="22"/>
                        </w:rPr>
                      </w:pPr>
                      <w:r w:rsidRPr="00BC13EC">
                        <w:rPr>
                          <w:rFonts w:ascii="Century Gothic" w:hAnsi="Century Gothic" w:cs="Segoe UI"/>
                          <w:b/>
                          <w:bCs/>
                          <w:color w:val="000000"/>
                          <w:sz w:val="22"/>
                          <w:szCs w:val="22"/>
                        </w:rPr>
                        <w:t xml:space="preserve">Tuesday </w:t>
                      </w:r>
                      <w:r w:rsidR="007952FA" w:rsidRPr="00BC13EC">
                        <w:rPr>
                          <w:rFonts w:ascii="Century Gothic" w:hAnsi="Century Gothic" w:cs="Segoe UI"/>
                          <w:b/>
                          <w:bCs/>
                          <w:color w:val="000000"/>
                          <w:sz w:val="22"/>
                          <w:szCs w:val="22"/>
                        </w:rPr>
                        <w:t>26</w:t>
                      </w:r>
                      <w:r w:rsidR="00396B86" w:rsidRPr="00BC13EC">
                        <w:rPr>
                          <w:rFonts w:ascii="Century Gothic" w:hAnsi="Century Gothic" w:cs="Segoe UI"/>
                          <w:b/>
                          <w:bCs/>
                          <w:color w:val="000000"/>
                          <w:sz w:val="22"/>
                          <w:szCs w:val="22"/>
                        </w:rPr>
                        <w:t xml:space="preserve"> September</w:t>
                      </w:r>
                      <w:r w:rsidR="004B1559" w:rsidRPr="00BC13EC">
                        <w:rPr>
                          <w:rFonts w:ascii="Century Gothic" w:hAnsi="Century Gothic" w:cs="Segoe UI"/>
                          <w:b/>
                          <w:bCs/>
                          <w:color w:val="000000"/>
                          <w:sz w:val="22"/>
                          <w:szCs w:val="22"/>
                        </w:rPr>
                        <w:t xml:space="preserve"> </w:t>
                      </w:r>
                      <w:r w:rsidRPr="00BC13EC">
                        <w:rPr>
                          <w:rFonts w:ascii="Century Gothic" w:hAnsi="Century Gothic" w:cs="Segoe UI"/>
                          <w:b/>
                          <w:bCs/>
                          <w:color w:val="000000"/>
                          <w:sz w:val="22"/>
                          <w:szCs w:val="22"/>
                        </w:rPr>
                        <w:t>from 12</w:t>
                      </w:r>
                      <w:r w:rsidR="007D387A" w:rsidRPr="00BC13EC">
                        <w:rPr>
                          <w:rFonts w:ascii="Century Gothic" w:hAnsi="Century Gothic" w:cs="Segoe UI"/>
                          <w:b/>
                          <w:bCs/>
                          <w:color w:val="000000"/>
                          <w:sz w:val="22"/>
                          <w:szCs w:val="22"/>
                        </w:rPr>
                        <w:t>pm</w:t>
                      </w:r>
                    </w:p>
                    <w:p w14:paraId="1D9FE3BF" w14:textId="653688BA" w:rsidR="00396B86" w:rsidRPr="00BC13EC" w:rsidRDefault="00396B86" w:rsidP="007D387A">
                      <w:pPr>
                        <w:spacing w:line="360" w:lineRule="auto"/>
                        <w:jc w:val="center"/>
                        <w:rPr>
                          <w:rFonts w:ascii="Century Gothic" w:hAnsi="Century Gothic"/>
                          <w:b/>
                          <w:bCs/>
                          <w:sz w:val="22"/>
                          <w:szCs w:val="22"/>
                        </w:rPr>
                      </w:pPr>
                      <w:r w:rsidRPr="00BC13EC">
                        <w:rPr>
                          <w:rFonts w:ascii="Century Gothic" w:hAnsi="Century Gothic"/>
                          <w:b/>
                          <w:bCs/>
                          <w:sz w:val="22"/>
                          <w:szCs w:val="22"/>
                        </w:rPr>
                        <w:t xml:space="preserve">Tuesday </w:t>
                      </w:r>
                      <w:r w:rsidR="007952FA" w:rsidRPr="00BC13EC">
                        <w:rPr>
                          <w:rFonts w:ascii="Century Gothic" w:hAnsi="Century Gothic"/>
                          <w:b/>
                          <w:bCs/>
                          <w:sz w:val="22"/>
                          <w:szCs w:val="22"/>
                        </w:rPr>
                        <w:t>17</w:t>
                      </w:r>
                      <w:r w:rsidRPr="00BC13EC">
                        <w:rPr>
                          <w:rFonts w:ascii="Century Gothic" w:hAnsi="Century Gothic"/>
                          <w:b/>
                          <w:bCs/>
                          <w:sz w:val="22"/>
                          <w:szCs w:val="22"/>
                        </w:rPr>
                        <w:t xml:space="preserve"> October from 12pm</w:t>
                      </w:r>
                    </w:p>
                  </w:txbxContent>
                </v:textbox>
                <w10:wrap type="square" anchorx="margin" anchory="margin"/>
              </v:roundrect>
            </w:pict>
          </mc:Fallback>
        </mc:AlternateContent>
      </w:r>
      <w:r>
        <w:rPr>
          <w:noProof/>
        </w:rPr>
        <mc:AlternateContent>
          <mc:Choice Requires="wps">
            <w:drawing>
              <wp:anchor distT="45720" distB="45720" distL="114300" distR="114300" simplePos="0" relativeHeight="251699213" behindDoc="0" locked="0" layoutInCell="1" allowOverlap="1" wp14:anchorId="6D126B8E" wp14:editId="11A67CCA">
                <wp:simplePos x="0" y="0"/>
                <wp:positionH relativeFrom="margin">
                  <wp:align>left</wp:align>
                </wp:positionH>
                <wp:positionV relativeFrom="margin">
                  <wp:posOffset>1134745</wp:posOffset>
                </wp:positionV>
                <wp:extent cx="2907030" cy="2362200"/>
                <wp:effectExtent l="0" t="0" r="2667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030" cy="236220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40CCED9F" w14:textId="298A8510" w:rsidR="00396B86" w:rsidRPr="006935D7" w:rsidRDefault="00AB20C9" w:rsidP="00396B86">
                            <w:pPr>
                              <w:spacing w:line="360" w:lineRule="auto"/>
                              <w:jc w:val="center"/>
                              <w:rPr>
                                <w:rFonts w:ascii="Century Gothic" w:hAnsi="Century Gothic"/>
                                <w:b/>
                                <w:bCs/>
                                <w:u w:val="single"/>
                              </w:rPr>
                            </w:pPr>
                            <w:r w:rsidRPr="006935D7">
                              <w:rPr>
                                <w:rFonts w:ascii="Century Gothic" w:hAnsi="Century Gothic"/>
                                <w:b/>
                                <w:bCs/>
                                <w:u w:val="single"/>
                              </w:rPr>
                              <w:t>Opening hours:</w:t>
                            </w:r>
                          </w:p>
                          <w:p w14:paraId="4DEDF164" w14:textId="1427DB20" w:rsidR="00396B86" w:rsidRDefault="00AB20C9" w:rsidP="00396B86">
                            <w:pPr>
                              <w:spacing w:line="360" w:lineRule="auto"/>
                              <w:jc w:val="center"/>
                              <w:rPr>
                                <w:rFonts w:ascii="Century Gothic" w:hAnsi="Century Gothic" w:cs="Segoe UI"/>
                                <w:b/>
                                <w:bCs/>
                                <w:color w:val="000000"/>
                              </w:rPr>
                            </w:pPr>
                            <w:r w:rsidRPr="00AB20C9">
                              <w:rPr>
                                <w:rFonts w:ascii="Century Gothic" w:hAnsi="Century Gothic" w:cs="Segoe UI"/>
                                <w:color w:val="000000"/>
                              </w:rPr>
                              <w:t>Monday</w:t>
                            </w:r>
                            <w:r w:rsidR="00BC13EC">
                              <w:rPr>
                                <w:rFonts w:ascii="Century Gothic" w:hAnsi="Century Gothic" w:cs="Segoe UI"/>
                                <w:color w:val="000000"/>
                              </w:rPr>
                              <w:t>:</w:t>
                            </w:r>
                            <w:r w:rsidRPr="00AB20C9">
                              <w:rPr>
                                <w:rFonts w:ascii="Century Gothic" w:hAnsi="Century Gothic" w:cs="Segoe UI"/>
                                <w:color w:val="000000"/>
                              </w:rPr>
                              <w:t xml:space="preserve"> </w:t>
                            </w:r>
                            <w:r w:rsidR="00BC13EC">
                              <w:rPr>
                                <w:rFonts w:ascii="Century Gothic" w:hAnsi="Century Gothic" w:cs="Segoe UI"/>
                                <w:b/>
                                <w:bCs/>
                                <w:color w:val="000000"/>
                              </w:rPr>
                              <w:t>8</w:t>
                            </w:r>
                            <w:r w:rsidR="007D387A" w:rsidRPr="007D387A">
                              <w:rPr>
                                <w:rFonts w:ascii="Century Gothic" w:hAnsi="Century Gothic" w:cs="Segoe UI"/>
                                <w:b/>
                                <w:bCs/>
                                <w:color w:val="000000"/>
                              </w:rPr>
                              <w:t>am – 6.30pm</w:t>
                            </w:r>
                          </w:p>
                          <w:p w14:paraId="580E1CDC" w14:textId="0124A495" w:rsidR="00BC13EC" w:rsidRPr="00BC13EC" w:rsidRDefault="00BC13EC" w:rsidP="00396B86">
                            <w:pPr>
                              <w:spacing w:line="360" w:lineRule="auto"/>
                              <w:jc w:val="center"/>
                              <w:rPr>
                                <w:rFonts w:ascii="Century Gothic" w:hAnsi="Century Gothic" w:cs="Segoe UI"/>
                                <w:b/>
                                <w:bCs/>
                                <w:color w:val="000000"/>
                              </w:rPr>
                            </w:pPr>
                            <w:r w:rsidRPr="00BC13EC">
                              <w:rPr>
                                <w:rFonts w:ascii="Century Gothic" w:hAnsi="Century Gothic" w:cs="Segoe UI"/>
                                <w:color w:val="000000"/>
                              </w:rPr>
                              <w:t xml:space="preserve">Tuesday: </w:t>
                            </w:r>
                            <w:r w:rsidRPr="00BC13EC">
                              <w:rPr>
                                <w:rFonts w:ascii="Century Gothic" w:hAnsi="Century Gothic" w:cs="Segoe UI"/>
                                <w:b/>
                                <w:bCs/>
                                <w:color w:val="000000"/>
                              </w:rPr>
                              <w:t>7.30am – 6.30pm</w:t>
                            </w:r>
                          </w:p>
                          <w:p w14:paraId="691C84ED" w14:textId="7BB988F8" w:rsidR="00BC13EC" w:rsidRDefault="00BC13EC" w:rsidP="00396B86">
                            <w:pPr>
                              <w:spacing w:line="360" w:lineRule="auto"/>
                              <w:jc w:val="center"/>
                              <w:rPr>
                                <w:rFonts w:ascii="Century Gothic" w:hAnsi="Century Gothic" w:cs="Segoe UI"/>
                                <w:color w:val="000000"/>
                              </w:rPr>
                            </w:pPr>
                            <w:r>
                              <w:rPr>
                                <w:rFonts w:ascii="Century Gothic" w:hAnsi="Century Gothic" w:cs="Segoe UI"/>
                                <w:color w:val="000000"/>
                              </w:rPr>
                              <w:t xml:space="preserve">Wednesday: </w:t>
                            </w:r>
                            <w:r w:rsidRPr="00BC13EC">
                              <w:rPr>
                                <w:rFonts w:ascii="Century Gothic" w:hAnsi="Century Gothic" w:cs="Segoe UI"/>
                                <w:b/>
                                <w:bCs/>
                                <w:color w:val="000000"/>
                              </w:rPr>
                              <w:t>7.30am – 7pm</w:t>
                            </w:r>
                          </w:p>
                          <w:p w14:paraId="17C88543" w14:textId="66C2887D" w:rsidR="00BC13EC" w:rsidRDefault="00BC13EC" w:rsidP="00396B86">
                            <w:pPr>
                              <w:spacing w:line="360" w:lineRule="auto"/>
                              <w:jc w:val="center"/>
                              <w:rPr>
                                <w:rFonts w:ascii="Century Gothic" w:hAnsi="Century Gothic" w:cs="Segoe UI"/>
                                <w:color w:val="000000"/>
                              </w:rPr>
                            </w:pPr>
                            <w:r>
                              <w:rPr>
                                <w:rFonts w:ascii="Century Gothic" w:hAnsi="Century Gothic" w:cs="Segoe UI"/>
                                <w:color w:val="000000"/>
                              </w:rPr>
                              <w:t xml:space="preserve">Thursday: </w:t>
                            </w:r>
                            <w:r w:rsidRPr="00BC13EC">
                              <w:rPr>
                                <w:rFonts w:ascii="Century Gothic" w:hAnsi="Century Gothic" w:cs="Segoe UI"/>
                                <w:b/>
                                <w:bCs/>
                                <w:color w:val="000000"/>
                              </w:rPr>
                              <w:t>7.30am – 6.30pm</w:t>
                            </w:r>
                          </w:p>
                          <w:p w14:paraId="4FFB18AC" w14:textId="301F8C6E" w:rsidR="00BC13EC" w:rsidRPr="00BC13EC" w:rsidRDefault="00BC13EC" w:rsidP="00396B86">
                            <w:pPr>
                              <w:spacing w:line="360" w:lineRule="auto"/>
                              <w:jc w:val="center"/>
                              <w:rPr>
                                <w:rFonts w:ascii="Century Gothic" w:hAnsi="Century Gothic" w:cs="Segoe UI"/>
                                <w:color w:val="000000"/>
                              </w:rPr>
                            </w:pPr>
                            <w:r>
                              <w:rPr>
                                <w:rFonts w:ascii="Century Gothic" w:hAnsi="Century Gothic" w:cs="Segoe UI"/>
                                <w:color w:val="000000"/>
                              </w:rPr>
                              <w:t xml:space="preserve">Friday: </w:t>
                            </w:r>
                            <w:r w:rsidRPr="00BC13EC">
                              <w:rPr>
                                <w:rFonts w:ascii="Century Gothic" w:hAnsi="Century Gothic" w:cs="Segoe UI"/>
                                <w:b/>
                                <w:bCs/>
                                <w:color w:val="000000"/>
                              </w:rPr>
                              <w:t>7.30am – 6.30pm</w:t>
                            </w:r>
                          </w:p>
                          <w:p w14:paraId="7139B648" w14:textId="6442EE7A" w:rsidR="00AB20C9" w:rsidRPr="00AB20C9" w:rsidRDefault="00AB20C9" w:rsidP="00396B86">
                            <w:pPr>
                              <w:spacing w:line="360" w:lineRule="auto"/>
                              <w:jc w:val="center"/>
                              <w:rPr>
                                <w:rFonts w:ascii="Century Gothic" w:hAnsi="Century Gothic"/>
                              </w:rPr>
                            </w:pPr>
                            <w:r w:rsidRPr="00AB20C9">
                              <w:rPr>
                                <w:rFonts w:ascii="Century Gothic" w:hAnsi="Century Gothic" w:cs="Segoe UI"/>
                                <w:color w:val="000000"/>
                              </w:rPr>
                              <w:t xml:space="preserve">Saturday – Sunday: </w:t>
                            </w:r>
                            <w:r w:rsidRPr="00837098">
                              <w:rPr>
                                <w:rFonts w:ascii="Century Gothic" w:hAnsi="Century Gothic" w:cs="Segoe UI"/>
                                <w:b/>
                                <w:bCs/>
                                <w:color w:val="000000"/>
                              </w:rPr>
                              <w:t>CLO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D126B8E" id="_x0000_s1027" style="position:absolute;margin-left:0;margin-top:89.35pt;width:228.9pt;height:186pt;z-index:251699213;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" fillcolor="white [3201]" strokecolor="#00b398" strokeweight="1pt">
                <v:stroke joinstyle="miter"/>
                <v:textbox>
                  <w:txbxContent>
                    <w:p w14:paraId="40CCED9F" w14:textId="298A8510" w:rsidR="00396B86" w:rsidRPr="006935D7" w:rsidRDefault="00AB20C9" w:rsidP="00396B86">
                      <w:pPr>
                        <w:spacing w:line="360" w:lineRule="auto"/>
                        <w:jc w:val="center"/>
                        <w:rPr>
                          <w:rFonts w:ascii="Century Gothic" w:hAnsi="Century Gothic"/>
                          <w:b/>
                          <w:bCs/>
                          <w:u w:val="single"/>
                        </w:rPr>
                      </w:pPr>
                      <w:r w:rsidRPr="006935D7">
                        <w:rPr>
                          <w:rFonts w:ascii="Century Gothic" w:hAnsi="Century Gothic"/>
                          <w:b/>
                          <w:bCs/>
                          <w:u w:val="single"/>
                        </w:rPr>
                        <w:t>Opening hours:</w:t>
                      </w:r>
                    </w:p>
                    <w:p w14:paraId="4DEDF164" w14:textId="1427DB20" w:rsidR="00396B86" w:rsidRDefault="00AB20C9" w:rsidP="00396B86">
                      <w:pPr>
                        <w:spacing w:line="360" w:lineRule="auto"/>
                        <w:jc w:val="center"/>
                        <w:rPr>
                          <w:rFonts w:ascii="Century Gothic" w:hAnsi="Century Gothic" w:cs="Segoe UI"/>
                          <w:b/>
                          <w:bCs/>
                          <w:color w:val="000000"/>
                        </w:rPr>
                      </w:pPr>
                      <w:r w:rsidRPr="00AB20C9">
                        <w:rPr>
                          <w:rFonts w:ascii="Century Gothic" w:hAnsi="Century Gothic" w:cs="Segoe UI"/>
                          <w:color w:val="000000"/>
                        </w:rPr>
                        <w:t>Monday</w:t>
                      </w:r>
                      <w:r w:rsidR="00BC13EC">
                        <w:rPr>
                          <w:rFonts w:ascii="Century Gothic" w:hAnsi="Century Gothic" w:cs="Segoe UI"/>
                          <w:color w:val="000000"/>
                        </w:rPr>
                        <w:t>:</w:t>
                      </w:r>
                      <w:r w:rsidRPr="00AB20C9">
                        <w:rPr>
                          <w:rFonts w:ascii="Century Gothic" w:hAnsi="Century Gothic" w:cs="Segoe UI"/>
                          <w:color w:val="000000"/>
                        </w:rPr>
                        <w:t xml:space="preserve"> </w:t>
                      </w:r>
                      <w:r w:rsidR="00BC13EC">
                        <w:rPr>
                          <w:rFonts w:ascii="Century Gothic" w:hAnsi="Century Gothic" w:cs="Segoe UI"/>
                          <w:b/>
                          <w:bCs/>
                          <w:color w:val="000000"/>
                        </w:rPr>
                        <w:t>8</w:t>
                      </w:r>
                      <w:r w:rsidR="007D387A" w:rsidRPr="007D387A">
                        <w:rPr>
                          <w:rFonts w:ascii="Century Gothic" w:hAnsi="Century Gothic" w:cs="Segoe UI"/>
                          <w:b/>
                          <w:bCs/>
                          <w:color w:val="000000"/>
                        </w:rPr>
                        <w:t>am – 6.30pm</w:t>
                      </w:r>
                    </w:p>
                    <w:p w14:paraId="580E1CDC" w14:textId="0124A495" w:rsidR="00BC13EC" w:rsidRPr="00BC13EC" w:rsidRDefault="00BC13EC" w:rsidP="00396B86">
                      <w:pPr>
                        <w:spacing w:line="360" w:lineRule="auto"/>
                        <w:jc w:val="center"/>
                        <w:rPr>
                          <w:rFonts w:ascii="Century Gothic" w:hAnsi="Century Gothic" w:cs="Segoe UI"/>
                          <w:b/>
                          <w:bCs/>
                          <w:color w:val="000000"/>
                        </w:rPr>
                      </w:pPr>
                      <w:r w:rsidRPr="00BC13EC">
                        <w:rPr>
                          <w:rFonts w:ascii="Century Gothic" w:hAnsi="Century Gothic" w:cs="Segoe UI"/>
                          <w:color w:val="000000"/>
                        </w:rPr>
                        <w:t xml:space="preserve">Tuesday: </w:t>
                      </w:r>
                      <w:r w:rsidRPr="00BC13EC">
                        <w:rPr>
                          <w:rFonts w:ascii="Century Gothic" w:hAnsi="Century Gothic" w:cs="Segoe UI"/>
                          <w:b/>
                          <w:bCs/>
                          <w:color w:val="000000"/>
                        </w:rPr>
                        <w:t>7.30am – 6.30pm</w:t>
                      </w:r>
                    </w:p>
                    <w:p w14:paraId="691C84ED" w14:textId="7BB988F8" w:rsidR="00BC13EC" w:rsidRDefault="00BC13EC" w:rsidP="00396B86">
                      <w:pPr>
                        <w:spacing w:line="360" w:lineRule="auto"/>
                        <w:jc w:val="center"/>
                        <w:rPr>
                          <w:rFonts w:ascii="Century Gothic" w:hAnsi="Century Gothic" w:cs="Segoe UI"/>
                          <w:color w:val="000000"/>
                        </w:rPr>
                      </w:pPr>
                      <w:r>
                        <w:rPr>
                          <w:rFonts w:ascii="Century Gothic" w:hAnsi="Century Gothic" w:cs="Segoe UI"/>
                          <w:color w:val="000000"/>
                        </w:rPr>
                        <w:t xml:space="preserve">Wednesday: </w:t>
                      </w:r>
                      <w:r w:rsidRPr="00BC13EC">
                        <w:rPr>
                          <w:rFonts w:ascii="Century Gothic" w:hAnsi="Century Gothic" w:cs="Segoe UI"/>
                          <w:b/>
                          <w:bCs/>
                          <w:color w:val="000000"/>
                        </w:rPr>
                        <w:t>7.30am – 7pm</w:t>
                      </w:r>
                    </w:p>
                    <w:p w14:paraId="17C88543" w14:textId="66C2887D" w:rsidR="00BC13EC" w:rsidRDefault="00BC13EC" w:rsidP="00396B86">
                      <w:pPr>
                        <w:spacing w:line="360" w:lineRule="auto"/>
                        <w:jc w:val="center"/>
                        <w:rPr>
                          <w:rFonts w:ascii="Century Gothic" w:hAnsi="Century Gothic" w:cs="Segoe UI"/>
                          <w:color w:val="000000"/>
                        </w:rPr>
                      </w:pPr>
                      <w:r>
                        <w:rPr>
                          <w:rFonts w:ascii="Century Gothic" w:hAnsi="Century Gothic" w:cs="Segoe UI"/>
                          <w:color w:val="000000"/>
                        </w:rPr>
                        <w:t xml:space="preserve">Thursday: </w:t>
                      </w:r>
                      <w:r w:rsidRPr="00BC13EC">
                        <w:rPr>
                          <w:rFonts w:ascii="Century Gothic" w:hAnsi="Century Gothic" w:cs="Segoe UI"/>
                          <w:b/>
                          <w:bCs/>
                          <w:color w:val="000000"/>
                        </w:rPr>
                        <w:t>7.30am – 6.30pm</w:t>
                      </w:r>
                    </w:p>
                    <w:p w14:paraId="4FFB18AC" w14:textId="301F8C6E" w:rsidR="00BC13EC" w:rsidRPr="00BC13EC" w:rsidRDefault="00BC13EC" w:rsidP="00396B86">
                      <w:pPr>
                        <w:spacing w:line="360" w:lineRule="auto"/>
                        <w:jc w:val="center"/>
                        <w:rPr>
                          <w:rFonts w:ascii="Century Gothic" w:hAnsi="Century Gothic" w:cs="Segoe UI"/>
                          <w:color w:val="000000"/>
                        </w:rPr>
                      </w:pPr>
                      <w:r>
                        <w:rPr>
                          <w:rFonts w:ascii="Century Gothic" w:hAnsi="Century Gothic" w:cs="Segoe UI"/>
                          <w:color w:val="000000"/>
                        </w:rPr>
                        <w:t xml:space="preserve">Friday: </w:t>
                      </w:r>
                      <w:r w:rsidRPr="00BC13EC">
                        <w:rPr>
                          <w:rFonts w:ascii="Century Gothic" w:hAnsi="Century Gothic" w:cs="Segoe UI"/>
                          <w:b/>
                          <w:bCs/>
                          <w:color w:val="000000"/>
                        </w:rPr>
                        <w:t>7.30am – 6.30pm</w:t>
                      </w:r>
                    </w:p>
                    <w:p w14:paraId="7139B648" w14:textId="6442EE7A" w:rsidR="00AB20C9" w:rsidRPr="00AB20C9" w:rsidRDefault="00AB20C9" w:rsidP="00396B86">
                      <w:pPr>
                        <w:spacing w:line="360" w:lineRule="auto"/>
                        <w:jc w:val="center"/>
                        <w:rPr>
                          <w:rFonts w:ascii="Century Gothic" w:hAnsi="Century Gothic"/>
                        </w:rPr>
                      </w:pPr>
                      <w:r w:rsidRPr="00AB20C9">
                        <w:rPr>
                          <w:rFonts w:ascii="Century Gothic" w:hAnsi="Century Gothic" w:cs="Segoe UI"/>
                          <w:color w:val="000000"/>
                        </w:rPr>
                        <w:t xml:space="preserve">Saturday – Sunday: </w:t>
                      </w:r>
                      <w:r w:rsidRPr="00837098">
                        <w:rPr>
                          <w:rFonts w:ascii="Century Gothic" w:hAnsi="Century Gothic" w:cs="Segoe UI"/>
                          <w:b/>
                          <w:bCs/>
                          <w:color w:val="000000"/>
                        </w:rPr>
                        <w:t>CLOSED</w:t>
                      </w:r>
                    </w:p>
                  </w:txbxContent>
                </v:textbox>
                <w10:wrap type="square" anchorx="margin" anchory="margin"/>
              </v:roundrect>
            </w:pict>
          </mc:Fallback>
        </mc:AlternateContent>
      </w:r>
      <w:r w:rsidR="00A654C4">
        <w:rPr>
          <w:noProof/>
        </w:rPr>
        <w:drawing>
          <wp:anchor distT="0" distB="0" distL="114300" distR="114300" simplePos="0" relativeHeight="251757581" behindDoc="1" locked="0" layoutInCell="1" allowOverlap="1" wp14:anchorId="44369896" wp14:editId="490CA581">
            <wp:simplePos x="0" y="0"/>
            <wp:positionH relativeFrom="margin">
              <wp:align>right</wp:align>
            </wp:positionH>
            <wp:positionV relativeFrom="paragraph">
              <wp:posOffset>1123949</wp:posOffset>
            </wp:positionV>
            <wp:extent cx="3288665" cy="2328189"/>
            <wp:effectExtent l="114300" t="76200" r="64135" b="129540"/>
            <wp:wrapNone/>
            <wp:docPr id="32" name="Picture 32" descr="Nottingham City East (PCN 6) - NHS Nottingham and Nottinghamshire ICS - NHS  Nottingham and Nottinghamshire 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ottingham City East (PCN 6) - NHS Nottingham and Nottinghamshire ICS - NHS  Nottingham and Nottinghamshire ICS"/>
                    <pic:cNvPicPr>
                      <a:picLocks noChangeAspect="1" noChangeArrowheads="1"/>
                    </pic:cNvPicPr>
                  </pic:nvPicPr>
                  <pic:blipFill rotWithShape="1">
                    <a:blip r:embed="rId11">
                      <a:extLst>
                        <a:ext uri="{28A0092B-C50C-407E-A947-70E740481C1C}">
                          <a14:useLocalDpi xmlns:a14="http://schemas.microsoft.com/office/drawing/2010/main" val="0"/>
                        </a:ext>
                      </a:extLst>
                    </a:blip>
                    <a:srcRect b="2579"/>
                    <a:stretch/>
                  </pic:blipFill>
                  <pic:spPr bwMode="auto">
                    <a:xfrm>
                      <a:off x="0" y="0"/>
                      <a:ext cx="3288665" cy="2328189"/>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2EBB">
        <w:rPr>
          <w:noProof/>
        </w:rPr>
        <mc:AlternateContent>
          <mc:Choice Requires="wps">
            <w:drawing>
              <wp:anchor distT="45720" distB="45720" distL="114300" distR="114300" simplePos="0" relativeHeight="251724813" behindDoc="0" locked="0" layoutInCell="1" allowOverlap="1" wp14:anchorId="37FC7C59" wp14:editId="17B193DA">
                <wp:simplePos x="0" y="0"/>
                <wp:positionH relativeFrom="margin">
                  <wp:align>right</wp:align>
                </wp:positionH>
                <wp:positionV relativeFrom="margin">
                  <wp:posOffset>6718935</wp:posOffset>
                </wp:positionV>
                <wp:extent cx="6621780" cy="2750820"/>
                <wp:effectExtent l="0" t="0" r="2667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780" cy="275082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71686F91" w14:textId="27055F69" w:rsidR="00A34DBA" w:rsidRPr="00396B86" w:rsidRDefault="00396B86" w:rsidP="00A34DBA">
                            <w:pPr>
                              <w:jc w:val="center"/>
                              <w:rPr>
                                <w:rFonts w:ascii="Century Gothic" w:hAnsi="Century Gothic"/>
                                <w:b/>
                                <w:bCs/>
                                <w:color w:val="00B398"/>
                                <w:sz w:val="22"/>
                                <w:szCs w:val="22"/>
                              </w:rPr>
                            </w:pPr>
                            <w:bookmarkStart w:id="0" w:name="_Hlk142992576"/>
                            <w:r w:rsidRPr="00396B86">
                              <w:rPr>
                                <w:rFonts w:ascii="Century Gothic" w:hAnsi="Century Gothic"/>
                                <w:b/>
                                <w:bCs/>
                                <w:color w:val="00B398"/>
                                <w:sz w:val="32"/>
                                <w:szCs w:val="32"/>
                              </w:rPr>
                              <w:t>East Midlands Gambling Harms Service</w:t>
                            </w:r>
                          </w:p>
                          <w:bookmarkEnd w:id="0"/>
                          <w:p w14:paraId="0FA14B23" w14:textId="76A95B4F" w:rsidR="00717FB8" w:rsidRDefault="00396B86" w:rsidP="00396B86">
                            <w:pPr>
                              <w:pStyle w:val="size-15"/>
                              <w:spacing w:before="300" w:line="345" w:lineRule="exact"/>
                              <w:textAlignment w:val="center"/>
                              <w:rPr>
                                <w:rFonts w:ascii="Century Gothic" w:hAnsi="Century Gothic" w:cs="Arial"/>
                                <w:color w:val="030303"/>
                                <w:position w:val="17"/>
                                <w:sz w:val="23"/>
                                <w:szCs w:val="23"/>
                              </w:rPr>
                            </w:pPr>
                            <w:r w:rsidRPr="00396B86">
                              <w:rPr>
                                <w:rFonts w:ascii="Century Gothic" w:hAnsi="Century Gothic" w:cs="Arial"/>
                                <w:color w:val="030303"/>
                                <w:position w:val="17"/>
                                <w:sz w:val="23"/>
                                <w:szCs w:val="23"/>
                              </w:rPr>
                              <w:t>Has your gambling become more of a problem than a pleasure? A new NHS service is offering free support across the</w:t>
                            </w:r>
                            <w:r w:rsidR="003D08F8">
                              <w:rPr>
                                <w:rFonts w:ascii="Century Gothic" w:hAnsi="Century Gothic" w:cs="Arial"/>
                                <w:color w:val="030303"/>
                                <w:position w:val="17"/>
                                <w:sz w:val="23"/>
                                <w:szCs w:val="23"/>
                              </w:rPr>
                              <w:t xml:space="preserve">                                                                                           </w:t>
                            </w:r>
                            <w:r w:rsidRPr="00396B86">
                              <w:rPr>
                                <w:rFonts w:ascii="Century Gothic" w:hAnsi="Century Gothic" w:cs="Arial"/>
                                <w:color w:val="030303"/>
                                <w:position w:val="17"/>
                                <w:sz w:val="23"/>
                                <w:szCs w:val="23"/>
                              </w:rPr>
                              <w:t xml:space="preserve"> East Midlands. </w:t>
                            </w:r>
                          </w:p>
                          <w:p w14:paraId="7BE8A5B7" w14:textId="0A5E7BC2" w:rsidR="00396B86" w:rsidRDefault="00396B86" w:rsidP="00396B86">
                            <w:pPr>
                              <w:pStyle w:val="size-15"/>
                              <w:spacing w:before="30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Their team of </w:t>
                            </w:r>
                            <w:r w:rsidRPr="00396B86">
                              <w:rPr>
                                <w:rFonts w:ascii="Century Gothic" w:hAnsi="Century Gothic" w:cs="Arial"/>
                                <w:color w:val="030303"/>
                                <w:position w:val="17"/>
                                <w:sz w:val="23"/>
                                <w:szCs w:val="23"/>
                              </w:rPr>
                              <w:t xml:space="preserve">psychologists, therapists, </w:t>
                            </w:r>
                            <w:r w:rsidR="003E07B7">
                              <w:rPr>
                                <w:rFonts w:ascii="Century Gothic" w:hAnsi="Century Gothic" w:cs="Arial"/>
                                <w:color w:val="030303"/>
                                <w:position w:val="17"/>
                                <w:sz w:val="23"/>
                                <w:szCs w:val="23"/>
                              </w:rPr>
                              <w:t xml:space="preserve">                                                                             </w:t>
                            </w:r>
                            <w:r w:rsidRPr="00396B86">
                              <w:rPr>
                                <w:rFonts w:ascii="Century Gothic" w:hAnsi="Century Gothic" w:cs="Arial"/>
                                <w:color w:val="030303"/>
                                <w:position w:val="17"/>
                                <w:sz w:val="23"/>
                                <w:szCs w:val="23"/>
                              </w:rPr>
                              <w:t xml:space="preserve">mental health practitioners and </w:t>
                            </w:r>
                            <w:r w:rsidR="003E07B7">
                              <w:rPr>
                                <w:rFonts w:ascii="Century Gothic" w:hAnsi="Century Gothic" w:cs="Arial"/>
                                <w:color w:val="030303"/>
                                <w:position w:val="17"/>
                                <w:sz w:val="23"/>
                                <w:szCs w:val="23"/>
                              </w:rPr>
                              <w:t xml:space="preserve">                                                                               </w:t>
                            </w:r>
                            <w:r w:rsidRPr="00396B86">
                              <w:rPr>
                                <w:rFonts w:ascii="Century Gothic" w:hAnsi="Century Gothic" w:cs="Arial"/>
                                <w:color w:val="030303"/>
                                <w:position w:val="17"/>
                                <w:sz w:val="23"/>
                                <w:szCs w:val="23"/>
                              </w:rPr>
                              <w:t>psychiatrists</w:t>
                            </w:r>
                            <w:r>
                              <w:rPr>
                                <w:rFonts w:ascii="Century Gothic" w:hAnsi="Century Gothic" w:cs="Arial"/>
                                <w:color w:val="030303"/>
                                <w:position w:val="17"/>
                                <w:sz w:val="23"/>
                                <w:szCs w:val="23"/>
                              </w:rPr>
                              <w:t xml:space="preserve"> can help you manage </w:t>
                            </w:r>
                            <w:r w:rsidR="003E07B7">
                              <w:rPr>
                                <w:rFonts w:ascii="Century Gothic" w:hAnsi="Century Gothic" w:cs="Arial"/>
                                <w:color w:val="030303"/>
                                <w:position w:val="17"/>
                                <w:sz w:val="23"/>
                                <w:szCs w:val="23"/>
                              </w:rPr>
                              <w:t xml:space="preserve">                                                                                      </w:t>
                            </w:r>
                            <w:r>
                              <w:rPr>
                                <w:rFonts w:ascii="Century Gothic" w:hAnsi="Century Gothic" w:cs="Arial"/>
                                <w:color w:val="030303"/>
                                <w:position w:val="17"/>
                                <w:sz w:val="23"/>
                                <w:szCs w:val="23"/>
                              </w:rPr>
                              <w:t xml:space="preserve">your gambling issues through </w:t>
                            </w:r>
                            <w:r w:rsidR="003E07B7">
                              <w:rPr>
                                <w:rFonts w:ascii="Century Gothic" w:hAnsi="Century Gothic" w:cs="Arial"/>
                                <w:color w:val="030303"/>
                                <w:position w:val="17"/>
                                <w:sz w:val="23"/>
                                <w:szCs w:val="23"/>
                              </w:rPr>
                              <w:t xml:space="preserve">                                                                                            </w:t>
                            </w:r>
                            <w:r>
                              <w:rPr>
                                <w:rFonts w:ascii="Century Gothic" w:hAnsi="Century Gothic" w:cs="Arial"/>
                                <w:color w:val="030303"/>
                                <w:position w:val="17"/>
                                <w:sz w:val="23"/>
                                <w:szCs w:val="23"/>
                              </w:rPr>
                              <w:t>face-to-face or virtual sessions.</w:t>
                            </w:r>
                          </w:p>
                          <w:p w14:paraId="707C4279" w14:textId="77777777" w:rsidR="00396B86" w:rsidRPr="00837098" w:rsidRDefault="00396B86" w:rsidP="00396B86">
                            <w:pPr>
                              <w:pStyle w:val="size-15"/>
                              <w:spacing w:before="300" w:beforeAutospacing="0" w:after="0" w:afterAutospacing="0" w:line="345" w:lineRule="exact"/>
                              <w:textAlignment w:val="center"/>
                              <w:rPr>
                                <w:rFonts w:ascii="Century Gothic" w:hAnsi="Century Gothic" w:cs="Arial"/>
                                <w:color w:val="030303"/>
                                <w:position w:val="17"/>
                                <w:sz w:val="23"/>
                                <w:szCs w:val="23"/>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7FC7C59" id="_x0000_s1028" style="position:absolute;margin-left:470.2pt;margin-top:529.05pt;width:521.4pt;height:216.6pt;z-index:251724813;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" fillcolor="white [3201]" strokecolor="#00b398" strokeweight="1pt">
                <v:stroke joinstyle="miter"/>
                <v:textbox>
                  <w:txbxContent>
                    <w:p w14:paraId="71686F91" w14:textId="27055F69" w:rsidR="00A34DBA" w:rsidRPr="00396B86" w:rsidRDefault="00396B86" w:rsidP="00A34DBA">
                      <w:pPr>
                        <w:jc w:val="center"/>
                        <w:rPr>
                          <w:rFonts w:ascii="Century Gothic" w:hAnsi="Century Gothic"/>
                          <w:b/>
                          <w:bCs/>
                          <w:color w:val="00B398"/>
                          <w:sz w:val="22"/>
                          <w:szCs w:val="22"/>
                        </w:rPr>
                      </w:pPr>
                      <w:bookmarkStart w:id="1" w:name="_Hlk142992576"/>
                      <w:r w:rsidRPr="00396B86">
                        <w:rPr>
                          <w:rFonts w:ascii="Century Gothic" w:hAnsi="Century Gothic"/>
                          <w:b/>
                          <w:bCs/>
                          <w:color w:val="00B398"/>
                          <w:sz w:val="32"/>
                          <w:szCs w:val="32"/>
                        </w:rPr>
                        <w:t>East Midlands Gambling Harms Service</w:t>
                      </w:r>
                    </w:p>
                    <w:bookmarkEnd w:id="1"/>
                    <w:p w14:paraId="0FA14B23" w14:textId="76A95B4F" w:rsidR="00717FB8" w:rsidRDefault="00396B86" w:rsidP="00396B86">
                      <w:pPr>
                        <w:pStyle w:val="size-15"/>
                        <w:spacing w:before="300" w:line="345" w:lineRule="exact"/>
                        <w:textAlignment w:val="center"/>
                        <w:rPr>
                          <w:rFonts w:ascii="Century Gothic" w:hAnsi="Century Gothic" w:cs="Arial"/>
                          <w:color w:val="030303"/>
                          <w:position w:val="17"/>
                          <w:sz w:val="23"/>
                          <w:szCs w:val="23"/>
                        </w:rPr>
                      </w:pPr>
                      <w:r w:rsidRPr="00396B86">
                        <w:rPr>
                          <w:rFonts w:ascii="Century Gothic" w:hAnsi="Century Gothic" w:cs="Arial"/>
                          <w:color w:val="030303"/>
                          <w:position w:val="17"/>
                          <w:sz w:val="23"/>
                          <w:szCs w:val="23"/>
                        </w:rPr>
                        <w:t>Has your gambling become more of a problem than a pleasure? A new NHS service is offering free support across the</w:t>
                      </w:r>
                      <w:r w:rsidR="003D08F8">
                        <w:rPr>
                          <w:rFonts w:ascii="Century Gothic" w:hAnsi="Century Gothic" w:cs="Arial"/>
                          <w:color w:val="030303"/>
                          <w:position w:val="17"/>
                          <w:sz w:val="23"/>
                          <w:szCs w:val="23"/>
                        </w:rPr>
                        <w:t xml:space="preserve">                                                                                           </w:t>
                      </w:r>
                      <w:r w:rsidRPr="00396B86">
                        <w:rPr>
                          <w:rFonts w:ascii="Century Gothic" w:hAnsi="Century Gothic" w:cs="Arial"/>
                          <w:color w:val="030303"/>
                          <w:position w:val="17"/>
                          <w:sz w:val="23"/>
                          <w:szCs w:val="23"/>
                        </w:rPr>
                        <w:t xml:space="preserve"> East Midlands. </w:t>
                      </w:r>
                    </w:p>
                    <w:p w14:paraId="7BE8A5B7" w14:textId="0A5E7BC2" w:rsidR="00396B86" w:rsidRDefault="00396B86" w:rsidP="00396B86">
                      <w:pPr>
                        <w:pStyle w:val="size-15"/>
                        <w:spacing w:before="30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Their team of </w:t>
                      </w:r>
                      <w:r w:rsidRPr="00396B86">
                        <w:rPr>
                          <w:rFonts w:ascii="Century Gothic" w:hAnsi="Century Gothic" w:cs="Arial"/>
                          <w:color w:val="030303"/>
                          <w:position w:val="17"/>
                          <w:sz w:val="23"/>
                          <w:szCs w:val="23"/>
                        </w:rPr>
                        <w:t xml:space="preserve">psychologists, therapists, </w:t>
                      </w:r>
                      <w:r w:rsidR="003E07B7">
                        <w:rPr>
                          <w:rFonts w:ascii="Century Gothic" w:hAnsi="Century Gothic" w:cs="Arial"/>
                          <w:color w:val="030303"/>
                          <w:position w:val="17"/>
                          <w:sz w:val="23"/>
                          <w:szCs w:val="23"/>
                        </w:rPr>
                        <w:t xml:space="preserve">                                                                             </w:t>
                      </w:r>
                      <w:r w:rsidRPr="00396B86">
                        <w:rPr>
                          <w:rFonts w:ascii="Century Gothic" w:hAnsi="Century Gothic" w:cs="Arial"/>
                          <w:color w:val="030303"/>
                          <w:position w:val="17"/>
                          <w:sz w:val="23"/>
                          <w:szCs w:val="23"/>
                        </w:rPr>
                        <w:t xml:space="preserve">mental health practitioners and </w:t>
                      </w:r>
                      <w:r w:rsidR="003E07B7">
                        <w:rPr>
                          <w:rFonts w:ascii="Century Gothic" w:hAnsi="Century Gothic" w:cs="Arial"/>
                          <w:color w:val="030303"/>
                          <w:position w:val="17"/>
                          <w:sz w:val="23"/>
                          <w:szCs w:val="23"/>
                        </w:rPr>
                        <w:t xml:space="preserve">                                                                               </w:t>
                      </w:r>
                      <w:r w:rsidRPr="00396B86">
                        <w:rPr>
                          <w:rFonts w:ascii="Century Gothic" w:hAnsi="Century Gothic" w:cs="Arial"/>
                          <w:color w:val="030303"/>
                          <w:position w:val="17"/>
                          <w:sz w:val="23"/>
                          <w:szCs w:val="23"/>
                        </w:rPr>
                        <w:t>psychiatrists</w:t>
                      </w:r>
                      <w:r>
                        <w:rPr>
                          <w:rFonts w:ascii="Century Gothic" w:hAnsi="Century Gothic" w:cs="Arial"/>
                          <w:color w:val="030303"/>
                          <w:position w:val="17"/>
                          <w:sz w:val="23"/>
                          <w:szCs w:val="23"/>
                        </w:rPr>
                        <w:t xml:space="preserve"> can help you manage </w:t>
                      </w:r>
                      <w:r w:rsidR="003E07B7">
                        <w:rPr>
                          <w:rFonts w:ascii="Century Gothic" w:hAnsi="Century Gothic" w:cs="Arial"/>
                          <w:color w:val="030303"/>
                          <w:position w:val="17"/>
                          <w:sz w:val="23"/>
                          <w:szCs w:val="23"/>
                        </w:rPr>
                        <w:t xml:space="preserve">                                                                                      </w:t>
                      </w:r>
                      <w:r>
                        <w:rPr>
                          <w:rFonts w:ascii="Century Gothic" w:hAnsi="Century Gothic" w:cs="Arial"/>
                          <w:color w:val="030303"/>
                          <w:position w:val="17"/>
                          <w:sz w:val="23"/>
                          <w:szCs w:val="23"/>
                        </w:rPr>
                        <w:t xml:space="preserve">your gambling issues through </w:t>
                      </w:r>
                      <w:r w:rsidR="003E07B7">
                        <w:rPr>
                          <w:rFonts w:ascii="Century Gothic" w:hAnsi="Century Gothic" w:cs="Arial"/>
                          <w:color w:val="030303"/>
                          <w:position w:val="17"/>
                          <w:sz w:val="23"/>
                          <w:szCs w:val="23"/>
                        </w:rPr>
                        <w:t xml:space="preserve">                                                                                            </w:t>
                      </w:r>
                      <w:r>
                        <w:rPr>
                          <w:rFonts w:ascii="Century Gothic" w:hAnsi="Century Gothic" w:cs="Arial"/>
                          <w:color w:val="030303"/>
                          <w:position w:val="17"/>
                          <w:sz w:val="23"/>
                          <w:szCs w:val="23"/>
                        </w:rPr>
                        <w:t>face-to-face or virtual sessions.</w:t>
                      </w:r>
                    </w:p>
                    <w:p w14:paraId="707C4279" w14:textId="77777777" w:rsidR="00396B86" w:rsidRPr="00837098" w:rsidRDefault="00396B86" w:rsidP="00396B86">
                      <w:pPr>
                        <w:pStyle w:val="size-15"/>
                        <w:spacing w:before="300" w:beforeAutospacing="0" w:after="0" w:afterAutospacing="0" w:line="345" w:lineRule="exact"/>
                        <w:textAlignment w:val="center"/>
                        <w:rPr>
                          <w:rFonts w:ascii="Century Gothic" w:hAnsi="Century Gothic" w:cs="Arial"/>
                          <w:color w:val="030303"/>
                          <w:position w:val="17"/>
                          <w:sz w:val="23"/>
                          <w:szCs w:val="23"/>
                        </w:rPr>
                      </w:pPr>
                    </w:p>
                  </w:txbxContent>
                </v:textbox>
                <w10:wrap type="square" anchorx="margin" anchory="margin"/>
              </v:roundrect>
            </w:pict>
          </mc:Fallback>
        </mc:AlternateContent>
      </w:r>
      <w:r w:rsidR="00792EBB">
        <w:rPr>
          <w:noProof/>
        </w:rPr>
        <mc:AlternateContent>
          <mc:Choice Requires="wps">
            <w:drawing>
              <wp:anchor distT="45720" distB="45720" distL="114300" distR="114300" simplePos="0" relativeHeight="251720717" behindDoc="0" locked="0" layoutInCell="1" allowOverlap="1" wp14:anchorId="6880F845" wp14:editId="47545CB2">
                <wp:simplePos x="0" y="0"/>
                <wp:positionH relativeFrom="margin">
                  <wp:align>left</wp:align>
                </wp:positionH>
                <wp:positionV relativeFrom="margin">
                  <wp:posOffset>3590925</wp:posOffset>
                </wp:positionV>
                <wp:extent cx="6648450" cy="2948940"/>
                <wp:effectExtent l="0" t="0" r="19050" b="2286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294894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0BA60012" w14:textId="43B97454" w:rsidR="00AB20C9" w:rsidRPr="00733C06" w:rsidRDefault="00B95216" w:rsidP="00DB4C3B">
                            <w:pPr>
                              <w:spacing w:before="100" w:beforeAutospacing="1"/>
                              <w:jc w:val="center"/>
                              <w:rPr>
                                <w:rFonts w:ascii="Century Gothic" w:hAnsi="Century Gothic"/>
                                <w:b/>
                                <w:bCs/>
                                <w:color w:val="00B398"/>
                                <w:sz w:val="22"/>
                                <w:szCs w:val="22"/>
                              </w:rPr>
                            </w:pPr>
                            <w:r w:rsidRPr="00733C06">
                              <w:rPr>
                                <w:rFonts w:ascii="Century Gothic" w:hAnsi="Century Gothic"/>
                                <w:b/>
                                <w:bCs/>
                                <w:color w:val="00B398"/>
                                <w:sz w:val="32"/>
                                <w:szCs w:val="32"/>
                              </w:rPr>
                              <w:t>Flu and Covid Vaccinations</w:t>
                            </w:r>
                          </w:p>
                          <w:p w14:paraId="46F98D3B" w14:textId="76E0133A" w:rsidR="001D3316" w:rsidRPr="001D3316" w:rsidRDefault="001D3316" w:rsidP="001D3316">
                            <w:pPr>
                              <w:pStyle w:val="size-15"/>
                              <w:spacing w:after="0" w:afterAutospacing="0" w:line="345" w:lineRule="exact"/>
                              <w:textAlignment w:val="center"/>
                              <w:rPr>
                                <w:rFonts w:ascii="Century Gothic" w:hAnsi="Century Gothic" w:cs="Arial"/>
                                <w:color w:val="030303"/>
                                <w:position w:val="17"/>
                                <w:sz w:val="23"/>
                                <w:szCs w:val="23"/>
                              </w:rPr>
                            </w:pPr>
                            <w:r w:rsidRPr="001D3316">
                              <w:rPr>
                                <w:rFonts w:ascii="Century Gothic" w:hAnsi="Century Gothic" w:cs="Arial"/>
                                <w:color w:val="030303"/>
                                <w:position w:val="17"/>
                                <w:sz w:val="23"/>
                                <w:szCs w:val="23"/>
                              </w:rPr>
                              <w:t>As we head into the winter months, certain groups of people will soon be offered their yearly flu vaccinations to help protect them from illness.</w:t>
                            </w:r>
                          </w:p>
                          <w:p w14:paraId="13CBA43E" w14:textId="50923071" w:rsidR="00B95216" w:rsidRDefault="003D08F8" w:rsidP="00DB4C3B">
                            <w:pPr>
                              <w:pStyle w:val="size-15"/>
                              <w:spacing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If you are eligible for either vaccine you will be contacted by the practice. </w:t>
                            </w:r>
                            <w:r w:rsidR="00B95216">
                              <w:rPr>
                                <w:rFonts w:ascii="Century Gothic" w:hAnsi="Century Gothic" w:cs="Arial"/>
                                <w:color w:val="030303"/>
                                <w:position w:val="17"/>
                                <w:sz w:val="23"/>
                                <w:szCs w:val="23"/>
                              </w:rPr>
                              <w:t>Those being offered a</w:t>
                            </w:r>
                            <w:r w:rsidR="008B627A">
                              <w:rPr>
                                <w:rFonts w:ascii="Century Gothic" w:hAnsi="Century Gothic" w:cs="Arial"/>
                                <w:color w:val="030303"/>
                                <w:position w:val="17"/>
                                <w:sz w:val="23"/>
                                <w:szCs w:val="23"/>
                              </w:rPr>
                              <w:t xml:space="preserve"> flu vaccine include</w:t>
                            </w:r>
                            <w:r w:rsidR="00B95216">
                              <w:rPr>
                                <w:rFonts w:ascii="Century Gothic" w:hAnsi="Century Gothic" w:cs="Arial"/>
                                <w:color w:val="030303"/>
                                <w:position w:val="17"/>
                                <w:sz w:val="23"/>
                                <w:szCs w:val="23"/>
                              </w:rPr>
                              <w:t>:</w:t>
                            </w:r>
                          </w:p>
                          <w:p w14:paraId="78AD5C0E" w14:textId="73CDC37B" w:rsidR="00B95216" w:rsidRPr="00B95216" w:rsidRDefault="00B95216" w:rsidP="00B95216">
                            <w:pPr>
                              <w:pStyle w:val="size-15"/>
                              <w:numPr>
                                <w:ilvl w:val="0"/>
                                <w:numId w:val="13"/>
                              </w:numPr>
                              <w:spacing w:line="345" w:lineRule="exact"/>
                              <w:textAlignment w:val="center"/>
                              <w:rPr>
                                <w:rFonts w:ascii="Century Gothic" w:hAnsi="Century Gothic" w:cs="Arial"/>
                                <w:color w:val="030303"/>
                                <w:position w:val="17"/>
                                <w:sz w:val="23"/>
                                <w:szCs w:val="23"/>
                              </w:rPr>
                            </w:pPr>
                            <w:r w:rsidRPr="00B95216">
                              <w:rPr>
                                <w:rFonts w:ascii="Century Gothic" w:hAnsi="Century Gothic" w:cs="Arial"/>
                                <w:color w:val="030303"/>
                                <w:position w:val="17"/>
                                <w:sz w:val="23"/>
                                <w:szCs w:val="23"/>
                              </w:rPr>
                              <w:t>Residents</w:t>
                            </w:r>
                            <w:r>
                              <w:rPr>
                                <w:rFonts w:ascii="Century Gothic" w:hAnsi="Century Gothic" w:cs="Arial"/>
                                <w:color w:val="030303"/>
                                <w:position w:val="17"/>
                                <w:sz w:val="23"/>
                                <w:szCs w:val="23"/>
                              </w:rPr>
                              <w:t>, carers, or staff working</w:t>
                            </w:r>
                            <w:r w:rsidRPr="00B95216">
                              <w:rPr>
                                <w:rFonts w:ascii="Century Gothic" w:hAnsi="Century Gothic" w:cs="Arial"/>
                                <w:color w:val="030303"/>
                                <w:position w:val="17"/>
                                <w:sz w:val="23"/>
                                <w:szCs w:val="23"/>
                              </w:rPr>
                              <w:t xml:space="preserve"> in a care home for older </w:t>
                            </w:r>
                            <w:proofErr w:type="gramStart"/>
                            <w:r w:rsidRPr="00B95216">
                              <w:rPr>
                                <w:rFonts w:ascii="Century Gothic" w:hAnsi="Century Gothic" w:cs="Arial"/>
                                <w:color w:val="030303"/>
                                <w:position w:val="17"/>
                                <w:sz w:val="23"/>
                                <w:szCs w:val="23"/>
                              </w:rPr>
                              <w:t>adults</w:t>
                            </w:r>
                            <w:proofErr w:type="gramEnd"/>
                          </w:p>
                          <w:p w14:paraId="0B5282A8" w14:textId="77777777" w:rsidR="00B95216" w:rsidRDefault="00B95216" w:rsidP="00B95216">
                            <w:pPr>
                              <w:pStyle w:val="size-15"/>
                              <w:numPr>
                                <w:ilvl w:val="0"/>
                                <w:numId w:val="13"/>
                              </w:numPr>
                              <w:spacing w:line="345" w:lineRule="exact"/>
                              <w:textAlignment w:val="center"/>
                              <w:rPr>
                                <w:rFonts w:ascii="Century Gothic" w:hAnsi="Century Gothic" w:cs="Arial"/>
                                <w:color w:val="030303"/>
                                <w:position w:val="17"/>
                                <w:sz w:val="23"/>
                                <w:szCs w:val="23"/>
                              </w:rPr>
                            </w:pPr>
                            <w:r w:rsidRPr="00B95216">
                              <w:rPr>
                                <w:rFonts w:ascii="Century Gothic" w:hAnsi="Century Gothic" w:cs="Arial"/>
                                <w:color w:val="030303"/>
                                <w:position w:val="17"/>
                                <w:sz w:val="23"/>
                                <w:szCs w:val="23"/>
                              </w:rPr>
                              <w:t xml:space="preserve">All adults aged 65 years </w:t>
                            </w:r>
                            <w:r>
                              <w:rPr>
                                <w:rFonts w:ascii="Century Gothic" w:hAnsi="Century Gothic" w:cs="Arial"/>
                                <w:color w:val="030303"/>
                                <w:position w:val="17"/>
                                <w:sz w:val="23"/>
                                <w:szCs w:val="23"/>
                              </w:rPr>
                              <w:t xml:space="preserve">or </w:t>
                            </w:r>
                            <w:proofErr w:type="gramStart"/>
                            <w:r>
                              <w:rPr>
                                <w:rFonts w:ascii="Century Gothic" w:hAnsi="Century Gothic" w:cs="Arial"/>
                                <w:color w:val="030303"/>
                                <w:position w:val="17"/>
                                <w:sz w:val="23"/>
                                <w:szCs w:val="23"/>
                              </w:rPr>
                              <w:t>over</w:t>
                            </w:r>
                            <w:proofErr w:type="gramEnd"/>
                          </w:p>
                          <w:p w14:paraId="5F100234" w14:textId="1DA00E5E" w:rsidR="00B95216" w:rsidRDefault="00B95216" w:rsidP="00B95216">
                            <w:pPr>
                              <w:pStyle w:val="size-15"/>
                              <w:numPr>
                                <w:ilvl w:val="0"/>
                                <w:numId w:val="13"/>
                              </w:numPr>
                              <w:spacing w:line="345" w:lineRule="exact"/>
                              <w:textAlignment w:val="center"/>
                              <w:rPr>
                                <w:rFonts w:ascii="Century Gothic" w:hAnsi="Century Gothic" w:cs="Arial"/>
                                <w:color w:val="030303"/>
                                <w:position w:val="17"/>
                                <w:sz w:val="23"/>
                                <w:szCs w:val="23"/>
                              </w:rPr>
                            </w:pPr>
                            <w:r w:rsidRPr="00B95216">
                              <w:rPr>
                                <w:rFonts w:ascii="Century Gothic" w:hAnsi="Century Gothic" w:cs="Arial"/>
                                <w:color w:val="030303"/>
                                <w:position w:val="17"/>
                                <w:sz w:val="23"/>
                                <w:szCs w:val="23"/>
                              </w:rPr>
                              <w:t>Frontline health and social care workers</w:t>
                            </w:r>
                          </w:p>
                          <w:p w14:paraId="2053F727" w14:textId="77777777" w:rsidR="00B95216" w:rsidRPr="00837098" w:rsidRDefault="003D08F8" w:rsidP="00B95216">
                            <w:pPr>
                              <w:pStyle w:val="size-15"/>
                              <w:numPr>
                                <w:ilvl w:val="0"/>
                                <w:numId w:val="13"/>
                              </w:numPr>
                              <w:spacing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P</w:t>
                            </w:r>
                            <w:r w:rsidR="00B95216">
                              <w:rPr>
                                <w:rFonts w:ascii="Century Gothic" w:hAnsi="Century Gothic" w:cs="Arial"/>
                                <w:color w:val="030303"/>
                                <w:position w:val="17"/>
                                <w:sz w:val="23"/>
                                <w:szCs w:val="23"/>
                              </w:rPr>
                              <w:t>eople with</w:t>
                            </w:r>
                            <w:r>
                              <w:rPr>
                                <w:rFonts w:ascii="Century Gothic" w:hAnsi="Century Gothic" w:cs="Arial"/>
                                <w:color w:val="030303"/>
                                <w:position w:val="17"/>
                                <w:sz w:val="23"/>
                                <w:szCs w:val="23"/>
                              </w:rPr>
                              <w:t xml:space="preserve"> </w:t>
                            </w:r>
                            <w:r w:rsidR="00B95216">
                              <w:rPr>
                                <w:rFonts w:ascii="Century Gothic" w:hAnsi="Century Gothic" w:cs="Arial"/>
                                <w:color w:val="030303"/>
                                <w:position w:val="17"/>
                                <w:sz w:val="23"/>
                                <w:szCs w:val="23"/>
                              </w:rPr>
                              <w:t>weakened immune systems</w:t>
                            </w:r>
                            <w:r>
                              <w:rPr>
                                <w:rFonts w:ascii="Century Gothic" w:hAnsi="Century Gothic" w:cs="Arial"/>
                                <w:color w:val="030303"/>
                                <w:position w:val="17"/>
                                <w:sz w:val="23"/>
                                <w:szCs w:val="23"/>
                              </w:rPr>
                              <w:t xml:space="preserve"> (or living with them)</w:t>
                            </w:r>
                            <w:r w:rsidR="00B95216">
                              <w:rPr>
                                <w:rFonts w:ascii="Century Gothic" w:hAnsi="Century Gothic" w:cs="Arial"/>
                                <w:color w:val="030303"/>
                                <w:position w:val="17"/>
                                <w:sz w:val="23"/>
                                <w:szCs w:val="23"/>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880F845" id="_x0000_s1029" style="position:absolute;margin-left:0;margin-top:282.75pt;width:523.5pt;height:232.2pt;z-index:251720717;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" fillcolor="white [3201]" strokecolor="#00b398" strokeweight="1pt">
                <v:stroke joinstyle="miter"/>
                <v:textbox>
                  <w:txbxContent>
                    <w:p w14:paraId="0BA60012" w14:textId="43B97454" w:rsidR="00AB20C9" w:rsidRPr="00733C06" w:rsidRDefault="00B95216" w:rsidP="00DB4C3B">
                      <w:pPr>
                        <w:spacing w:before="100" w:beforeAutospacing="1"/>
                        <w:jc w:val="center"/>
                        <w:rPr>
                          <w:rFonts w:ascii="Century Gothic" w:hAnsi="Century Gothic"/>
                          <w:b/>
                          <w:bCs/>
                          <w:color w:val="00B398"/>
                          <w:sz w:val="22"/>
                          <w:szCs w:val="22"/>
                        </w:rPr>
                      </w:pPr>
                      <w:r w:rsidRPr="00733C06">
                        <w:rPr>
                          <w:rFonts w:ascii="Century Gothic" w:hAnsi="Century Gothic"/>
                          <w:b/>
                          <w:bCs/>
                          <w:color w:val="00B398"/>
                          <w:sz w:val="32"/>
                          <w:szCs w:val="32"/>
                        </w:rPr>
                        <w:t>Flu and Covid Vaccinations</w:t>
                      </w:r>
                    </w:p>
                    <w:p w14:paraId="46F98D3B" w14:textId="76E0133A" w:rsidR="001D3316" w:rsidRPr="001D3316" w:rsidRDefault="001D3316" w:rsidP="001D3316">
                      <w:pPr>
                        <w:pStyle w:val="size-15"/>
                        <w:spacing w:after="0" w:afterAutospacing="0" w:line="345" w:lineRule="exact"/>
                        <w:textAlignment w:val="center"/>
                        <w:rPr>
                          <w:rFonts w:ascii="Century Gothic" w:hAnsi="Century Gothic" w:cs="Arial"/>
                          <w:color w:val="030303"/>
                          <w:position w:val="17"/>
                          <w:sz w:val="23"/>
                          <w:szCs w:val="23"/>
                        </w:rPr>
                      </w:pPr>
                      <w:r w:rsidRPr="001D3316">
                        <w:rPr>
                          <w:rFonts w:ascii="Century Gothic" w:hAnsi="Century Gothic" w:cs="Arial"/>
                          <w:color w:val="030303"/>
                          <w:position w:val="17"/>
                          <w:sz w:val="23"/>
                          <w:szCs w:val="23"/>
                        </w:rPr>
                        <w:t>As we head into the winter months, certain groups of people will soon be offered their yearly flu vaccinations to help protect them from illness.</w:t>
                      </w:r>
                    </w:p>
                    <w:p w14:paraId="13CBA43E" w14:textId="50923071" w:rsidR="00B95216" w:rsidRDefault="003D08F8" w:rsidP="00DB4C3B">
                      <w:pPr>
                        <w:pStyle w:val="size-15"/>
                        <w:spacing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If you are eligible for either vaccine you will be contacted by the practice. </w:t>
                      </w:r>
                      <w:r w:rsidR="00B95216">
                        <w:rPr>
                          <w:rFonts w:ascii="Century Gothic" w:hAnsi="Century Gothic" w:cs="Arial"/>
                          <w:color w:val="030303"/>
                          <w:position w:val="17"/>
                          <w:sz w:val="23"/>
                          <w:szCs w:val="23"/>
                        </w:rPr>
                        <w:t>Those being offered a</w:t>
                      </w:r>
                      <w:r w:rsidR="008B627A">
                        <w:rPr>
                          <w:rFonts w:ascii="Century Gothic" w:hAnsi="Century Gothic" w:cs="Arial"/>
                          <w:color w:val="030303"/>
                          <w:position w:val="17"/>
                          <w:sz w:val="23"/>
                          <w:szCs w:val="23"/>
                        </w:rPr>
                        <w:t xml:space="preserve"> flu vaccine include</w:t>
                      </w:r>
                      <w:r w:rsidR="00B95216">
                        <w:rPr>
                          <w:rFonts w:ascii="Century Gothic" w:hAnsi="Century Gothic" w:cs="Arial"/>
                          <w:color w:val="030303"/>
                          <w:position w:val="17"/>
                          <w:sz w:val="23"/>
                          <w:szCs w:val="23"/>
                        </w:rPr>
                        <w:t>:</w:t>
                      </w:r>
                    </w:p>
                    <w:p w14:paraId="78AD5C0E" w14:textId="73CDC37B" w:rsidR="00B95216" w:rsidRPr="00B95216" w:rsidRDefault="00B95216" w:rsidP="00B95216">
                      <w:pPr>
                        <w:pStyle w:val="size-15"/>
                        <w:numPr>
                          <w:ilvl w:val="0"/>
                          <w:numId w:val="13"/>
                        </w:numPr>
                        <w:spacing w:line="345" w:lineRule="exact"/>
                        <w:textAlignment w:val="center"/>
                        <w:rPr>
                          <w:rFonts w:ascii="Century Gothic" w:hAnsi="Century Gothic" w:cs="Arial"/>
                          <w:color w:val="030303"/>
                          <w:position w:val="17"/>
                          <w:sz w:val="23"/>
                          <w:szCs w:val="23"/>
                        </w:rPr>
                      </w:pPr>
                      <w:r w:rsidRPr="00B95216">
                        <w:rPr>
                          <w:rFonts w:ascii="Century Gothic" w:hAnsi="Century Gothic" w:cs="Arial"/>
                          <w:color w:val="030303"/>
                          <w:position w:val="17"/>
                          <w:sz w:val="23"/>
                          <w:szCs w:val="23"/>
                        </w:rPr>
                        <w:t>Residents</w:t>
                      </w:r>
                      <w:r>
                        <w:rPr>
                          <w:rFonts w:ascii="Century Gothic" w:hAnsi="Century Gothic" w:cs="Arial"/>
                          <w:color w:val="030303"/>
                          <w:position w:val="17"/>
                          <w:sz w:val="23"/>
                          <w:szCs w:val="23"/>
                        </w:rPr>
                        <w:t>, carers, or staff working</w:t>
                      </w:r>
                      <w:r w:rsidRPr="00B95216">
                        <w:rPr>
                          <w:rFonts w:ascii="Century Gothic" w:hAnsi="Century Gothic" w:cs="Arial"/>
                          <w:color w:val="030303"/>
                          <w:position w:val="17"/>
                          <w:sz w:val="23"/>
                          <w:szCs w:val="23"/>
                        </w:rPr>
                        <w:t xml:space="preserve"> in a care home for older </w:t>
                      </w:r>
                      <w:proofErr w:type="gramStart"/>
                      <w:r w:rsidRPr="00B95216">
                        <w:rPr>
                          <w:rFonts w:ascii="Century Gothic" w:hAnsi="Century Gothic" w:cs="Arial"/>
                          <w:color w:val="030303"/>
                          <w:position w:val="17"/>
                          <w:sz w:val="23"/>
                          <w:szCs w:val="23"/>
                        </w:rPr>
                        <w:t>adults</w:t>
                      </w:r>
                      <w:proofErr w:type="gramEnd"/>
                    </w:p>
                    <w:p w14:paraId="0B5282A8" w14:textId="77777777" w:rsidR="00B95216" w:rsidRDefault="00B95216" w:rsidP="00B95216">
                      <w:pPr>
                        <w:pStyle w:val="size-15"/>
                        <w:numPr>
                          <w:ilvl w:val="0"/>
                          <w:numId w:val="13"/>
                        </w:numPr>
                        <w:spacing w:line="345" w:lineRule="exact"/>
                        <w:textAlignment w:val="center"/>
                        <w:rPr>
                          <w:rFonts w:ascii="Century Gothic" w:hAnsi="Century Gothic" w:cs="Arial"/>
                          <w:color w:val="030303"/>
                          <w:position w:val="17"/>
                          <w:sz w:val="23"/>
                          <w:szCs w:val="23"/>
                        </w:rPr>
                      </w:pPr>
                      <w:r w:rsidRPr="00B95216">
                        <w:rPr>
                          <w:rFonts w:ascii="Century Gothic" w:hAnsi="Century Gothic" w:cs="Arial"/>
                          <w:color w:val="030303"/>
                          <w:position w:val="17"/>
                          <w:sz w:val="23"/>
                          <w:szCs w:val="23"/>
                        </w:rPr>
                        <w:t xml:space="preserve">All adults aged 65 years </w:t>
                      </w:r>
                      <w:r>
                        <w:rPr>
                          <w:rFonts w:ascii="Century Gothic" w:hAnsi="Century Gothic" w:cs="Arial"/>
                          <w:color w:val="030303"/>
                          <w:position w:val="17"/>
                          <w:sz w:val="23"/>
                          <w:szCs w:val="23"/>
                        </w:rPr>
                        <w:t xml:space="preserve">or </w:t>
                      </w:r>
                      <w:proofErr w:type="gramStart"/>
                      <w:r>
                        <w:rPr>
                          <w:rFonts w:ascii="Century Gothic" w:hAnsi="Century Gothic" w:cs="Arial"/>
                          <w:color w:val="030303"/>
                          <w:position w:val="17"/>
                          <w:sz w:val="23"/>
                          <w:szCs w:val="23"/>
                        </w:rPr>
                        <w:t>over</w:t>
                      </w:r>
                      <w:proofErr w:type="gramEnd"/>
                    </w:p>
                    <w:p w14:paraId="5F100234" w14:textId="1DA00E5E" w:rsidR="00B95216" w:rsidRDefault="00B95216" w:rsidP="00B95216">
                      <w:pPr>
                        <w:pStyle w:val="size-15"/>
                        <w:numPr>
                          <w:ilvl w:val="0"/>
                          <w:numId w:val="13"/>
                        </w:numPr>
                        <w:spacing w:line="345" w:lineRule="exact"/>
                        <w:textAlignment w:val="center"/>
                        <w:rPr>
                          <w:rFonts w:ascii="Century Gothic" w:hAnsi="Century Gothic" w:cs="Arial"/>
                          <w:color w:val="030303"/>
                          <w:position w:val="17"/>
                          <w:sz w:val="23"/>
                          <w:szCs w:val="23"/>
                        </w:rPr>
                      </w:pPr>
                      <w:r w:rsidRPr="00B95216">
                        <w:rPr>
                          <w:rFonts w:ascii="Century Gothic" w:hAnsi="Century Gothic" w:cs="Arial"/>
                          <w:color w:val="030303"/>
                          <w:position w:val="17"/>
                          <w:sz w:val="23"/>
                          <w:szCs w:val="23"/>
                        </w:rPr>
                        <w:t>Frontline health and social care workers</w:t>
                      </w:r>
                    </w:p>
                    <w:p w14:paraId="2053F727" w14:textId="77777777" w:rsidR="00B95216" w:rsidRPr="00837098" w:rsidRDefault="003D08F8" w:rsidP="00B95216">
                      <w:pPr>
                        <w:pStyle w:val="size-15"/>
                        <w:numPr>
                          <w:ilvl w:val="0"/>
                          <w:numId w:val="13"/>
                        </w:numPr>
                        <w:spacing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P</w:t>
                      </w:r>
                      <w:r w:rsidR="00B95216">
                        <w:rPr>
                          <w:rFonts w:ascii="Century Gothic" w:hAnsi="Century Gothic" w:cs="Arial"/>
                          <w:color w:val="030303"/>
                          <w:position w:val="17"/>
                          <w:sz w:val="23"/>
                          <w:szCs w:val="23"/>
                        </w:rPr>
                        <w:t>eople with</w:t>
                      </w:r>
                      <w:r>
                        <w:rPr>
                          <w:rFonts w:ascii="Century Gothic" w:hAnsi="Century Gothic" w:cs="Arial"/>
                          <w:color w:val="030303"/>
                          <w:position w:val="17"/>
                          <w:sz w:val="23"/>
                          <w:szCs w:val="23"/>
                        </w:rPr>
                        <w:t xml:space="preserve"> </w:t>
                      </w:r>
                      <w:r w:rsidR="00B95216">
                        <w:rPr>
                          <w:rFonts w:ascii="Century Gothic" w:hAnsi="Century Gothic" w:cs="Arial"/>
                          <w:color w:val="030303"/>
                          <w:position w:val="17"/>
                          <w:sz w:val="23"/>
                          <w:szCs w:val="23"/>
                        </w:rPr>
                        <w:t>weakened immune systems</w:t>
                      </w:r>
                      <w:r>
                        <w:rPr>
                          <w:rFonts w:ascii="Century Gothic" w:hAnsi="Century Gothic" w:cs="Arial"/>
                          <w:color w:val="030303"/>
                          <w:position w:val="17"/>
                          <w:sz w:val="23"/>
                          <w:szCs w:val="23"/>
                        </w:rPr>
                        <w:t xml:space="preserve"> (or living with them)</w:t>
                      </w:r>
                      <w:r w:rsidR="00B95216">
                        <w:rPr>
                          <w:rFonts w:ascii="Century Gothic" w:hAnsi="Century Gothic" w:cs="Arial"/>
                          <w:color w:val="030303"/>
                          <w:position w:val="17"/>
                          <w:sz w:val="23"/>
                          <w:szCs w:val="23"/>
                        </w:rPr>
                        <w:t xml:space="preserve"> </w:t>
                      </w:r>
                    </w:p>
                  </w:txbxContent>
                </v:textbox>
                <w10:wrap type="square" anchorx="margin" anchory="margin"/>
              </v:roundrect>
            </w:pict>
          </mc:Fallback>
        </mc:AlternateContent>
      </w:r>
      <w:r w:rsidR="00733C06">
        <w:rPr>
          <w:noProof/>
        </w:rPr>
        <w:drawing>
          <wp:anchor distT="0" distB="0" distL="114300" distR="114300" simplePos="0" relativeHeight="251749389" behindDoc="0" locked="0" layoutInCell="1" allowOverlap="1" wp14:anchorId="21376DC0" wp14:editId="7EAEAB14">
            <wp:simplePos x="0" y="0"/>
            <wp:positionH relativeFrom="margin">
              <wp:posOffset>3048000</wp:posOffset>
            </wp:positionH>
            <wp:positionV relativeFrom="paragraph">
              <wp:posOffset>7642860</wp:posOffset>
            </wp:positionV>
            <wp:extent cx="3386158" cy="2021103"/>
            <wp:effectExtent l="152400" t="152400" r="367030" b="3606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6158" cy="2021103"/>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654C4">
        <w:rPr>
          <w:noProof/>
        </w:rPr>
        <w:drawing>
          <wp:inline distT="0" distB="0" distL="0" distR="0" wp14:anchorId="743DD4CB" wp14:editId="24B4525A">
            <wp:extent cx="6645910" cy="1038225"/>
            <wp:effectExtent l="19050" t="0" r="21590" b="3333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53138"/>
                    <a:stretch/>
                  </pic:blipFill>
                  <pic:spPr bwMode="auto">
                    <a:xfrm>
                      <a:off x="0" y="0"/>
                      <a:ext cx="6645910" cy="10382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5206F8A2" w14:textId="46463F33" w:rsidR="00D576C7" w:rsidRDefault="00D576C7" w:rsidP="00467AF6">
      <w:pPr>
        <w:spacing w:after="160" w:line="259" w:lineRule="auto"/>
        <w:rPr>
          <w:noProof/>
        </w:rPr>
      </w:pPr>
      <w:r>
        <w:rPr>
          <w:noProof/>
        </w:rPr>
        <w:lastRenderedPageBreak/>
        <w:drawing>
          <wp:anchor distT="0" distB="0" distL="114300" distR="114300" simplePos="0" relativeHeight="251751437" behindDoc="1" locked="0" layoutInCell="1" allowOverlap="1" wp14:anchorId="622FB9EB" wp14:editId="0FF35A2D">
            <wp:simplePos x="0" y="0"/>
            <wp:positionH relativeFrom="margin">
              <wp:align>right</wp:align>
            </wp:positionH>
            <wp:positionV relativeFrom="paragraph">
              <wp:posOffset>3886200</wp:posOffset>
            </wp:positionV>
            <wp:extent cx="2955925" cy="29527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5925" cy="2952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44269" behindDoc="0" locked="0" layoutInCell="1" allowOverlap="1" wp14:anchorId="763343F4" wp14:editId="4EE24096">
                <wp:simplePos x="0" y="0"/>
                <wp:positionH relativeFrom="margin">
                  <wp:posOffset>-1270</wp:posOffset>
                </wp:positionH>
                <wp:positionV relativeFrom="margin">
                  <wp:posOffset>1232535</wp:posOffset>
                </wp:positionV>
                <wp:extent cx="6619875" cy="2470150"/>
                <wp:effectExtent l="0" t="0" r="28575"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247015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6E6517F8" w14:textId="328727AD" w:rsidR="007D387A" w:rsidRPr="00AB20C9" w:rsidRDefault="00661C2E" w:rsidP="007D387A">
                            <w:pPr>
                              <w:jc w:val="center"/>
                              <w:rPr>
                                <w:rFonts w:ascii="Century Gothic" w:hAnsi="Century Gothic"/>
                                <w:b/>
                                <w:bCs/>
                                <w:color w:val="00B398"/>
                              </w:rPr>
                            </w:pPr>
                            <w:r>
                              <w:rPr>
                                <w:rFonts w:ascii="Century Gothic" w:hAnsi="Century Gothic"/>
                                <w:b/>
                                <w:bCs/>
                                <w:color w:val="00B398"/>
                                <w:sz w:val="36"/>
                                <w:szCs w:val="36"/>
                              </w:rPr>
                              <w:t>We Want to Hear from You</w:t>
                            </w:r>
                          </w:p>
                          <w:p w14:paraId="128B2F22" w14:textId="0053FFD7" w:rsidR="007D387A" w:rsidRDefault="002A407C" w:rsidP="007D387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Your feedback is incredibly important to us. We want to hear your thoughts on what we are doing well, what we could improve, and how likely you would be to recommend the practice to friends and family.</w:t>
                            </w:r>
                          </w:p>
                          <w:p w14:paraId="318A8777" w14:textId="1905E752" w:rsidR="00A754B3" w:rsidRPr="00005D21" w:rsidRDefault="00B65D46" w:rsidP="007D387A">
                            <w:pPr>
                              <w:pStyle w:val="size-15"/>
                              <w:spacing w:before="300" w:beforeAutospacing="0" w:after="0" w:afterAutospacing="0" w:line="345" w:lineRule="exact"/>
                              <w:textAlignment w:val="center"/>
                              <w:rPr>
                                <w:rFonts w:ascii="Century Gothic" w:hAnsi="Century Gothic" w:cs="Arial"/>
                                <w:b/>
                                <w:bCs/>
                                <w:i/>
                                <w:iCs/>
                                <w:color w:val="030303"/>
                                <w:position w:val="17"/>
                                <w:sz w:val="23"/>
                                <w:szCs w:val="23"/>
                              </w:rPr>
                            </w:pPr>
                            <w:r>
                              <w:rPr>
                                <w:rFonts w:ascii="Century Gothic" w:hAnsi="Century Gothic" w:cs="Arial"/>
                                <w:b/>
                                <w:bCs/>
                                <w:i/>
                                <w:iCs/>
                                <w:color w:val="030303"/>
                                <w:position w:val="17"/>
                                <w:sz w:val="23"/>
                                <w:szCs w:val="23"/>
                              </w:rPr>
                              <w:t>Currently,</w:t>
                            </w:r>
                            <w:r w:rsidR="00C04205">
                              <w:rPr>
                                <w:rFonts w:ascii="Century Gothic" w:hAnsi="Century Gothic" w:cs="Arial"/>
                                <w:b/>
                                <w:bCs/>
                                <w:i/>
                                <w:iCs/>
                                <w:color w:val="030303"/>
                                <w:position w:val="17"/>
                                <w:sz w:val="23"/>
                                <w:szCs w:val="23"/>
                              </w:rPr>
                              <w:t>89</w:t>
                            </w:r>
                            <w:r w:rsidR="000B112A" w:rsidRPr="00005D21">
                              <w:rPr>
                                <w:rFonts w:ascii="Century Gothic" w:hAnsi="Century Gothic" w:cs="Arial"/>
                                <w:b/>
                                <w:bCs/>
                                <w:i/>
                                <w:iCs/>
                                <w:color w:val="030303"/>
                                <w:position w:val="17"/>
                                <w:sz w:val="23"/>
                                <w:szCs w:val="23"/>
                              </w:rPr>
                              <w:t>% of our patients would recommend the practice to friends or family</w:t>
                            </w:r>
                            <w:r w:rsidR="00005D21" w:rsidRPr="00005D21">
                              <w:rPr>
                                <w:rFonts w:ascii="Century Gothic" w:hAnsi="Century Gothic" w:cs="Arial"/>
                                <w:b/>
                                <w:bCs/>
                                <w:i/>
                                <w:iCs/>
                                <w:color w:val="030303"/>
                                <w:position w:val="17"/>
                                <w:sz w:val="23"/>
                                <w:szCs w:val="23"/>
                              </w:rPr>
                              <w:t>.</w:t>
                            </w:r>
                          </w:p>
                          <w:p w14:paraId="059EC634" w14:textId="35915167" w:rsidR="002A407C" w:rsidRPr="00837098" w:rsidRDefault="00A754B3" w:rsidP="007D387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If you have feedback you would like to leave, you can fill out the form on our website homepage. Alternatively, </w:t>
                            </w:r>
                            <w:r w:rsidR="00005D21">
                              <w:rPr>
                                <w:rFonts w:ascii="Century Gothic" w:hAnsi="Century Gothic" w:cs="Arial"/>
                                <w:color w:val="030303"/>
                                <w:position w:val="17"/>
                                <w:sz w:val="23"/>
                                <w:szCs w:val="23"/>
                              </w:rPr>
                              <w:t xml:space="preserve">you can </w:t>
                            </w:r>
                            <w:r>
                              <w:rPr>
                                <w:rFonts w:ascii="Century Gothic" w:hAnsi="Century Gothic" w:cs="Arial"/>
                                <w:color w:val="030303"/>
                                <w:position w:val="17"/>
                                <w:sz w:val="23"/>
                                <w:szCs w:val="23"/>
                              </w:rPr>
                              <w:t xml:space="preserve">ask at reception </w:t>
                            </w:r>
                            <w:r w:rsidR="00005D21">
                              <w:rPr>
                                <w:rFonts w:ascii="Century Gothic" w:hAnsi="Century Gothic" w:cs="Arial"/>
                                <w:color w:val="030303"/>
                                <w:position w:val="17"/>
                                <w:sz w:val="23"/>
                                <w:szCs w:val="23"/>
                              </w:rPr>
                              <w:t xml:space="preserve">for a printed </w:t>
                            </w:r>
                            <w:r>
                              <w:rPr>
                                <w:rFonts w:ascii="Century Gothic" w:hAnsi="Century Gothic" w:cs="Arial"/>
                                <w:color w:val="030303"/>
                                <w:position w:val="17"/>
                                <w:sz w:val="23"/>
                                <w:szCs w:val="23"/>
                              </w:rPr>
                              <w:t>copy</w:t>
                            </w:r>
                            <w:r w:rsidR="00005D21">
                              <w:rPr>
                                <w:rFonts w:ascii="Century Gothic" w:hAnsi="Century Gothic" w:cs="Arial"/>
                                <w:color w:val="030303"/>
                                <w:position w:val="17"/>
                                <w:sz w:val="23"/>
                                <w:szCs w:val="23"/>
                              </w:rPr>
                              <w:t xml:space="preserve"> of the form</w:t>
                            </w:r>
                            <w:r>
                              <w:rPr>
                                <w:rFonts w:ascii="Century Gothic" w:hAnsi="Century Gothic" w:cs="Arial"/>
                                <w:color w:val="030303"/>
                                <w:position w:val="17"/>
                                <w:sz w:val="23"/>
                                <w:szCs w:val="23"/>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63343F4" id="_x0000_s1030" style="position:absolute;margin-left:-.1pt;margin-top:97.05pt;width:521.25pt;height:194.5pt;z-index:251744269;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" fillcolor="white [3201]" strokecolor="#00b398" strokeweight="1pt">
                <v:stroke joinstyle="miter"/>
                <v:textbox>
                  <w:txbxContent>
                    <w:p w14:paraId="6E6517F8" w14:textId="328727AD" w:rsidR="007D387A" w:rsidRPr="00AB20C9" w:rsidRDefault="00661C2E" w:rsidP="007D387A">
                      <w:pPr>
                        <w:jc w:val="center"/>
                        <w:rPr>
                          <w:rFonts w:ascii="Century Gothic" w:hAnsi="Century Gothic"/>
                          <w:b/>
                          <w:bCs/>
                          <w:color w:val="00B398"/>
                        </w:rPr>
                      </w:pPr>
                      <w:r>
                        <w:rPr>
                          <w:rFonts w:ascii="Century Gothic" w:hAnsi="Century Gothic"/>
                          <w:b/>
                          <w:bCs/>
                          <w:color w:val="00B398"/>
                          <w:sz w:val="36"/>
                          <w:szCs w:val="36"/>
                        </w:rPr>
                        <w:t>We Want to Hear from You</w:t>
                      </w:r>
                    </w:p>
                    <w:p w14:paraId="128B2F22" w14:textId="0053FFD7" w:rsidR="007D387A" w:rsidRDefault="002A407C" w:rsidP="007D387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Your feedback is incredibly important to us. We want to hear your thoughts on what we are doing well, what we could improve, and how likely you would be to recommend the practice to friends and family.</w:t>
                      </w:r>
                    </w:p>
                    <w:p w14:paraId="318A8777" w14:textId="1905E752" w:rsidR="00A754B3" w:rsidRPr="00005D21" w:rsidRDefault="00B65D46" w:rsidP="007D387A">
                      <w:pPr>
                        <w:pStyle w:val="size-15"/>
                        <w:spacing w:before="300" w:beforeAutospacing="0" w:after="0" w:afterAutospacing="0" w:line="345" w:lineRule="exact"/>
                        <w:textAlignment w:val="center"/>
                        <w:rPr>
                          <w:rFonts w:ascii="Century Gothic" w:hAnsi="Century Gothic" w:cs="Arial"/>
                          <w:b/>
                          <w:bCs/>
                          <w:i/>
                          <w:iCs/>
                          <w:color w:val="030303"/>
                          <w:position w:val="17"/>
                          <w:sz w:val="23"/>
                          <w:szCs w:val="23"/>
                        </w:rPr>
                      </w:pPr>
                      <w:r>
                        <w:rPr>
                          <w:rFonts w:ascii="Century Gothic" w:hAnsi="Century Gothic" w:cs="Arial"/>
                          <w:b/>
                          <w:bCs/>
                          <w:i/>
                          <w:iCs/>
                          <w:color w:val="030303"/>
                          <w:position w:val="17"/>
                          <w:sz w:val="23"/>
                          <w:szCs w:val="23"/>
                        </w:rPr>
                        <w:t>Currently,</w:t>
                      </w:r>
                      <w:r w:rsidR="00C04205">
                        <w:rPr>
                          <w:rFonts w:ascii="Century Gothic" w:hAnsi="Century Gothic" w:cs="Arial"/>
                          <w:b/>
                          <w:bCs/>
                          <w:i/>
                          <w:iCs/>
                          <w:color w:val="030303"/>
                          <w:position w:val="17"/>
                          <w:sz w:val="23"/>
                          <w:szCs w:val="23"/>
                        </w:rPr>
                        <w:t>89</w:t>
                      </w:r>
                      <w:r w:rsidR="000B112A" w:rsidRPr="00005D21">
                        <w:rPr>
                          <w:rFonts w:ascii="Century Gothic" w:hAnsi="Century Gothic" w:cs="Arial"/>
                          <w:b/>
                          <w:bCs/>
                          <w:i/>
                          <w:iCs/>
                          <w:color w:val="030303"/>
                          <w:position w:val="17"/>
                          <w:sz w:val="23"/>
                          <w:szCs w:val="23"/>
                        </w:rPr>
                        <w:t>% of our patients would recommend the practice to friends or family</w:t>
                      </w:r>
                      <w:r w:rsidR="00005D21" w:rsidRPr="00005D21">
                        <w:rPr>
                          <w:rFonts w:ascii="Century Gothic" w:hAnsi="Century Gothic" w:cs="Arial"/>
                          <w:b/>
                          <w:bCs/>
                          <w:i/>
                          <w:iCs/>
                          <w:color w:val="030303"/>
                          <w:position w:val="17"/>
                          <w:sz w:val="23"/>
                          <w:szCs w:val="23"/>
                        </w:rPr>
                        <w:t>.</w:t>
                      </w:r>
                    </w:p>
                    <w:p w14:paraId="059EC634" w14:textId="35915167" w:rsidR="002A407C" w:rsidRPr="00837098" w:rsidRDefault="00A754B3" w:rsidP="007D387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If you have feedback you would like to leave, you can fill out the form on our website homepage. Alternatively, </w:t>
                      </w:r>
                      <w:r w:rsidR="00005D21">
                        <w:rPr>
                          <w:rFonts w:ascii="Century Gothic" w:hAnsi="Century Gothic" w:cs="Arial"/>
                          <w:color w:val="030303"/>
                          <w:position w:val="17"/>
                          <w:sz w:val="23"/>
                          <w:szCs w:val="23"/>
                        </w:rPr>
                        <w:t xml:space="preserve">you can </w:t>
                      </w:r>
                      <w:r>
                        <w:rPr>
                          <w:rFonts w:ascii="Century Gothic" w:hAnsi="Century Gothic" w:cs="Arial"/>
                          <w:color w:val="030303"/>
                          <w:position w:val="17"/>
                          <w:sz w:val="23"/>
                          <w:szCs w:val="23"/>
                        </w:rPr>
                        <w:t xml:space="preserve">ask at reception </w:t>
                      </w:r>
                      <w:r w:rsidR="00005D21">
                        <w:rPr>
                          <w:rFonts w:ascii="Century Gothic" w:hAnsi="Century Gothic" w:cs="Arial"/>
                          <w:color w:val="030303"/>
                          <w:position w:val="17"/>
                          <w:sz w:val="23"/>
                          <w:szCs w:val="23"/>
                        </w:rPr>
                        <w:t xml:space="preserve">for a printed </w:t>
                      </w:r>
                      <w:r>
                        <w:rPr>
                          <w:rFonts w:ascii="Century Gothic" w:hAnsi="Century Gothic" w:cs="Arial"/>
                          <w:color w:val="030303"/>
                          <w:position w:val="17"/>
                          <w:sz w:val="23"/>
                          <w:szCs w:val="23"/>
                        </w:rPr>
                        <w:t>copy</w:t>
                      </w:r>
                      <w:r w:rsidR="00005D21">
                        <w:rPr>
                          <w:rFonts w:ascii="Century Gothic" w:hAnsi="Century Gothic" w:cs="Arial"/>
                          <w:color w:val="030303"/>
                          <w:position w:val="17"/>
                          <w:sz w:val="23"/>
                          <w:szCs w:val="23"/>
                        </w:rPr>
                        <w:t xml:space="preserve"> of the form</w:t>
                      </w:r>
                      <w:r>
                        <w:rPr>
                          <w:rFonts w:ascii="Century Gothic" w:hAnsi="Century Gothic" w:cs="Arial"/>
                          <w:color w:val="030303"/>
                          <w:position w:val="17"/>
                          <w:sz w:val="23"/>
                          <w:szCs w:val="23"/>
                        </w:rPr>
                        <w:t>.</w:t>
                      </w:r>
                    </w:p>
                  </w:txbxContent>
                </v:textbox>
                <w10:wrap type="square" anchorx="margin" anchory="margin"/>
              </v:roundrect>
            </w:pict>
          </mc:Fallback>
        </mc:AlternateContent>
      </w:r>
      <w:r>
        <w:rPr>
          <w:noProof/>
        </w:rPr>
        <mc:AlternateContent>
          <mc:Choice Requires="wps">
            <w:drawing>
              <wp:anchor distT="45720" distB="45720" distL="114300" distR="114300" simplePos="0" relativeHeight="251738125" behindDoc="0" locked="0" layoutInCell="1" allowOverlap="1" wp14:anchorId="32275388" wp14:editId="78057512">
                <wp:simplePos x="0" y="0"/>
                <wp:positionH relativeFrom="margin">
                  <wp:align>left</wp:align>
                </wp:positionH>
                <wp:positionV relativeFrom="margin">
                  <wp:posOffset>3863340</wp:posOffset>
                </wp:positionV>
                <wp:extent cx="3425190" cy="2990850"/>
                <wp:effectExtent l="0" t="0" r="22860" b="1905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5190" cy="299085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4A0AC600" w14:textId="3CB2E879" w:rsidR="0052714A" w:rsidRPr="00AB20C9" w:rsidRDefault="00005D21" w:rsidP="0052714A">
                            <w:pPr>
                              <w:jc w:val="center"/>
                              <w:rPr>
                                <w:rFonts w:ascii="Century Gothic" w:hAnsi="Century Gothic"/>
                                <w:b/>
                                <w:bCs/>
                                <w:color w:val="00B398"/>
                              </w:rPr>
                            </w:pPr>
                            <w:r>
                              <w:rPr>
                                <w:rFonts w:ascii="Century Gothic" w:hAnsi="Century Gothic"/>
                                <w:b/>
                                <w:bCs/>
                                <w:color w:val="00B398"/>
                                <w:sz w:val="36"/>
                                <w:szCs w:val="36"/>
                              </w:rPr>
                              <w:t>Prescriptions</w:t>
                            </w:r>
                          </w:p>
                          <w:p w14:paraId="31DA1A9B" w14:textId="77777777" w:rsidR="00B65D46" w:rsidRDefault="00005D21" w:rsidP="0052714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Did you know that as well as in person, you can request prescriptions through email and the NHS app? </w:t>
                            </w:r>
                          </w:p>
                          <w:p w14:paraId="08E6D6DD" w14:textId="0CC9B965" w:rsidR="00005D21" w:rsidRDefault="00005D21" w:rsidP="0052714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This means you do not have to contact the practice directly to make prescription requests.</w:t>
                            </w:r>
                          </w:p>
                          <w:p w14:paraId="0C05F827" w14:textId="32DD02B3" w:rsidR="00005D21" w:rsidRPr="00837098" w:rsidRDefault="00005D21" w:rsidP="0052714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Please allow 48</w:t>
                            </w:r>
                            <w:r w:rsidR="008B627A">
                              <w:rPr>
                                <w:rFonts w:ascii="Century Gothic" w:hAnsi="Century Gothic" w:cs="Arial"/>
                                <w:color w:val="030303"/>
                                <w:position w:val="17"/>
                                <w:sz w:val="23"/>
                                <w:szCs w:val="23"/>
                              </w:rPr>
                              <w:t xml:space="preserve"> - 72</w:t>
                            </w:r>
                            <w:r>
                              <w:rPr>
                                <w:rFonts w:ascii="Century Gothic" w:hAnsi="Century Gothic" w:cs="Arial"/>
                                <w:color w:val="030303"/>
                                <w:position w:val="17"/>
                                <w:sz w:val="23"/>
                                <w:szCs w:val="23"/>
                              </w:rPr>
                              <w:t xml:space="preserve"> hours for your prescription request to come throu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2275388" id="Text Box 14" o:spid="_x0000_s1031" style="position:absolute;margin-left:0;margin-top:304.2pt;width:269.7pt;height:235.5pt;z-index:251738125;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" fillcolor="white [3201]" strokecolor="#00b398" strokeweight="1pt">
                <v:stroke joinstyle="miter"/>
                <v:textbox>
                  <w:txbxContent>
                    <w:p w14:paraId="4A0AC600" w14:textId="3CB2E879" w:rsidR="0052714A" w:rsidRPr="00AB20C9" w:rsidRDefault="00005D21" w:rsidP="0052714A">
                      <w:pPr>
                        <w:jc w:val="center"/>
                        <w:rPr>
                          <w:rFonts w:ascii="Century Gothic" w:hAnsi="Century Gothic"/>
                          <w:b/>
                          <w:bCs/>
                          <w:color w:val="00B398"/>
                        </w:rPr>
                      </w:pPr>
                      <w:r>
                        <w:rPr>
                          <w:rFonts w:ascii="Century Gothic" w:hAnsi="Century Gothic"/>
                          <w:b/>
                          <w:bCs/>
                          <w:color w:val="00B398"/>
                          <w:sz w:val="36"/>
                          <w:szCs w:val="36"/>
                        </w:rPr>
                        <w:t>Prescriptions</w:t>
                      </w:r>
                    </w:p>
                    <w:p w14:paraId="31DA1A9B" w14:textId="77777777" w:rsidR="00B65D46" w:rsidRDefault="00005D21" w:rsidP="0052714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 xml:space="preserve">Did you know that as well as in person, you can request prescriptions through email and the NHS app? </w:t>
                      </w:r>
                    </w:p>
                    <w:p w14:paraId="08E6D6DD" w14:textId="0CC9B965" w:rsidR="00005D21" w:rsidRDefault="00005D21" w:rsidP="0052714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This means you do not have to contact the practice directly to make prescription requests.</w:t>
                      </w:r>
                    </w:p>
                    <w:p w14:paraId="0C05F827" w14:textId="32DD02B3" w:rsidR="00005D21" w:rsidRPr="00837098" w:rsidRDefault="00005D21" w:rsidP="0052714A">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sz w:val="23"/>
                          <w:szCs w:val="23"/>
                        </w:rPr>
                        <w:t>Please allow 48</w:t>
                      </w:r>
                      <w:r w:rsidR="008B627A">
                        <w:rPr>
                          <w:rFonts w:ascii="Century Gothic" w:hAnsi="Century Gothic" w:cs="Arial"/>
                          <w:color w:val="030303"/>
                          <w:position w:val="17"/>
                          <w:sz w:val="23"/>
                          <w:szCs w:val="23"/>
                        </w:rPr>
                        <w:t xml:space="preserve"> - 72</w:t>
                      </w:r>
                      <w:r>
                        <w:rPr>
                          <w:rFonts w:ascii="Century Gothic" w:hAnsi="Century Gothic" w:cs="Arial"/>
                          <w:color w:val="030303"/>
                          <w:position w:val="17"/>
                          <w:sz w:val="23"/>
                          <w:szCs w:val="23"/>
                        </w:rPr>
                        <w:t xml:space="preserve"> hours for your prescription request to come through.</w:t>
                      </w:r>
                    </w:p>
                  </w:txbxContent>
                </v:textbox>
                <w10:wrap type="square" anchorx="margin" anchory="margin"/>
              </v:roundrect>
            </w:pict>
          </mc:Fallback>
        </mc:AlternateContent>
      </w:r>
      <w:r w:rsidR="00CE1A8E">
        <w:rPr>
          <w:rFonts w:eastAsiaTheme="minorHAnsi"/>
          <w:noProof/>
        </w:rPr>
        <w:drawing>
          <wp:anchor distT="0" distB="0" distL="114300" distR="114300" simplePos="0" relativeHeight="251760653" behindDoc="1" locked="0" layoutInCell="1" allowOverlap="1" wp14:anchorId="503ED16D" wp14:editId="66255ADF">
            <wp:simplePos x="0" y="0"/>
            <wp:positionH relativeFrom="margin">
              <wp:align>left</wp:align>
            </wp:positionH>
            <wp:positionV relativeFrom="paragraph">
              <wp:posOffset>7043376</wp:posOffset>
            </wp:positionV>
            <wp:extent cx="3284220" cy="26155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84220" cy="2615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1A8E">
        <w:rPr>
          <w:noProof/>
        </w:rPr>
        <mc:AlternateContent>
          <mc:Choice Requires="wps">
            <w:drawing>
              <wp:anchor distT="45720" distB="45720" distL="114300" distR="114300" simplePos="0" relativeHeight="251759629" behindDoc="1" locked="0" layoutInCell="1" allowOverlap="1" wp14:anchorId="403E5BCD" wp14:editId="5395A0D4">
                <wp:simplePos x="0" y="0"/>
                <wp:positionH relativeFrom="margin">
                  <wp:posOffset>3656965</wp:posOffset>
                </wp:positionH>
                <wp:positionV relativeFrom="margin">
                  <wp:posOffset>6962716</wp:posOffset>
                </wp:positionV>
                <wp:extent cx="3093085" cy="2752090"/>
                <wp:effectExtent l="0" t="0" r="12065"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085" cy="275209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1CC44543" w14:textId="77777777" w:rsidR="00CE1A8E" w:rsidRDefault="00CE1A8E" w:rsidP="00CE1A8E">
                            <w:pPr>
                              <w:jc w:val="center"/>
                              <w:rPr>
                                <w:rFonts w:ascii="Century Gothic" w:hAnsi="Century Gothic"/>
                                <w:b/>
                                <w:bCs/>
                                <w:color w:val="00B398"/>
                              </w:rPr>
                            </w:pPr>
                            <w:r>
                              <w:rPr>
                                <w:rFonts w:ascii="Century Gothic" w:hAnsi="Century Gothic"/>
                                <w:b/>
                                <w:bCs/>
                                <w:color w:val="00B398"/>
                                <w:sz w:val="36"/>
                                <w:szCs w:val="36"/>
                              </w:rPr>
                              <w:t>Notts Care Record</w:t>
                            </w:r>
                          </w:p>
                          <w:p w14:paraId="30A1D722"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 xml:space="preserve">The practice uses Notts Care Record. </w:t>
                            </w:r>
                          </w:p>
                          <w:p w14:paraId="4BC70B3E"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By sharing patient data across services, clinical and care staff involved in your care can access relevant medical information to improve your care.</w:t>
                            </w:r>
                          </w:p>
                          <w:p w14:paraId="2E0725D6"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rPr>
                              <w:t xml:space="preserve">To opt-out, please speak to </w:t>
                            </w:r>
                            <w:r>
                              <w:rPr>
                                <w:rFonts w:ascii="Century Gothic" w:hAnsi="Century Gothic" w:cs="Arial"/>
                                <w:color w:val="030303"/>
                                <w:position w:val="17"/>
                                <w:sz w:val="23"/>
                                <w:szCs w:val="23"/>
                              </w:rPr>
                              <w:t>reception.</w:t>
                            </w:r>
                          </w:p>
                          <w:p w14:paraId="63435430"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sz w:val="23"/>
                                <w:szCs w:val="23"/>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03E5BCD" id="Text Box 7" o:spid="_x0000_s1032" style="position:absolute;margin-left:287.95pt;margin-top:548.25pt;width:243.55pt;height:216.7pt;z-index:-2515568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" fillcolor="white [3201]" strokecolor="#00b398" strokeweight="1pt">
                <v:stroke joinstyle="miter"/>
                <v:textbox>
                  <w:txbxContent>
                    <w:p w14:paraId="1CC44543" w14:textId="77777777" w:rsidR="00CE1A8E" w:rsidRDefault="00CE1A8E" w:rsidP="00CE1A8E">
                      <w:pPr>
                        <w:jc w:val="center"/>
                        <w:rPr>
                          <w:rFonts w:ascii="Century Gothic" w:hAnsi="Century Gothic"/>
                          <w:b/>
                          <w:bCs/>
                          <w:color w:val="00B398"/>
                        </w:rPr>
                      </w:pPr>
                      <w:r>
                        <w:rPr>
                          <w:rFonts w:ascii="Century Gothic" w:hAnsi="Century Gothic"/>
                          <w:b/>
                          <w:bCs/>
                          <w:color w:val="00B398"/>
                          <w:sz w:val="36"/>
                          <w:szCs w:val="36"/>
                        </w:rPr>
                        <w:t>Notts Care Record</w:t>
                      </w:r>
                    </w:p>
                    <w:p w14:paraId="30A1D722"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 xml:space="preserve">The practice uses Notts Care Record. </w:t>
                      </w:r>
                    </w:p>
                    <w:p w14:paraId="4BC70B3E"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By sharing patient data across services, clinical and care staff involved in your care can access relevant medical information to improve your care.</w:t>
                      </w:r>
                    </w:p>
                    <w:p w14:paraId="2E0725D6"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sz w:val="23"/>
                          <w:szCs w:val="23"/>
                        </w:rPr>
                      </w:pPr>
                      <w:r>
                        <w:rPr>
                          <w:rFonts w:ascii="Century Gothic" w:hAnsi="Century Gothic" w:cs="Arial"/>
                          <w:color w:val="030303"/>
                          <w:position w:val="17"/>
                        </w:rPr>
                        <w:t xml:space="preserve">To opt-out, please speak to </w:t>
                      </w:r>
                      <w:r>
                        <w:rPr>
                          <w:rFonts w:ascii="Century Gothic" w:hAnsi="Century Gothic" w:cs="Arial"/>
                          <w:color w:val="030303"/>
                          <w:position w:val="17"/>
                          <w:sz w:val="23"/>
                          <w:szCs w:val="23"/>
                        </w:rPr>
                        <w:t>reception.</w:t>
                      </w:r>
                    </w:p>
                    <w:p w14:paraId="63435430" w14:textId="77777777" w:rsidR="00CE1A8E" w:rsidRDefault="00CE1A8E" w:rsidP="00CE1A8E">
                      <w:pPr>
                        <w:pStyle w:val="size-15"/>
                        <w:spacing w:before="300" w:beforeAutospacing="0" w:after="0" w:afterAutospacing="0" w:line="345" w:lineRule="exact"/>
                        <w:textAlignment w:val="center"/>
                        <w:rPr>
                          <w:rFonts w:ascii="Century Gothic" w:hAnsi="Century Gothic" w:cs="Arial"/>
                          <w:color w:val="030303"/>
                          <w:position w:val="17"/>
                          <w:sz w:val="23"/>
                          <w:szCs w:val="23"/>
                        </w:rPr>
                      </w:pPr>
                    </w:p>
                  </w:txbxContent>
                </v:textbox>
                <w10:wrap anchorx="margin" anchory="margin"/>
              </v:roundrect>
            </w:pict>
          </mc:Fallback>
        </mc:AlternateContent>
      </w:r>
      <w:r w:rsidR="00CE1A8E">
        <w:rPr>
          <w:noProof/>
        </w:rPr>
        <w:drawing>
          <wp:inline distT="0" distB="0" distL="0" distR="0" wp14:anchorId="32AFB21B" wp14:editId="3D4DA13B">
            <wp:extent cx="6645910" cy="1038225"/>
            <wp:effectExtent l="19050" t="0" r="21590" b="3333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53138"/>
                    <a:stretch/>
                  </pic:blipFill>
                  <pic:spPr bwMode="auto">
                    <a:xfrm>
                      <a:off x="0" y="0"/>
                      <a:ext cx="6645910" cy="10382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11EB8DD5" w14:textId="0134AEA8" w:rsidR="00D576C7" w:rsidRDefault="00D576C7" w:rsidP="00467AF6">
      <w:pPr>
        <w:spacing w:after="160" w:line="259" w:lineRule="auto"/>
        <w:rPr>
          <w:noProof/>
        </w:rPr>
      </w:pPr>
      <w:r w:rsidRPr="008E7E60">
        <w:rPr>
          <w:noProof/>
        </w:rPr>
        <w:lastRenderedPageBreak/>
        <w:drawing>
          <wp:anchor distT="0" distB="0" distL="114300" distR="114300" simplePos="0" relativeHeight="251766797" behindDoc="1" locked="0" layoutInCell="1" allowOverlap="1" wp14:anchorId="609EED48" wp14:editId="5D1D05B9">
            <wp:simplePos x="0" y="0"/>
            <wp:positionH relativeFrom="margin">
              <wp:align>right</wp:align>
            </wp:positionH>
            <wp:positionV relativeFrom="paragraph">
              <wp:posOffset>5456555</wp:posOffset>
            </wp:positionV>
            <wp:extent cx="3059430" cy="4067810"/>
            <wp:effectExtent l="0" t="0" r="7620" b="889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059430" cy="406781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65773" behindDoc="0" locked="0" layoutInCell="1" allowOverlap="1" wp14:anchorId="2B964AE6" wp14:editId="6EEFCDAF">
                <wp:simplePos x="0" y="0"/>
                <wp:positionH relativeFrom="margin">
                  <wp:align>left</wp:align>
                </wp:positionH>
                <wp:positionV relativeFrom="margin">
                  <wp:posOffset>5335905</wp:posOffset>
                </wp:positionV>
                <wp:extent cx="3425190" cy="4227195"/>
                <wp:effectExtent l="0" t="0" r="22860" b="2095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5190" cy="4227195"/>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416992FF" w14:textId="77777777" w:rsidR="00D576C7" w:rsidRPr="00AB20C9" w:rsidRDefault="00D576C7" w:rsidP="00D576C7">
                            <w:pPr>
                              <w:jc w:val="center"/>
                              <w:rPr>
                                <w:rFonts w:ascii="Century Gothic" w:hAnsi="Century Gothic"/>
                                <w:b/>
                                <w:bCs/>
                                <w:color w:val="00B398"/>
                              </w:rPr>
                            </w:pPr>
                            <w:r>
                              <w:rPr>
                                <w:rFonts w:ascii="Century Gothic" w:hAnsi="Century Gothic"/>
                                <w:b/>
                                <w:bCs/>
                                <w:color w:val="00B398"/>
                                <w:sz w:val="36"/>
                                <w:szCs w:val="36"/>
                              </w:rPr>
                              <w:t>Talking Therapy</w:t>
                            </w:r>
                          </w:p>
                          <w:p w14:paraId="0A391888" w14:textId="77777777" w:rsidR="00D576C7" w:rsidRDefault="00D576C7" w:rsidP="00D576C7">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NHS Nottingham Talking Therapies provide a FREE and confidential service for adults registered to a GP in Nottingham.</w:t>
                            </w:r>
                          </w:p>
                          <w:p w14:paraId="4B6ECF5B" w14:textId="77777777" w:rsidR="00D576C7" w:rsidRPr="00B24154" w:rsidRDefault="00D576C7" w:rsidP="00D576C7">
                            <w:pPr>
                              <w:pStyle w:val="size-15"/>
                              <w:spacing w:before="300" w:line="345" w:lineRule="exact"/>
                              <w:textAlignment w:val="center"/>
                              <w:rPr>
                                <w:rFonts w:ascii="Century Gothic" w:hAnsi="Century Gothic" w:cs="Arial"/>
                                <w:color w:val="030303"/>
                                <w:position w:val="17"/>
                              </w:rPr>
                            </w:pPr>
                            <w:r>
                              <w:rPr>
                                <w:rFonts w:ascii="Century Gothic" w:hAnsi="Century Gothic" w:cs="Arial"/>
                                <w:color w:val="030303"/>
                                <w:position w:val="17"/>
                              </w:rPr>
                              <w:t>They</w:t>
                            </w:r>
                            <w:r w:rsidRPr="00B24154">
                              <w:rPr>
                                <w:rFonts w:ascii="Century Gothic" w:hAnsi="Century Gothic" w:cs="Arial"/>
                                <w:color w:val="030303"/>
                                <w:position w:val="17"/>
                              </w:rPr>
                              <w:t xml:space="preserve"> provide a range of evidence-based talking</w:t>
                            </w:r>
                            <w:r>
                              <w:rPr>
                                <w:rFonts w:ascii="Century Gothic" w:hAnsi="Century Gothic" w:cs="Arial"/>
                                <w:color w:val="030303"/>
                                <w:position w:val="17"/>
                              </w:rPr>
                              <w:t xml:space="preserve"> </w:t>
                            </w:r>
                            <w:r w:rsidRPr="00B24154">
                              <w:rPr>
                                <w:rFonts w:ascii="Century Gothic" w:hAnsi="Century Gothic" w:cs="Arial"/>
                                <w:color w:val="030303"/>
                                <w:position w:val="17"/>
                              </w:rPr>
                              <w:t>therapies and new ways of coping, tools, and</w:t>
                            </w:r>
                            <w:r>
                              <w:rPr>
                                <w:rFonts w:ascii="Century Gothic" w:hAnsi="Century Gothic" w:cs="Arial"/>
                                <w:color w:val="030303"/>
                                <w:position w:val="17"/>
                              </w:rPr>
                              <w:t xml:space="preserve"> </w:t>
                            </w:r>
                            <w:r w:rsidRPr="00B24154">
                              <w:rPr>
                                <w:rFonts w:ascii="Century Gothic" w:hAnsi="Century Gothic" w:cs="Arial"/>
                                <w:color w:val="030303"/>
                                <w:position w:val="17"/>
                              </w:rPr>
                              <w:t>resources to help you manage your mood.</w:t>
                            </w:r>
                          </w:p>
                          <w:p w14:paraId="7515A781" w14:textId="60D1BDC6" w:rsidR="00D576C7" w:rsidRDefault="00D576C7" w:rsidP="00D576C7">
                            <w:pPr>
                              <w:pStyle w:val="size-15"/>
                              <w:spacing w:before="300" w:line="345" w:lineRule="exact"/>
                              <w:textAlignment w:val="center"/>
                              <w:rPr>
                                <w:rFonts w:ascii="Century Gothic" w:hAnsi="Century Gothic" w:cs="Arial"/>
                                <w:color w:val="030303"/>
                                <w:position w:val="17"/>
                              </w:rPr>
                            </w:pPr>
                            <w:r w:rsidRPr="00B24154">
                              <w:rPr>
                                <w:rFonts w:ascii="Century Gothic" w:hAnsi="Century Gothic" w:cs="Arial"/>
                                <w:color w:val="030303"/>
                                <w:position w:val="17"/>
                              </w:rPr>
                              <w:t>All therapies can be provided via secure</w:t>
                            </w:r>
                            <w:r>
                              <w:rPr>
                                <w:rFonts w:ascii="Century Gothic" w:hAnsi="Century Gothic" w:cs="Arial"/>
                                <w:color w:val="030303"/>
                                <w:position w:val="17"/>
                              </w:rPr>
                              <w:t xml:space="preserve"> </w:t>
                            </w:r>
                            <w:r w:rsidRPr="00B24154">
                              <w:rPr>
                                <w:rFonts w:ascii="Century Gothic" w:hAnsi="Century Gothic" w:cs="Arial"/>
                                <w:color w:val="030303"/>
                                <w:position w:val="17"/>
                              </w:rPr>
                              <w:t>video, text-based therapy, webinar, phone, or</w:t>
                            </w:r>
                            <w:r>
                              <w:rPr>
                                <w:rFonts w:ascii="Century Gothic" w:hAnsi="Century Gothic" w:cs="Arial"/>
                                <w:color w:val="030303"/>
                                <w:position w:val="17"/>
                              </w:rPr>
                              <w:t xml:space="preserve"> </w:t>
                            </w:r>
                            <w:r w:rsidRPr="00B24154">
                              <w:rPr>
                                <w:rFonts w:ascii="Century Gothic" w:hAnsi="Century Gothic" w:cs="Arial"/>
                                <w:color w:val="030303"/>
                                <w:position w:val="17"/>
                              </w:rPr>
                              <w:t>in-person.</w:t>
                            </w:r>
                          </w:p>
                          <w:p w14:paraId="5AC7EAB6" w14:textId="77777777" w:rsidR="00D576C7" w:rsidRDefault="00D576C7" w:rsidP="00D576C7">
                            <w:pPr>
                              <w:pStyle w:val="size-15"/>
                              <w:spacing w:before="300" w:line="345" w:lineRule="exact"/>
                              <w:textAlignment w:val="center"/>
                              <w:rPr>
                                <w:rFonts w:ascii="Century Gothic" w:hAnsi="Century Gothic" w:cs="Arial"/>
                                <w:color w:val="030303"/>
                                <w:position w:val="17"/>
                              </w:rPr>
                            </w:pPr>
                            <w:r w:rsidRPr="00B24154">
                              <w:rPr>
                                <w:rFonts w:ascii="Century Gothic" w:hAnsi="Century Gothic" w:cs="Arial"/>
                                <w:b/>
                                <w:bCs/>
                                <w:color w:val="030303"/>
                                <w:position w:val="17"/>
                              </w:rPr>
                              <w:t>Tel:</w:t>
                            </w:r>
                            <w:r>
                              <w:rPr>
                                <w:rFonts w:ascii="Century Gothic" w:hAnsi="Century Gothic" w:cs="Arial"/>
                                <w:color w:val="030303"/>
                                <w:position w:val="17"/>
                              </w:rPr>
                              <w:t xml:space="preserve"> 0333 188 1060                                  </w:t>
                            </w:r>
                            <w:r w:rsidRPr="00B24154">
                              <w:rPr>
                                <w:rFonts w:ascii="Century Gothic" w:hAnsi="Century Gothic" w:cs="Arial"/>
                                <w:b/>
                                <w:bCs/>
                                <w:color w:val="030303"/>
                                <w:position w:val="17"/>
                              </w:rPr>
                              <w:t>Email:</w:t>
                            </w:r>
                            <w:r>
                              <w:rPr>
                                <w:rFonts w:ascii="Century Gothic" w:hAnsi="Century Gothic" w:cs="Arial"/>
                                <w:color w:val="030303"/>
                                <w:position w:val="17"/>
                              </w:rPr>
                              <w:t xml:space="preserve"> </w:t>
                            </w:r>
                            <w:hyperlink r:id="rId17" w:history="1">
                              <w:r w:rsidRPr="007F2C88">
                                <w:rPr>
                                  <w:rStyle w:val="Hyperlink"/>
                                  <w:rFonts w:ascii="Century Gothic" w:hAnsi="Century Gothic" w:cs="Arial"/>
                                  <w:position w:val="17"/>
                                </w:rPr>
                                <w:t>notts.iapt.admin@notts-talk.co.uk</w:t>
                              </w:r>
                            </w:hyperlink>
                            <w:r>
                              <w:rPr>
                                <w:rFonts w:ascii="Century Gothic" w:hAnsi="Century Gothic" w:cs="Arial"/>
                                <w:color w:val="030303"/>
                                <w:position w:val="17"/>
                              </w:rPr>
                              <w:t xml:space="preserve">          </w:t>
                            </w:r>
                            <w:r w:rsidRPr="00B24154">
                              <w:rPr>
                                <w:rFonts w:ascii="Century Gothic" w:hAnsi="Century Gothic" w:cs="Arial"/>
                                <w:b/>
                                <w:bCs/>
                                <w:color w:val="030303"/>
                                <w:position w:val="17"/>
                              </w:rPr>
                              <w:t>Web:</w:t>
                            </w:r>
                            <w:r>
                              <w:rPr>
                                <w:rFonts w:ascii="Century Gothic" w:hAnsi="Century Gothic" w:cs="Arial"/>
                                <w:color w:val="030303"/>
                                <w:position w:val="17"/>
                              </w:rPr>
                              <w:t xml:space="preserve"> www.notts-talk.co.uk</w:t>
                            </w:r>
                          </w:p>
                          <w:p w14:paraId="428422DB" w14:textId="77777777" w:rsidR="00D576C7" w:rsidRDefault="00D576C7" w:rsidP="00D576C7">
                            <w:pPr>
                              <w:pStyle w:val="size-15"/>
                              <w:spacing w:before="300" w:line="345" w:lineRule="exact"/>
                              <w:textAlignment w:val="center"/>
                              <w:rPr>
                                <w:rFonts w:ascii="Century Gothic" w:hAnsi="Century Gothic" w:cs="Arial"/>
                                <w:color w:val="030303"/>
                                <w:position w:val="17"/>
                              </w:rPr>
                            </w:pPr>
                          </w:p>
                          <w:p w14:paraId="623A041F" w14:textId="77777777" w:rsidR="00D576C7" w:rsidRPr="00C853B8" w:rsidRDefault="00D576C7" w:rsidP="00D576C7">
                            <w:pPr>
                              <w:pStyle w:val="size-15"/>
                              <w:spacing w:before="300" w:line="345" w:lineRule="exact"/>
                              <w:textAlignment w:val="center"/>
                              <w:rPr>
                                <w:rFonts w:ascii="Century Gothic" w:hAnsi="Century Gothic" w:cs="Arial"/>
                                <w:color w:val="030303"/>
                                <w:position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B964AE6" id="Text Box 18" o:spid="_x0000_s1033" style="position:absolute;margin-left:0;margin-top:420.15pt;width:269.7pt;height:332.85pt;z-index:251765773;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" fillcolor="white [3201]" strokecolor="#00b398" strokeweight="1pt">
                <v:stroke joinstyle="miter"/>
                <v:textbox>
                  <w:txbxContent>
                    <w:p w14:paraId="416992FF" w14:textId="77777777" w:rsidR="00D576C7" w:rsidRPr="00AB20C9" w:rsidRDefault="00D576C7" w:rsidP="00D576C7">
                      <w:pPr>
                        <w:jc w:val="center"/>
                        <w:rPr>
                          <w:rFonts w:ascii="Century Gothic" w:hAnsi="Century Gothic"/>
                          <w:b/>
                          <w:bCs/>
                          <w:color w:val="00B398"/>
                        </w:rPr>
                      </w:pPr>
                      <w:r>
                        <w:rPr>
                          <w:rFonts w:ascii="Century Gothic" w:hAnsi="Century Gothic"/>
                          <w:b/>
                          <w:bCs/>
                          <w:color w:val="00B398"/>
                          <w:sz w:val="36"/>
                          <w:szCs w:val="36"/>
                        </w:rPr>
                        <w:t>Talking Therapy</w:t>
                      </w:r>
                    </w:p>
                    <w:p w14:paraId="0A391888" w14:textId="77777777" w:rsidR="00D576C7" w:rsidRDefault="00D576C7" w:rsidP="00D576C7">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NHS Nottingham Talking Therapies provide a FREE and confidential service for adults registered to a GP in Nottingham.</w:t>
                      </w:r>
                    </w:p>
                    <w:p w14:paraId="4B6ECF5B" w14:textId="77777777" w:rsidR="00D576C7" w:rsidRPr="00B24154" w:rsidRDefault="00D576C7" w:rsidP="00D576C7">
                      <w:pPr>
                        <w:pStyle w:val="size-15"/>
                        <w:spacing w:before="300" w:line="345" w:lineRule="exact"/>
                        <w:textAlignment w:val="center"/>
                        <w:rPr>
                          <w:rFonts w:ascii="Century Gothic" w:hAnsi="Century Gothic" w:cs="Arial"/>
                          <w:color w:val="030303"/>
                          <w:position w:val="17"/>
                        </w:rPr>
                      </w:pPr>
                      <w:r>
                        <w:rPr>
                          <w:rFonts w:ascii="Century Gothic" w:hAnsi="Century Gothic" w:cs="Arial"/>
                          <w:color w:val="030303"/>
                          <w:position w:val="17"/>
                        </w:rPr>
                        <w:t>They</w:t>
                      </w:r>
                      <w:r w:rsidRPr="00B24154">
                        <w:rPr>
                          <w:rFonts w:ascii="Century Gothic" w:hAnsi="Century Gothic" w:cs="Arial"/>
                          <w:color w:val="030303"/>
                          <w:position w:val="17"/>
                        </w:rPr>
                        <w:t xml:space="preserve"> provide a range of evidence-based talking</w:t>
                      </w:r>
                      <w:r>
                        <w:rPr>
                          <w:rFonts w:ascii="Century Gothic" w:hAnsi="Century Gothic" w:cs="Arial"/>
                          <w:color w:val="030303"/>
                          <w:position w:val="17"/>
                        </w:rPr>
                        <w:t xml:space="preserve"> </w:t>
                      </w:r>
                      <w:r w:rsidRPr="00B24154">
                        <w:rPr>
                          <w:rFonts w:ascii="Century Gothic" w:hAnsi="Century Gothic" w:cs="Arial"/>
                          <w:color w:val="030303"/>
                          <w:position w:val="17"/>
                        </w:rPr>
                        <w:t>therapies and new ways of coping, tools, and</w:t>
                      </w:r>
                      <w:r>
                        <w:rPr>
                          <w:rFonts w:ascii="Century Gothic" w:hAnsi="Century Gothic" w:cs="Arial"/>
                          <w:color w:val="030303"/>
                          <w:position w:val="17"/>
                        </w:rPr>
                        <w:t xml:space="preserve"> </w:t>
                      </w:r>
                      <w:r w:rsidRPr="00B24154">
                        <w:rPr>
                          <w:rFonts w:ascii="Century Gothic" w:hAnsi="Century Gothic" w:cs="Arial"/>
                          <w:color w:val="030303"/>
                          <w:position w:val="17"/>
                        </w:rPr>
                        <w:t>resources to help you manage your mood.</w:t>
                      </w:r>
                    </w:p>
                    <w:p w14:paraId="7515A781" w14:textId="60D1BDC6" w:rsidR="00D576C7" w:rsidRDefault="00D576C7" w:rsidP="00D576C7">
                      <w:pPr>
                        <w:pStyle w:val="size-15"/>
                        <w:spacing w:before="300" w:line="345" w:lineRule="exact"/>
                        <w:textAlignment w:val="center"/>
                        <w:rPr>
                          <w:rFonts w:ascii="Century Gothic" w:hAnsi="Century Gothic" w:cs="Arial"/>
                          <w:color w:val="030303"/>
                          <w:position w:val="17"/>
                        </w:rPr>
                      </w:pPr>
                      <w:r w:rsidRPr="00B24154">
                        <w:rPr>
                          <w:rFonts w:ascii="Century Gothic" w:hAnsi="Century Gothic" w:cs="Arial"/>
                          <w:color w:val="030303"/>
                          <w:position w:val="17"/>
                        </w:rPr>
                        <w:t>All therapies can be provided via secure</w:t>
                      </w:r>
                      <w:r>
                        <w:rPr>
                          <w:rFonts w:ascii="Century Gothic" w:hAnsi="Century Gothic" w:cs="Arial"/>
                          <w:color w:val="030303"/>
                          <w:position w:val="17"/>
                        </w:rPr>
                        <w:t xml:space="preserve"> </w:t>
                      </w:r>
                      <w:r w:rsidRPr="00B24154">
                        <w:rPr>
                          <w:rFonts w:ascii="Century Gothic" w:hAnsi="Century Gothic" w:cs="Arial"/>
                          <w:color w:val="030303"/>
                          <w:position w:val="17"/>
                        </w:rPr>
                        <w:t>video, text-based therapy, webinar, phone, or</w:t>
                      </w:r>
                      <w:r>
                        <w:rPr>
                          <w:rFonts w:ascii="Century Gothic" w:hAnsi="Century Gothic" w:cs="Arial"/>
                          <w:color w:val="030303"/>
                          <w:position w:val="17"/>
                        </w:rPr>
                        <w:t xml:space="preserve"> </w:t>
                      </w:r>
                      <w:r w:rsidRPr="00B24154">
                        <w:rPr>
                          <w:rFonts w:ascii="Century Gothic" w:hAnsi="Century Gothic" w:cs="Arial"/>
                          <w:color w:val="030303"/>
                          <w:position w:val="17"/>
                        </w:rPr>
                        <w:t>in-person.</w:t>
                      </w:r>
                    </w:p>
                    <w:p w14:paraId="5AC7EAB6" w14:textId="77777777" w:rsidR="00D576C7" w:rsidRDefault="00D576C7" w:rsidP="00D576C7">
                      <w:pPr>
                        <w:pStyle w:val="size-15"/>
                        <w:spacing w:before="300" w:line="345" w:lineRule="exact"/>
                        <w:textAlignment w:val="center"/>
                        <w:rPr>
                          <w:rFonts w:ascii="Century Gothic" w:hAnsi="Century Gothic" w:cs="Arial"/>
                          <w:color w:val="030303"/>
                          <w:position w:val="17"/>
                        </w:rPr>
                      </w:pPr>
                      <w:r w:rsidRPr="00B24154">
                        <w:rPr>
                          <w:rFonts w:ascii="Century Gothic" w:hAnsi="Century Gothic" w:cs="Arial"/>
                          <w:b/>
                          <w:bCs/>
                          <w:color w:val="030303"/>
                          <w:position w:val="17"/>
                        </w:rPr>
                        <w:t>Tel:</w:t>
                      </w:r>
                      <w:r>
                        <w:rPr>
                          <w:rFonts w:ascii="Century Gothic" w:hAnsi="Century Gothic" w:cs="Arial"/>
                          <w:color w:val="030303"/>
                          <w:position w:val="17"/>
                        </w:rPr>
                        <w:t xml:space="preserve"> 0333 188 1060                                  </w:t>
                      </w:r>
                      <w:r w:rsidRPr="00B24154">
                        <w:rPr>
                          <w:rFonts w:ascii="Century Gothic" w:hAnsi="Century Gothic" w:cs="Arial"/>
                          <w:b/>
                          <w:bCs/>
                          <w:color w:val="030303"/>
                          <w:position w:val="17"/>
                        </w:rPr>
                        <w:t>Email:</w:t>
                      </w:r>
                      <w:r>
                        <w:rPr>
                          <w:rFonts w:ascii="Century Gothic" w:hAnsi="Century Gothic" w:cs="Arial"/>
                          <w:color w:val="030303"/>
                          <w:position w:val="17"/>
                        </w:rPr>
                        <w:t xml:space="preserve"> </w:t>
                      </w:r>
                      <w:hyperlink r:id="rId18" w:history="1">
                        <w:r w:rsidRPr="007F2C88">
                          <w:rPr>
                            <w:rStyle w:val="Hyperlink"/>
                            <w:rFonts w:ascii="Century Gothic" w:hAnsi="Century Gothic" w:cs="Arial"/>
                            <w:position w:val="17"/>
                          </w:rPr>
                          <w:t>notts.iapt.admin@notts-talk.co.uk</w:t>
                        </w:r>
                      </w:hyperlink>
                      <w:r>
                        <w:rPr>
                          <w:rFonts w:ascii="Century Gothic" w:hAnsi="Century Gothic" w:cs="Arial"/>
                          <w:color w:val="030303"/>
                          <w:position w:val="17"/>
                        </w:rPr>
                        <w:t xml:space="preserve">          </w:t>
                      </w:r>
                      <w:r w:rsidRPr="00B24154">
                        <w:rPr>
                          <w:rFonts w:ascii="Century Gothic" w:hAnsi="Century Gothic" w:cs="Arial"/>
                          <w:b/>
                          <w:bCs/>
                          <w:color w:val="030303"/>
                          <w:position w:val="17"/>
                        </w:rPr>
                        <w:t>Web:</w:t>
                      </w:r>
                      <w:r>
                        <w:rPr>
                          <w:rFonts w:ascii="Century Gothic" w:hAnsi="Century Gothic" w:cs="Arial"/>
                          <w:color w:val="030303"/>
                          <w:position w:val="17"/>
                        </w:rPr>
                        <w:t xml:space="preserve"> www.notts-talk.co.uk</w:t>
                      </w:r>
                    </w:p>
                    <w:p w14:paraId="428422DB" w14:textId="77777777" w:rsidR="00D576C7" w:rsidRDefault="00D576C7" w:rsidP="00D576C7">
                      <w:pPr>
                        <w:pStyle w:val="size-15"/>
                        <w:spacing w:before="300" w:line="345" w:lineRule="exact"/>
                        <w:textAlignment w:val="center"/>
                        <w:rPr>
                          <w:rFonts w:ascii="Century Gothic" w:hAnsi="Century Gothic" w:cs="Arial"/>
                          <w:color w:val="030303"/>
                          <w:position w:val="17"/>
                        </w:rPr>
                      </w:pPr>
                    </w:p>
                    <w:p w14:paraId="623A041F" w14:textId="77777777" w:rsidR="00D576C7" w:rsidRPr="00C853B8" w:rsidRDefault="00D576C7" w:rsidP="00D576C7">
                      <w:pPr>
                        <w:pStyle w:val="size-15"/>
                        <w:spacing w:before="300" w:line="345" w:lineRule="exact"/>
                        <w:textAlignment w:val="center"/>
                        <w:rPr>
                          <w:rFonts w:ascii="Century Gothic" w:hAnsi="Century Gothic" w:cs="Arial"/>
                          <w:color w:val="030303"/>
                          <w:position w:val="17"/>
                        </w:rPr>
                      </w:pPr>
                    </w:p>
                  </w:txbxContent>
                </v:textbox>
                <w10:wrap type="square" anchorx="margin" anchory="margin"/>
              </v:roundrect>
            </w:pict>
          </mc:Fallback>
        </mc:AlternateContent>
      </w:r>
      <w:r>
        <w:rPr>
          <w:noProof/>
        </w:rPr>
        <mc:AlternateContent>
          <mc:Choice Requires="wps">
            <w:drawing>
              <wp:anchor distT="45720" distB="45720" distL="114300" distR="114300" simplePos="0" relativeHeight="251764749" behindDoc="0" locked="0" layoutInCell="1" allowOverlap="1" wp14:anchorId="1887B326" wp14:editId="73443F49">
                <wp:simplePos x="0" y="0"/>
                <wp:positionH relativeFrom="margin">
                  <wp:align>right</wp:align>
                </wp:positionH>
                <wp:positionV relativeFrom="margin">
                  <wp:posOffset>1390650</wp:posOffset>
                </wp:positionV>
                <wp:extent cx="6619240" cy="3669030"/>
                <wp:effectExtent l="0" t="0" r="10160" b="2667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240" cy="3669030"/>
                        </a:xfrm>
                        <a:prstGeom prst="roundRect">
                          <a:avLst/>
                        </a:prstGeom>
                        <a:ln>
                          <a:solidFill>
                            <a:srgbClr val="00B398"/>
                          </a:solidFill>
                          <a:headEnd/>
                          <a:tailEnd/>
                        </a:ln>
                      </wps:spPr>
                      <wps:style>
                        <a:lnRef idx="2">
                          <a:schemeClr val="dk1"/>
                        </a:lnRef>
                        <a:fillRef idx="1">
                          <a:schemeClr val="lt1"/>
                        </a:fillRef>
                        <a:effectRef idx="0">
                          <a:schemeClr val="dk1"/>
                        </a:effectRef>
                        <a:fontRef idx="minor">
                          <a:schemeClr val="dk1"/>
                        </a:fontRef>
                      </wps:style>
                      <wps:txbx>
                        <w:txbxContent>
                          <w:p w14:paraId="10806020" w14:textId="77777777" w:rsidR="00D576C7" w:rsidRPr="00AB20C9" w:rsidRDefault="00D576C7" w:rsidP="00D576C7">
                            <w:pPr>
                              <w:jc w:val="center"/>
                              <w:rPr>
                                <w:rFonts w:ascii="Century Gothic" w:hAnsi="Century Gothic"/>
                                <w:b/>
                                <w:bCs/>
                                <w:color w:val="00B398"/>
                              </w:rPr>
                            </w:pPr>
                            <w:r>
                              <w:rPr>
                                <w:rFonts w:ascii="Century Gothic" w:hAnsi="Century Gothic"/>
                                <w:b/>
                                <w:bCs/>
                                <w:color w:val="00B398"/>
                                <w:sz w:val="36"/>
                                <w:szCs w:val="36"/>
                              </w:rPr>
                              <w:t>Nottingham Central Women’s Aid</w:t>
                            </w:r>
                          </w:p>
                          <w:p w14:paraId="27F452F7" w14:textId="77777777" w:rsidR="00D576C7" w:rsidRDefault="00D576C7" w:rsidP="00D576C7">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A range of FREE programmes from Nottingham Central Women’s Aid are now available:</w:t>
                            </w:r>
                          </w:p>
                          <w:p w14:paraId="631F8F11" w14:textId="77777777" w:rsidR="00D576C7" w:rsidRDefault="00D576C7" w:rsidP="00D576C7">
                            <w:pPr>
                              <w:pStyle w:val="size-15"/>
                              <w:numPr>
                                <w:ilvl w:val="0"/>
                                <w:numId w:val="14"/>
                              </w:numPr>
                              <w:spacing w:before="300" w:beforeAutospacing="0" w:after="0" w:afterAutospacing="0"/>
                              <w:textAlignment w:val="center"/>
                              <w:rPr>
                                <w:rFonts w:ascii="Century Gothic" w:hAnsi="Century Gothic" w:cs="Arial"/>
                                <w:color w:val="030303"/>
                                <w:position w:val="17"/>
                              </w:rPr>
                            </w:pPr>
                            <w:r w:rsidRPr="00617E7A">
                              <w:rPr>
                                <w:rFonts w:ascii="Century Gothic" w:hAnsi="Century Gothic" w:cs="Arial"/>
                                <w:b/>
                                <w:bCs/>
                                <w:color w:val="030303"/>
                                <w:position w:val="17"/>
                              </w:rPr>
                              <w:t>The Freedom Programme</w:t>
                            </w:r>
                            <w:r>
                              <w:rPr>
                                <w:rFonts w:ascii="Century Gothic" w:hAnsi="Century Gothic" w:cs="Arial"/>
                                <w:color w:val="030303"/>
                                <w:position w:val="17"/>
                              </w:rPr>
                              <w:t xml:space="preserve"> (12-week domestic abuse programme)</w:t>
                            </w:r>
                          </w:p>
                          <w:p w14:paraId="4CC06800" w14:textId="77777777" w:rsidR="00D576C7" w:rsidRDefault="00D576C7" w:rsidP="00D576C7">
                            <w:pPr>
                              <w:pStyle w:val="size-15"/>
                              <w:numPr>
                                <w:ilvl w:val="0"/>
                                <w:numId w:val="14"/>
                              </w:numPr>
                              <w:spacing w:before="300" w:beforeAutospacing="0" w:after="0" w:afterAutospacing="0"/>
                              <w:textAlignment w:val="center"/>
                              <w:rPr>
                                <w:rFonts w:ascii="Century Gothic" w:hAnsi="Century Gothic" w:cs="Arial"/>
                                <w:color w:val="030303"/>
                                <w:position w:val="17"/>
                              </w:rPr>
                            </w:pPr>
                            <w:r w:rsidRPr="00617E7A">
                              <w:rPr>
                                <w:rFonts w:ascii="Century Gothic" w:hAnsi="Century Gothic" w:cs="Arial"/>
                                <w:b/>
                                <w:bCs/>
                                <w:color w:val="030303"/>
                                <w:position w:val="17"/>
                              </w:rPr>
                              <w:t>Own My Life</w:t>
                            </w:r>
                            <w:r>
                              <w:rPr>
                                <w:rFonts w:ascii="Century Gothic" w:hAnsi="Century Gothic" w:cs="Arial"/>
                                <w:color w:val="030303"/>
                                <w:position w:val="17"/>
                              </w:rPr>
                              <w:t xml:space="preserve"> (12-week empowerment programme)</w:t>
                            </w:r>
                          </w:p>
                          <w:p w14:paraId="0C62A643" w14:textId="77777777" w:rsidR="00D576C7" w:rsidRDefault="00D576C7" w:rsidP="00D576C7">
                            <w:pPr>
                              <w:pStyle w:val="size-15"/>
                              <w:numPr>
                                <w:ilvl w:val="0"/>
                                <w:numId w:val="14"/>
                              </w:numPr>
                              <w:spacing w:before="300" w:beforeAutospacing="0" w:after="0" w:afterAutospacing="0"/>
                              <w:textAlignment w:val="center"/>
                              <w:rPr>
                                <w:rFonts w:ascii="Century Gothic" w:hAnsi="Century Gothic" w:cs="Arial"/>
                                <w:color w:val="030303"/>
                                <w:position w:val="17"/>
                              </w:rPr>
                            </w:pPr>
                            <w:r w:rsidRPr="00617E7A">
                              <w:rPr>
                                <w:rFonts w:ascii="Century Gothic" w:hAnsi="Century Gothic" w:cs="Arial"/>
                                <w:b/>
                                <w:bCs/>
                                <w:color w:val="030303"/>
                                <w:position w:val="17"/>
                              </w:rPr>
                              <w:t>Power of Change</w:t>
                            </w:r>
                            <w:r>
                              <w:rPr>
                                <w:rFonts w:ascii="Century Gothic" w:hAnsi="Century Gothic" w:cs="Arial"/>
                                <w:color w:val="030303"/>
                                <w:position w:val="17"/>
                              </w:rPr>
                              <w:t xml:space="preserve"> (12-week recovery programme)</w:t>
                            </w:r>
                          </w:p>
                          <w:p w14:paraId="3F911F26" w14:textId="77777777" w:rsidR="00D576C7" w:rsidRDefault="00D576C7" w:rsidP="00D576C7">
                            <w:pPr>
                              <w:pStyle w:val="size-15"/>
                              <w:spacing w:before="300" w:beforeAutospacing="0" w:after="0" w:afterAutospacing="0"/>
                              <w:textAlignment w:val="center"/>
                              <w:rPr>
                                <w:rFonts w:ascii="Century Gothic" w:hAnsi="Century Gothic" w:cs="Arial"/>
                                <w:color w:val="030303"/>
                                <w:position w:val="17"/>
                              </w:rPr>
                            </w:pPr>
                            <w:r>
                              <w:rPr>
                                <w:rFonts w:ascii="Century Gothic" w:hAnsi="Century Gothic" w:cs="Arial"/>
                                <w:color w:val="030303"/>
                                <w:position w:val="17"/>
                              </w:rPr>
                              <w:t xml:space="preserve">Sessions </w:t>
                            </w:r>
                            <w:r w:rsidRPr="00617E7A">
                              <w:rPr>
                                <w:rFonts w:ascii="Century Gothic" w:hAnsi="Century Gothic" w:cs="Arial"/>
                                <w:color w:val="030303"/>
                                <w:position w:val="17"/>
                              </w:rPr>
                              <w:t xml:space="preserve">will explore the tactics of an abuser, beliefs of abusive people and how women can recover and regain ownership of </w:t>
                            </w:r>
                            <w:r>
                              <w:rPr>
                                <w:rFonts w:ascii="Century Gothic" w:hAnsi="Century Gothic" w:cs="Arial"/>
                                <w:color w:val="030303"/>
                                <w:position w:val="17"/>
                              </w:rPr>
                              <w:t>their</w:t>
                            </w:r>
                            <w:r w:rsidRPr="00617E7A">
                              <w:rPr>
                                <w:rFonts w:ascii="Century Gothic" w:hAnsi="Century Gothic" w:cs="Arial"/>
                                <w:color w:val="030303"/>
                                <w:position w:val="17"/>
                              </w:rPr>
                              <w:t xml:space="preserve"> lives</w:t>
                            </w:r>
                            <w:r>
                              <w:rPr>
                                <w:rFonts w:ascii="Century Gothic" w:hAnsi="Century Gothic" w:cs="Arial"/>
                                <w:color w:val="030303"/>
                                <w:position w:val="17"/>
                              </w:rPr>
                              <w:t>,</w:t>
                            </w:r>
                            <w:r w:rsidRPr="00617E7A">
                              <w:rPr>
                                <w:rFonts w:ascii="Century Gothic" w:hAnsi="Century Gothic" w:cs="Arial"/>
                                <w:color w:val="030303"/>
                                <w:position w:val="17"/>
                              </w:rPr>
                              <w:t xml:space="preserve"> including owning </w:t>
                            </w:r>
                            <w:r>
                              <w:rPr>
                                <w:rFonts w:ascii="Century Gothic" w:hAnsi="Century Gothic" w:cs="Arial"/>
                                <w:color w:val="030303"/>
                                <w:position w:val="17"/>
                              </w:rPr>
                              <w:t>their</w:t>
                            </w:r>
                            <w:r w:rsidRPr="00617E7A">
                              <w:rPr>
                                <w:rFonts w:ascii="Century Gothic" w:hAnsi="Century Gothic" w:cs="Arial"/>
                                <w:color w:val="030303"/>
                                <w:position w:val="17"/>
                              </w:rPr>
                              <w:t xml:space="preserve"> mind, body, choices, relationships, world</w:t>
                            </w:r>
                            <w:r>
                              <w:rPr>
                                <w:rFonts w:ascii="Century Gothic" w:hAnsi="Century Gothic" w:cs="Arial"/>
                                <w:color w:val="030303"/>
                                <w:position w:val="17"/>
                              </w:rPr>
                              <w:t>,</w:t>
                            </w:r>
                            <w:r w:rsidRPr="00617E7A">
                              <w:rPr>
                                <w:rFonts w:ascii="Century Gothic" w:hAnsi="Century Gothic" w:cs="Arial"/>
                                <w:color w:val="030303"/>
                                <w:position w:val="17"/>
                              </w:rPr>
                              <w:t xml:space="preserve"> and feelings.</w:t>
                            </w:r>
                          </w:p>
                          <w:p w14:paraId="3D64C13B" w14:textId="77777777" w:rsidR="00D576C7" w:rsidRPr="008E7E60" w:rsidRDefault="00D576C7" w:rsidP="00D576C7">
                            <w:pPr>
                              <w:pStyle w:val="size-15"/>
                              <w:spacing w:before="300" w:beforeAutospacing="0" w:after="0" w:afterAutospacing="0"/>
                              <w:textAlignment w:val="center"/>
                              <w:rPr>
                                <w:rFonts w:ascii="Century Gothic" w:hAnsi="Century Gothic" w:cs="Arial"/>
                                <w:color w:val="030303"/>
                                <w:position w:val="17"/>
                              </w:rPr>
                            </w:pPr>
                            <w:r>
                              <w:rPr>
                                <w:rFonts w:ascii="Century Gothic" w:hAnsi="Century Gothic" w:cs="Arial"/>
                                <w:color w:val="030303"/>
                                <w:position w:val="17"/>
                              </w:rPr>
                              <w:t>Sessions are held weekly in Sherwood with childcare and refreshments provided. To book your place, text</w:t>
                            </w:r>
                            <w:r w:rsidRPr="008E7E60">
                              <w:rPr>
                                <w:rFonts w:ascii="Century Gothic" w:hAnsi="Century Gothic" w:cs="Arial"/>
                                <w:color w:val="030303"/>
                                <w:position w:val="17"/>
                              </w:rPr>
                              <w:t xml:space="preserve"> or call the team on </w:t>
                            </w:r>
                            <w:r w:rsidRPr="008E7E60">
                              <w:rPr>
                                <w:rFonts w:ascii="Century Gothic" w:hAnsi="Century Gothic" w:cs="Arial"/>
                                <w:b/>
                                <w:bCs/>
                                <w:color w:val="030303"/>
                                <w:position w:val="17"/>
                              </w:rPr>
                              <w:t>07856 638 26</w:t>
                            </w:r>
                            <w:r w:rsidRPr="008E7E60">
                              <w:rPr>
                                <w:rFonts w:ascii="Century Gothic" w:hAnsi="Century Gothic" w:cs="Arial"/>
                                <w:color w:val="030303"/>
                                <w:position w:val="17"/>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887B326" id="Text Box 17" o:spid="_x0000_s1034" style="position:absolute;margin-left:470pt;margin-top:109.5pt;width:521.2pt;height:288.9pt;z-index:251764749;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" fillcolor="white [3201]" strokecolor="#00b398" strokeweight="1pt">
                <v:stroke joinstyle="miter"/>
                <v:textbox>
                  <w:txbxContent>
                    <w:p w14:paraId="10806020" w14:textId="77777777" w:rsidR="00D576C7" w:rsidRPr="00AB20C9" w:rsidRDefault="00D576C7" w:rsidP="00D576C7">
                      <w:pPr>
                        <w:jc w:val="center"/>
                        <w:rPr>
                          <w:rFonts w:ascii="Century Gothic" w:hAnsi="Century Gothic"/>
                          <w:b/>
                          <w:bCs/>
                          <w:color w:val="00B398"/>
                        </w:rPr>
                      </w:pPr>
                      <w:r>
                        <w:rPr>
                          <w:rFonts w:ascii="Century Gothic" w:hAnsi="Century Gothic"/>
                          <w:b/>
                          <w:bCs/>
                          <w:color w:val="00B398"/>
                          <w:sz w:val="36"/>
                          <w:szCs w:val="36"/>
                        </w:rPr>
                        <w:t>Nottingham Central Women’s Aid</w:t>
                      </w:r>
                    </w:p>
                    <w:p w14:paraId="27F452F7" w14:textId="77777777" w:rsidR="00D576C7" w:rsidRDefault="00D576C7" w:rsidP="00D576C7">
                      <w:pPr>
                        <w:pStyle w:val="size-15"/>
                        <w:spacing w:before="300" w:beforeAutospacing="0" w:after="0" w:afterAutospacing="0" w:line="345" w:lineRule="exact"/>
                        <w:textAlignment w:val="center"/>
                        <w:rPr>
                          <w:rFonts w:ascii="Century Gothic" w:hAnsi="Century Gothic" w:cs="Arial"/>
                          <w:color w:val="030303"/>
                          <w:position w:val="17"/>
                        </w:rPr>
                      </w:pPr>
                      <w:r>
                        <w:rPr>
                          <w:rFonts w:ascii="Century Gothic" w:hAnsi="Century Gothic" w:cs="Arial"/>
                          <w:color w:val="030303"/>
                          <w:position w:val="17"/>
                        </w:rPr>
                        <w:t>A range of FREE programmes from Nottingham Central Women’s Aid are now available:</w:t>
                      </w:r>
                    </w:p>
                    <w:p w14:paraId="631F8F11" w14:textId="77777777" w:rsidR="00D576C7" w:rsidRDefault="00D576C7" w:rsidP="00D576C7">
                      <w:pPr>
                        <w:pStyle w:val="size-15"/>
                        <w:numPr>
                          <w:ilvl w:val="0"/>
                          <w:numId w:val="14"/>
                        </w:numPr>
                        <w:spacing w:before="300" w:beforeAutospacing="0" w:after="0" w:afterAutospacing="0"/>
                        <w:textAlignment w:val="center"/>
                        <w:rPr>
                          <w:rFonts w:ascii="Century Gothic" w:hAnsi="Century Gothic" w:cs="Arial"/>
                          <w:color w:val="030303"/>
                          <w:position w:val="17"/>
                        </w:rPr>
                      </w:pPr>
                      <w:r w:rsidRPr="00617E7A">
                        <w:rPr>
                          <w:rFonts w:ascii="Century Gothic" w:hAnsi="Century Gothic" w:cs="Arial"/>
                          <w:b/>
                          <w:bCs/>
                          <w:color w:val="030303"/>
                          <w:position w:val="17"/>
                        </w:rPr>
                        <w:t>The Freedom Programme</w:t>
                      </w:r>
                      <w:r>
                        <w:rPr>
                          <w:rFonts w:ascii="Century Gothic" w:hAnsi="Century Gothic" w:cs="Arial"/>
                          <w:color w:val="030303"/>
                          <w:position w:val="17"/>
                        </w:rPr>
                        <w:t xml:space="preserve"> (12-week domestic abuse programme)</w:t>
                      </w:r>
                    </w:p>
                    <w:p w14:paraId="4CC06800" w14:textId="77777777" w:rsidR="00D576C7" w:rsidRDefault="00D576C7" w:rsidP="00D576C7">
                      <w:pPr>
                        <w:pStyle w:val="size-15"/>
                        <w:numPr>
                          <w:ilvl w:val="0"/>
                          <w:numId w:val="14"/>
                        </w:numPr>
                        <w:spacing w:before="300" w:beforeAutospacing="0" w:after="0" w:afterAutospacing="0"/>
                        <w:textAlignment w:val="center"/>
                        <w:rPr>
                          <w:rFonts w:ascii="Century Gothic" w:hAnsi="Century Gothic" w:cs="Arial"/>
                          <w:color w:val="030303"/>
                          <w:position w:val="17"/>
                        </w:rPr>
                      </w:pPr>
                      <w:r w:rsidRPr="00617E7A">
                        <w:rPr>
                          <w:rFonts w:ascii="Century Gothic" w:hAnsi="Century Gothic" w:cs="Arial"/>
                          <w:b/>
                          <w:bCs/>
                          <w:color w:val="030303"/>
                          <w:position w:val="17"/>
                        </w:rPr>
                        <w:t>Own My Life</w:t>
                      </w:r>
                      <w:r>
                        <w:rPr>
                          <w:rFonts w:ascii="Century Gothic" w:hAnsi="Century Gothic" w:cs="Arial"/>
                          <w:color w:val="030303"/>
                          <w:position w:val="17"/>
                        </w:rPr>
                        <w:t xml:space="preserve"> (12-week empowerment programme)</w:t>
                      </w:r>
                    </w:p>
                    <w:p w14:paraId="0C62A643" w14:textId="77777777" w:rsidR="00D576C7" w:rsidRDefault="00D576C7" w:rsidP="00D576C7">
                      <w:pPr>
                        <w:pStyle w:val="size-15"/>
                        <w:numPr>
                          <w:ilvl w:val="0"/>
                          <w:numId w:val="14"/>
                        </w:numPr>
                        <w:spacing w:before="300" w:beforeAutospacing="0" w:after="0" w:afterAutospacing="0"/>
                        <w:textAlignment w:val="center"/>
                        <w:rPr>
                          <w:rFonts w:ascii="Century Gothic" w:hAnsi="Century Gothic" w:cs="Arial"/>
                          <w:color w:val="030303"/>
                          <w:position w:val="17"/>
                        </w:rPr>
                      </w:pPr>
                      <w:r w:rsidRPr="00617E7A">
                        <w:rPr>
                          <w:rFonts w:ascii="Century Gothic" w:hAnsi="Century Gothic" w:cs="Arial"/>
                          <w:b/>
                          <w:bCs/>
                          <w:color w:val="030303"/>
                          <w:position w:val="17"/>
                        </w:rPr>
                        <w:t>Power of Change</w:t>
                      </w:r>
                      <w:r>
                        <w:rPr>
                          <w:rFonts w:ascii="Century Gothic" w:hAnsi="Century Gothic" w:cs="Arial"/>
                          <w:color w:val="030303"/>
                          <w:position w:val="17"/>
                        </w:rPr>
                        <w:t xml:space="preserve"> (12-week recovery programme)</w:t>
                      </w:r>
                    </w:p>
                    <w:p w14:paraId="3F911F26" w14:textId="77777777" w:rsidR="00D576C7" w:rsidRDefault="00D576C7" w:rsidP="00D576C7">
                      <w:pPr>
                        <w:pStyle w:val="size-15"/>
                        <w:spacing w:before="300" w:beforeAutospacing="0" w:after="0" w:afterAutospacing="0"/>
                        <w:textAlignment w:val="center"/>
                        <w:rPr>
                          <w:rFonts w:ascii="Century Gothic" w:hAnsi="Century Gothic" w:cs="Arial"/>
                          <w:color w:val="030303"/>
                          <w:position w:val="17"/>
                        </w:rPr>
                      </w:pPr>
                      <w:r>
                        <w:rPr>
                          <w:rFonts w:ascii="Century Gothic" w:hAnsi="Century Gothic" w:cs="Arial"/>
                          <w:color w:val="030303"/>
                          <w:position w:val="17"/>
                        </w:rPr>
                        <w:t xml:space="preserve">Sessions </w:t>
                      </w:r>
                      <w:r w:rsidRPr="00617E7A">
                        <w:rPr>
                          <w:rFonts w:ascii="Century Gothic" w:hAnsi="Century Gothic" w:cs="Arial"/>
                          <w:color w:val="030303"/>
                          <w:position w:val="17"/>
                        </w:rPr>
                        <w:t xml:space="preserve">will explore the tactics of an abuser, beliefs of abusive people and how women can recover and regain ownership of </w:t>
                      </w:r>
                      <w:r>
                        <w:rPr>
                          <w:rFonts w:ascii="Century Gothic" w:hAnsi="Century Gothic" w:cs="Arial"/>
                          <w:color w:val="030303"/>
                          <w:position w:val="17"/>
                        </w:rPr>
                        <w:t>their</w:t>
                      </w:r>
                      <w:r w:rsidRPr="00617E7A">
                        <w:rPr>
                          <w:rFonts w:ascii="Century Gothic" w:hAnsi="Century Gothic" w:cs="Arial"/>
                          <w:color w:val="030303"/>
                          <w:position w:val="17"/>
                        </w:rPr>
                        <w:t xml:space="preserve"> lives</w:t>
                      </w:r>
                      <w:r>
                        <w:rPr>
                          <w:rFonts w:ascii="Century Gothic" w:hAnsi="Century Gothic" w:cs="Arial"/>
                          <w:color w:val="030303"/>
                          <w:position w:val="17"/>
                        </w:rPr>
                        <w:t>,</w:t>
                      </w:r>
                      <w:r w:rsidRPr="00617E7A">
                        <w:rPr>
                          <w:rFonts w:ascii="Century Gothic" w:hAnsi="Century Gothic" w:cs="Arial"/>
                          <w:color w:val="030303"/>
                          <w:position w:val="17"/>
                        </w:rPr>
                        <w:t xml:space="preserve"> including owning </w:t>
                      </w:r>
                      <w:r>
                        <w:rPr>
                          <w:rFonts w:ascii="Century Gothic" w:hAnsi="Century Gothic" w:cs="Arial"/>
                          <w:color w:val="030303"/>
                          <w:position w:val="17"/>
                        </w:rPr>
                        <w:t>their</w:t>
                      </w:r>
                      <w:r w:rsidRPr="00617E7A">
                        <w:rPr>
                          <w:rFonts w:ascii="Century Gothic" w:hAnsi="Century Gothic" w:cs="Arial"/>
                          <w:color w:val="030303"/>
                          <w:position w:val="17"/>
                        </w:rPr>
                        <w:t xml:space="preserve"> mind, body, choices, relationships, world</w:t>
                      </w:r>
                      <w:r>
                        <w:rPr>
                          <w:rFonts w:ascii="Century Gothic" w:hAnsi="Century Gothic" w:cs="Arial"/>
                          <w:color w:val="030303"/>
                          <w:position w:val="17"/>
                        </w:rPr>
                        <w:t>,</w:t>
                      </w:r>
                      <w:r w:rsidRPr="00617E7A">
                        <w:rPr>
                          <w:rFonts w:ascii="Century Gothic" w:hAnsi="Century Gothic" w:cs="Arial"/>
                          <w:color w:val="030303"/>
                          <w:position w:val="17"/>
                        </w:rPr>
                        <w:t xml:space="preserve"> and feelings.</w:t>
                      </w:r>
                    </w:p>
                    <w:p w14:paraId="3D64C13B" w14:textId="77777777" w:rsidR="00D576C7" w:rsidRPr="008E7E60" w:rsidRDefault="00D576C7" w:rsidP="00D576C7">
                      <w:pPr>
                        <w:pStyle w:val="size-15"/>
                        <w:spacing w:before="300" w:beforeAutospacing="0" w:after="0" w:afterAutospacing="0"/>
                        <w:textAlignment w:val="center"/>
                        <w:rPr>
                          <w:rFonts w:ascii="Century Gothic" w:hAnsi="Century Gothic" w:cs="Arial"/>
                          <w:color w:val="030303"/>
                          <w:position w:val="17"/>
                        </w:rPr>
                      </w:pPr>
                      <w:r>
                        <w:rPr>
                          <w:rFonts w:ascii="Century Gothic" w:hAnsi="Century Gothic" w:cs="Arial"/>
                          <w:color w:val="030303"/>
                          <w:position w:val="17"/>
                        </w:rPr>
                        <w:t>Sessions are held weekly in Sherwood with childcare and refreshments provided. To book your place, text</w:t>
                      </w:r>
                      <w:r w:rsidRPr="008E7E60">
                        <w:rPr>
                          <w:rFonts w:ascii="Century Gothic" w:hAnsi="Century Gothic" w:cs="Arial"/>
                          <w:color w:val="030303"/>
                          <w:position w:val="17"/>
                        </w:rPr>
                        <w:t xml:space="preserve"> or call the team on </w:t>
                      </w:r>
                      <w:r w:rsidRPr="008E7E60">
                        <w:rPr>
                          <w:rFonts w:ascii="Century Gothic" w:hAnsi="Century Gothic" w:cs="Arial"/>
                          <w:b/>
                          <w:bCs/>
                          <w:color w:val="030303"/>
                          <w:position w:val="17"/>
                        </w:rPr>
                        <w:t>07856 638 26</w:t>
                      </w:r>
                      <w:r w:rsidRPr="008E7E60">
                        <w:rPr>
                          <w:rFonts w:ascii="Century Gothic" w:hAnsi="Century Gothic" w:cs="Arial"/>
                          <w:color w:val="030303"/>
                          <w:position w:val="17"/>
                        </w:rPr>
                        <w:t>.</w:t>
                      </w:r>
                    </w:p>
                  </w:txbxContent>
                </v:textbox>
                <w10:wrap type="square" anchorx="margin" anchory="margin"/>
              </v:roundrect>
            </w:pict>
          </mc:Fallback>
        </mc:AlternateContent>
      </w:r>
      <w:r>
        <w:rPr>
          <w:noProof/>
        </w:rPr>
        <w:drawing>
          <wp:inline distT="0" distB="0" distL="0" distR="0" wp14:anchorId="4E06970E" wp14:editId="479A7CA4">
            <wp:extent cx="6645910" cy="1038225"/>
            <wp:effectExtent l="19050" t="0" r="21590" b="3333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53138"/>
                    <a:stretch/>
                  </pic:blipFill>
                  <pic:spPr bwMode="auto">
                    <a:xfrm>
                      <a:off x="0" y="0"/>
                      <a:ext cx="6645910" cy="10382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0D41880F" w14:textId="32E14B23" w:rsidR="007D387A" w:rsidRDefault="00D576C7" w:rsidP="00467AF6">
      <w:pPr>
        <w:spacing w:after="160" w:line="259" w:lineRule="auto"/>
        <w:rPr>
          <w:noProof/>
        </w:rPr>
      </w:pPr>
      <w:r w:rsidRPr="00B50DAF">
        <w:rPr>
          <w:noProof/>
        </w:rPr>
        <w:lastRenderedPageBreak/>
        <w:drawing>
          <wp:anchor distT="0" distB="0" distL="114300" distR="114300" simplePos="0" relativeHeight="251762701" behindDoc="1" locked="0" layoutInCell="1" allowOverlap="1" wp14:anchorId="7F51BE6F" wp14:editId="7B4D98F9">
            <wp:simplePos x="0" y="0"/>
            <wp:positionH relativeFrom="page">
              <wp:align>right</wp:align>
            </wp:positionH>
            <wp:positionV relativeFrom="paragraph">
              <wp:posOffset>-476250</wp:posOffset>
            </wp:positionV>
            <wp:extent cx="7748337" cy="10683606"/>
            <wp:effectExtent l="0" t="0" r="5080"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748337" cy="10683606"/>
                    </a:xfrm>
                    <a:prstGeom prst="rect">
                      <a:avLst/>
                    </a:prstGeom>
                  </pic:spPr>
                </pic:pic>
              </a:graphicData>
            </a:graphic>
            <wp14:sizeRelH relativeFrom="margin">
              <wp14:pctWidth>0</wp14:pctWidth>
            </wp14:sizeRelH>
            <wp14:sizeRelV relativeFrom="margin">
              <wp14:pctHeight>0</wp14:pctHeight>
            </wp14:sizeRelV>
          </wp:anchor>
        </w:drawing>
      </w:r>
    </w:p>
    <w:sectPr w:rsidR="007D387A" w:rsidSect="00AB20C9">
      <w:headerReference w:type="default" r:id="rId20"/>
      <w:footerReference w:type="default" r:id="rId21"/>
      <w:pgSz w:w="11906" w:h="16838"/>
      <w:pgMar w:top="720" w:right="720" w:bottom="720" w:left="720" w:header="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1C0D5" w14:textId="77777777" w:rsidR="00695DE5" w:rsidRDefault="00695DE5" w:rsidP="007A62C9">
      <w:r>
        <w:separator/>
      </w:r>
    </w:p>
  </w:endnote>
  <w:endnote w:type="continuationSeparator" w:id="0">
    <w:p w14:paraId="5154913F" w14:textId="77777777" w:rsidR="00695DE5" w:rsidRDefault="00695DE5" w:rsidP="007A62C9">
      <w:r>
        <w:continuationSeparator/>
      </w:r>
    </w:p>
  </w:endnote>
  <w:endnote w:type="continuationNotice" w:id="1">
    <w:p w14:paraId="3E6AC14E" w14:textId="77777777" w:rsidR="00695DE5" w:rsidRDefault="00695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67" w:type="dxa"/>
      <w:tblLayout w:type="fixed"/>
      <w:tblLook w:val="06A0" w:firstRow="1" w:lastRow="0" w:firstColumn="1" w:lastColumn="0" w:noHBand="1" w:noVBand="1"/>
    </w:tblPr>
    <w:tblGrid>
      <w:gridCol w:w="3489"/>
      <w:gridCol w:w="3489"/>
      <w:gridCol w:w="3489"/>
    </w:tblGrid>
    <w:tr w:rsidR="4E592EAA" w14:paraId="305AB66E" w14:textId="77777777" w:rsidTr="00CC5D8C">
      <w:tc>
        <w:tcPr>
          <w:tcW w:w="3489" w:type="dxa"/>
        </w:tcPr>
        <w:p w14:paraId="68BE2365" w14:textId="28B22E65" w:rsidR="4E592EAA" w:rsidRDefault="4E592EAA" w:rsidP="00AB20C9">
          <w:pPr>
            <w:pStyle w:val="Header"/>
          </w:pPr>
        </w:p>
      </w:tc>
      <w:tc>
        <w:tcPr>
          <w:tcW w:w="3489" w:type="dxa"/>
        </w:tcPr>
        <w:p w14:paraId="5DB73DB4" w14:textId="00C9CA0B" w:rsidR="4E592EAA" w:rsidRDefault="4E592EAA" w:rsidP="4E592EAA">
          <w:pPr>
            <w:pStyle w:val="Header"/>
            <w:jc w:val="center"/>
          </w:pPr>
        </w:p>
      </w:tc>
      <w:tc>
        <w:tcPr>
          <w:tcW w:w="3489" w:type="dxa"/>
        </w:tcPr>
        <w:p w14:paraId="5D69C3D2" w14:textId="70D6829B" w:rsidR="4E592EAA" w:rsidRDefault="4E592EAA" w:rsidP="4E592EAA">
          <w:pPr>
            <w:pStyle w:val="Header"/>
            <w:ind w:right="-115"/>
            <w:jc w:val="right"/>
          </w:pPr>
        </w:p>
      </w:tc>
    </w:tr>
  </w:tbl>
  <w:p w14:paraId="48E35C26" w14:textId="72566E34" w:rsidR="000607F5" w:rsidRPr="00E91FC5" w:rsidRDefault="000607F5" w:rsidP="4E592EAA">
    <w:pPr>
      <w:pStyle w:val="Footer"/>
      <w:rPr>
        <w:b/>
      </w:rPr>
    </w:pPr>
  </w:p>
  <w:p w14:paraId="4DD4D322" w14:textId="43B0D227" w:rsidR="00B84562" w:rsidRDefault="00B84562" w:rsidP="4E592EAA">
    <w:pPr>
      <w:pStyle w:val="Footer"/>
      <w:rPr>
        <w:b/>
      </w:rPr>
    </w:pPr>
  </w:p>
  <w:p w14:paraId="22EDA329" w14:textId="1D14E8FE" w:rsidR="4E592EAA" w:rsidRDefault="00CE1A8E" w:rsidP="00AB20C9">
    <w:pPr>
      <w:pStyle w:val="Footer"/>
    </w:pPr>
    <w:r w:rsidRPr="00AB20C9">
      <w:rPr>
        <w:rFonts w:ascii="Century Gothic" w:hAnsi="Century Gothic"/>
        <w:b/>
        <w:sz w:val="20"/>
        <w:szCs w:val="20"/>
      </w:rPr>
      <w:t>Website:</w:t>
    </w:r>
    <w:r w:rsidRPr="00AB20C9">
      <w:rPr>
        <w:rFonts w:ascii="Century Gothic" w:hAnsi="Century Gothic"/>
        <w:bCs/>
        <w:sz w:val="20"/>
        <w:szCs w:val="20"/>
      </w:rPr>
      <w:t xml:space="preserve"> </w:t>
    </w:r>
    <w:r w:rsidRPr="00DE5BBD">
      <w:rPr>
        <w:rFonts w:ascii="Century Gothic" w:hAnsi="Century Gothic"/>
        <w:bCs/>
        <w:sz w:val="20"/>
        <w:szCs w:val="20"/>
      </w:rPr>
      <w:t>www.parliamentstreetmc.co.uk</w:t>
    </w:r>
    <w:r>
      <w:rPr>
        <w:rFonts w:ascii="Century Gothic" w:hAnsi="Century Gothic"/>
        <w:bCs/>
        <w:sz w:val="20"/>
        <w:szCs w:val="20"/>
      </w:rPr>
      <w:t xml:space="preserve">        </w:t>
    </w:r>
    <w:r w:rsidRPr="00AB20C9">
      <w:rPr>
        <w:rFonts w:ascii="Century Gothic" w:hAnsi="Century Gothic"/>
        <w:b/>
        <w:sz w:val="20"/>
        <w:szCs w:val="20"/>
      </w:rPr>
      <w:t>Facebook:</w:t>
    </w:r>
    <w:r w:rsidRPr="00AB20C9">
      <w:rPr>
        <w:rFonts w:ascii="Century Gothic" w:hAnsi="Century Gothic"/>
        <w:bCs/>
        <w:sz w:val="20"/>
        <w:szCs w:val="20"/>
      </w:rPr>
      <w:t xml:space="preserve"> </w:t>
    </w:r>
    <w:proofErr w:type="spellStart"/>
    <w:r w:rsidRPr="00336562">
      <w:rPr>
        <w:rFonts w:ascii="Century Gothic" w:hAnsi="Century Gothic"/>
        <w:bCs/>
        <w:sz w:val="20"/>
        <w:szCs w:val="20"/>
      </w:rPr>
      <w:t>parliamentstreetmc</w:t>
    </w:r>
    <w:proofErr w:type="spellEnd"/>
    <w:r>
      <w:rPr>
        <w:rFonts w:ascii="Century Gothic" w:hAnsi="Century Gothic"/>
        <w:bCs/>
        <w:sz w:val="20"/>
        <w:szCs w:val="20"/>
      </w:rPr>
      <w:t xml:space="preserve">                     </w:t>
    </w:r>
    <w:r w:rsidRPr="00AB20C9">
      <w:rPr>
        <w:rFonts w:ascii="Century Gothic" w:hAnsi="Century Gothic"/>
        <w:b/>
        <w:sz w:val="20"/>
        <w:szCs w:val="20"/>
      </w:rPr>
      <w:t>Call:</w:t>
    </w:r>
    <w:r w:rsidRPr="00AB20C9">
      <w:rPr>
        <w:rFonts w:ascii="Century Gothic" w:hAnsi="Century Gothic"/>
        <w:bCs/>
        <w:sz w:val="20"/>
        <w:szCs w:val="20"/>
      </w:rPr>
      <w:t xml:space="preserve"> </w:t>
    </w:r>
    <w:r w:rsidRPr="00336562">
      <w:rPr>
        <w:rFonts w:ascii="Century Gothic" w:hAnsi="Century Gothic"/>
        <w:bCs/>
        <w:sz w:val="20"/>
        <w:szCs w:val="20"/>
      </w:rPr>
      <w:t>0115 883 1900</w:t>
    </w:r>
    <w:r w:rsidR="00E91FC5">
      <w:rPr>
        <w:rFonts w:ascii="Century Gothic" w:hAnsi="Century Gothic"/>
        <w:b/>
        <w:noProof/>
        <w:color w:val="00B398"/>
        <w:sz w:val="25"/>
        <w:szCs w:val="25"/>
      </w:rPr>
      <w:drawing>
        <wp:inline distT="0" distB="0" distL="0" distR="0" wp14:anchorId="0A8F846C" wp14:editId="19286ACF">
          <wp:extent cx="6645910" cy="66459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at-2126879_1280.png"/>
                  <pic:cNvPicPr/>
                </pic:nvPicPr>
                <pic:blipFill>
                  <a:blip r:embed="rId1">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inline>
      </w:drawing>
    </w:r>
    <w:r w:rsidR="00CC5D8C">
      <w:rPr>
        <w:rFonts w:ascii="Century Gothic" w:hAnsi="Century Gothic"/>
        <w:b/>
        <w:noProof/>
        <w:color w:val="00B398"/>
        <w:sz w:val="25"/>
        <w:szCs w:val="25"/>
      </w:rPr>
      <w:drawing>
        <wp:inline distT="0" distB="0" distL="0" distR="0" wp14:anchorId="464BD545" wp14:editId="429CE577">
          <wp:extent cx="6645910" cy="63207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acebook-719085_1920.png"/>
                  <pic:cNvPicPr/>
                </pic:nvPicPr>
                <pic:blipFill>
                  <a:blip r:embed="rId2">
                    <a:extLst>
                      <a:ext uri="{28A0092B-C50C-407E-A947-70E740481C1C}">
                        <a14:useLocalDpi xmlns:a14="http://schemas.microsoft.com/office/drawing/2010/main" val="0"/>
                      </a:ext>
                    </a:extLst>
                  </a:blip>
                  <a:stretch>
                    <a:fillRect/>
                  </a:stretch>
                </pic:blipFill>
                <pic:spPr>
                  <a:xfrm>
                    <a:off x="0" y="0"/>
                    <a:ext cx="6645910" cy="6320790"/>
                  </a:xfrm>
                  <a:prstGeom prst="rect">
                    <a:avLst/>
                  </a:prstGeom>
                </pic:spPr>
              </pic:pic>
            </a:graphicData>
          </a:graphic>
        </wp:inline>
      </w:drawing>
    </w:r>
    <w:r w:rsidR="00CC5D8C">
      <w:rPr>
        <w:rFonts w:ascii="Century Gothic" w:hAnsi="Century Gothic"/>
        <w:b/>
        <w:noProof/>
        <w:color w:val="00B398"/>
        <w:sz w:val="25"/>
        <w:szCs w:val="25"/>
      </w:rPr>
      <w:drawing>
        <wp:anchor distT="0" distB="0" distL="114300" distR="114300" simplePos="0" relativeHeight="251667456" behindDoc="0" locked="0" layoutInCell="1" allowOverlap="1" wp14:anchorId="507F263C" wp14:editId="1083FAA1">
          <wp:simplePos x="0" y="0"/>
          <wp:positionH relativeFrom="margin">
            <wp:align>right</wp:align>
          </wp:positionH>
          <wp:positionV relativeFrom="margin">
            <wp:align>bottom</wp:align>
          </wp:positionV>
          <wp:extent cx="6645910" cy="664591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acebook-2429746_1280.png"/>
                  <pic:cNvPicPr/>
                </pic:nvPicPr>
                <pic:blipFill>
                  <a:blip r:embed="rId3">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anchor>
      </w:drawing>
    </w:r>
    <w:r w:rsidR="00CC5D8C" w:rsidRPr="00073F55">
      <w:rPr>
        <w:rFonts w:ascii="Century Gothic" w:hAnsi="Century Gothic"/>
        <w:b/>
        <w:noProof/>
        <w:color w:val="00B398"/>
        <w:sz w:val="25"/>
        <w:szCs w:val="25"/>
      </w:rPr>
      <w:drawing>
        <wp:anchor distT="0" distB="0" distL="114300" distR="114300" simplePos="1" relativeHeight="251666432" behindDoc="1" locked="0" layoutInCell="1" allowOverlap="1" wp14:anchorId="024A4CCF" wp14:editId="50F94082">
          <wp:simplePos x="775335" y="10241915"/>
          <wp:positionH relativeFrom="margin">
            <wp:posOffset>775335</wp:posOffset>
          </wp:positionH>
          <wp:positionV relativeFrom="margin">
            <wp:posOffset>10241915</wp:posOffset>
          </wp:positionV>
          <wp:extent cx="327025" cy="327025"/>
          <wp:effectExtent l="0" t="0" r="3175" b="31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00px-F_icon.svg.png"/>
                  <pic:cNvPicPr/>
                </pic:nvPicPr>
                <pic:blipFill>
                  <a:blip r:embed="rId4" cstate="print">
                    <a:extLst>
                      <a:ext uri="{BEBA8EAE-BF5A-486C-A8C5-ECC9F3942E4B}">
                        <a14:imgProps xmlns:a14="http://schemas.microsoft.com/office/drawing/2010/main">
                          <a14:imgLayer r:embed="rId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27025" cy="327025"/>
                  </a:xfrm>
                  <a:prstGeom prst="rect">
                    <a:avLst/>
                  </a:prstGeom>
                </pic:spPr>
              </pic:pic>
            </a:graphicData>
          </a:graphic>
          <wp14:sizeRelH relativeFrom="page">
            <wp14:pctWidth>0</wp14:pctWidth>
          </wp14:sizeRelH>
          <wp14:sizeRelV relativeFrom="page">
            <wp14:pctHeight>0</wp14:pctHeight>
          </wp14:sizeRelV>
        </wp:anchor>
      </w:drawing>
    </w:r>
    <w:r w:rsidR="00CC5D8C">
      <w:rPr>
        <w:rFonts w:ascii="Century Gothic" w:hAnsi="Century Gothic"/>
        <w:b/>
        <w:noProof/>
        <w:color w:val="00B398"/>
        <w:sz w:val="25"/>
        <w:szCs w:val="25"/>
      </w:rPr>
      <w:drawing>
        <wp:anchor distT="0" distB="0" distL="114300" distR="114300" simplePos="0" relativeHeight="251664384" behindDoc="0" locked="0" layoutInCell="1" allowOverlap="1" wp14:anchorId="6C993D06" wp14:editId="3A957C3A">
          <wp:simplePos x="0" y="0"/>
          <wp:positionH relativeFrom="margin">
            <wp:align>right</wp:align>
          </wp:positionH>
          <wp:positionV relativeFrom="margin">
            <wp:align>top</wp:align>
          </wp:positionV>
          <wp:extent cx="6645910" cy="664591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cebook-2429746_1280.png"/>
                  <pic:cNvPicPr/>
                </pic:nvPicPr>
                <pic:blipFill>
                  <a:blip r:embed="rId6">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anchor>
      </w:drawing>
    </w:r>
    <w:r w:rsidR="000607F5" w:rsidRPr="00073F55">
      <w:rPr>
        <w:rFonts w:ascii="Century Gothic" w:hAnsi="Century Gothic"/>
        <w:b/>
        <w:noProof/>
        <w:color w:val="00B398"/>
        <w:sz w:val="25"/>
        <w:szCs w:val="25"/>
      </w:rPr>
      <w:drawing>
        <wp:anchor distT="0" distB="0" distL="114300" distR="114300" simplePos="0" relativeHeight="251663360" behindDoc="1" locked="0" layoutInCell="1" allowOverlap="1" wp14:anchorId="2DA99C4B" wp14:editId="5B925E58">
          <wp:simplePos x="775335" y="10241915"/>
          <wp:positionH relativeFrom="margin">
            <wp:align>center</wp:align>
          </wp:positionH>
          <wp:positionV relativeFrom="margin">
            <wp:align>top</wp:align>
          </wp:positionV>
          <wp:extent cx="327025" cy="327025"/>
          <wp:effectExtent l="0" t="0" r="3175" b="3175"/>
          <wp:wrapTight wrapText="bothSides">
            <wp:wrapPolygon edited="0">
              <wp:start x="0" y="0"/>
              <wp:lineTo x="0" y="20971"/>
              <wp:lineTo x="20971" y="20971"/>
              <wp:lineTo x="2097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00px-F_icon.svg.png"/>
                  <pic:cNvPicPr/>
                </pic:nvPicPr>
                <pic:blipFill>
                  <a:blip r:embed="rId7">
                    <a:extLst>
                      <a:ext uri="{28A0092B-C50C-407E-A947-70E740481C1C}">
                        <a14:useLocalDpi xmlns:a14="http://schemas.microsoft.com/office/drawing/2010/main" val="0"/>
                      </a:ext>
                    </a:extLst>
                  </a:blip>
                  <a:stretch>
                    <a:fillRect/>
                  </a:stretch>
                </pic:blipFill>
                <pic:spPr>
                  <a:xfrm>
                    <a:off x="0" y="0"/>
                    <a:ext cx="327025" cy="327025"/>
                  </a:xfrm>
                  <a:prstGeom prst="rect">
                    <a:avLst/>
                  </a:prstGeom>
                </pic:spPr>
              </pic:pic>
            </a:graphicData>
          </a:graphic>
          <wp14:sizeRelH relativeFrom="page">
            <wp14:pctWidth>0</wp14:pctWidth>
          </wp14:sizeRelH>
          <wp14:sizeRelV relativeFrom="page">
            <wp14:pctHeight>0</wp14:pctHeight>
          </wp14:sizeRelV>
        </wp:anchor>
      </w:drawing>
    </w:r>
    <w:r w:rsidR="000607F5">
      <w:rPr>
        <w:noProof/>
      </w:rPr>
      <w:drawing>
        <wp:anchor distT="0" distB="0" distL="114300" distR="114300" simplePos="0" relativeHeight="251661312" behindDoc="1" locked="0" layoutInCell="1" allowOverlap="1" wp14:anchorId="6DC42892" wp14:editId="0BA47594">
          <wp:simplePos x="0" y="0"/>
          <wp:positionH relativeFrom="margin">
            <wp:align>center</wp:align>
          </wp:positionH>
          <wp:positionV relativeFrom="margin">
            <wp:align>center</wp:align>
          </wp:positionV>
          <wp:extent cx="6645910" cy="664591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acebook-2429746_1280.png"/>
                  <pic:cNvPicPr/>
                </pic:nvPicPr>
                <pic:blipFill>
                  <a:blip r:embed="rId6">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anchor>
      </w:drawing>
    </w:r>
    <w:r w:rsidR="000607F5">
      <w:rPr>
        <w:noProof/>
      </w:rPr>
      <w:drawing>
        <wp:inline distT="0" distB="0" distL="0" distR="0" wp14:anchorId="396059B1" wp14:editId="34F7B617">
          <wp:extent cx="6645910" cy="6645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one-31172_1280.png"/>
                  <pic:cNvPicPr/>
                </pic:nvPicPr>
                <pic:blipFill>
                  <a:blip r:embed="rId8">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inline>
      </w:drawing>
    </w:r>
    <w:r w:rsidR="000607F5">
      <w:rPr>
        <w:noProof/>
      </w:rPr>
      <w:drawing>
        <wp:inline distT="0" distB="0" distL="0" distR="0" wp14:anchorId="3834C139" wp14:editId="3F718067">
          <wp:extent cx="6645910" cy="6645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one-31172_1280.png"/>
                  <pic:cNvPicPr/>
                </pic:nvPicPr>
                <pic:blipFill>
                  <a:blip r:embed="rId8">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9E0D" w14:textId="77777777" w:rsidR="00695DE5" w:rsidRDefault="00695DE5" w:rsidP="007A62C9">
      <w:r>
        <w:separator/>
      </w:r>
    </w:p>
  </w:footnote>
  <w:footnote w:type="continuationSeparator" w:id="0">
    <w:p w14:paraId="2C8013AA" w14:textId="77777777" w:rsidR="00695DE5" w:rsidRDefault="00695DE5" w:rsidP="007A62C9">
      <w:r>
        <w:continuationSeparator/>
      </w:r>
    </w:p>
  </w:footnote>
  <w:footnote w:type="continuationNotice" w:id="1">
    <w:p w14:paraId="50E154D1" w14:textId="77777777" w:rsidR="00695DE5" w:rsidRDefault="00695D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6B34E" w14:textId="77777777" w:rsidR="001C16CA" w:rsidRDefault="001C16CA" w:rsidP="001C16CA">
    <w:pPr>
      <w:pStyle w:val="Header"/>
      <w:rPr>
        <w:noProof/>
      </w:rPr>
    </w:pPr>
  </w:p>
  <w:p w14:paraId="23BDB198" w14:textId="4B111F46" w:rsidR="001C16CA" w:rsidRDefault="001C16CA" w:rsidP="001C16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D2762"/>
    <w:multiLevelType w:val="hybridMultilevel"/>
    <w:tmpl w:val="3EF6F85C"/>
    <w:lvl w:ilvl="0" w:tplc="C7AC9F0C">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C844A7"/>
    <w:multiLevelType w:val="hybridMultilevel"/>
    <w:tmpl w:val="06D69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9D38B6"/>
    <w:multiLevelType w:val="hybridMultilevel"/>
    <w:tmpl w:val="A8900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B539F"/>
    <w:multiLevelType w:val="hybridMultilevel"/>
    <w:tmpl w:val="839214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20068F9"/>
    <w:multiLevelType w:val="hybridMultilevel"/>
    <w:tmpl w:val="C56AF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F3357E"/>
    <w:multiLevelType w:val="hybridMultilevel"/>
    <w:tmpl w:val="CBD2D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6F41F4"/>
    <w:multiLevelType w:val="hybridMultilevel"/>
    <w:tmpl w:val="9978174A"/>
    <w:lvl w:ilvl="0" w:tplc="AD46D34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D53CE5"/>
    <w:multiLevelType w:val="hybridMultilevel"/>
    <w:tmpl w:val="C43CCCD4"/>
    <w:lvl w:ilvl="0" w:tplc="C038BDA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363374"/>
    <w:multiLevelType w:val="hybridMultilevel"/>
    <w:tmpl w:val="65366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BE750C"/>
    <w:multiLevelType w:val="hybridMultilevel"/>
    <w:tmpl w:val="62A82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AE2687"/>
    <w:multiLevelType w:val="hybridMultilevel"/>
    <w:tmpl w:val="59D6EF78"/>
    <w:lvl w:ilvl="0" w:tplc="B9068B8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75194D"/>
    <w:multiLevelType w:val="hybridMultilevel"/>
    <w:tmpl w:val="A5B81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D10B40"/>
    <w:multiLevelType w:val="hybridMultilevel"/>
    <w:tmpl w:val="69F6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9A3335"/>
    <w:multiLevelType w:val="multilevel"/>
    <w:tmpl w:val="6EB8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1705811">
    <w:abstractNumId w:val="9"/>
  </w:num>
  <w:num w:numId="2" w16cid:durableId="404379601">
    <w:abstractNumId w:val="8"/>
  </w:num>
  <w:num w:numId="3" w16cid:durableId="1528181718">
    <w:abstractNumId w:val="4"/>
  </w:num>
  <w:num w:numId="4" w16cid:durableId="229312700">
    <w:abstractNumId w:val="3"/>
  </w:num>
  <w:num w:numId="5" w16cid:durableId="1896697328">
    <w:abstractNumId w:val="5"/>
  </w:num>
  <w:num w:numId="6" w16cid:durableId="804739372">
    <w:abstractNumId w:val="6"/>
  </w:num>
  <w:num w:numId="7" w16cid:durableId="328290383">
    <w:abstractNumId w:val="10"/>
  </w:num>
  <w:num w:numId="8" w16cid:durableId="1469283801">
    <w:abstractNumId w:val="7"/>
  </w:num>
  <w:num w:numId="9" w16cid:durableId="1935430038">
    <w:abstractNumId w:val="1"/>
  </w:num>
  <w:num w:numId="10" w16cid:durableId="1714887818">
    <w:abstractNumId w:val="12"/>
  </w:num>
  <w:num w:numId="11" w16cid:durableId="522978677">
    <w:abstractNumId w:val="2"/>
  </w:num>
  <w:num w:numId="12" w16cid:durableId="1461723353">
    <w:abstractNumId w:val="13"/>
  </w:num>
  <w:num w:numId="13" w16cid:durableId="354383845">
    <w:abstractNumId w:val="11"/>
  </w:num>
  <w:num w:numId="14" w16cid:durableId="599795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7MwNzE0NTA1NTBW0lEKTi0uzszPAykwNKgFAPaFBsEtAAAA"/>
  </w:docVars>
  <w:rsids>
    <w:rsidRoot w:val="007A62C9"/>
    <w:rsid w:val="0000022B"/>
    <w:rsid w:val="00001C88"/>
    <w:rsid w:val="00002553"/>
    <w:rsid w:val="0000287D"/>
    <w:rsid w:val="00002F85"/>
    <w:rsid w:val="000034C1"/>
    <w:rsid w:val="00003A4E"/>
    <w:rsid w:val="00003A4F"/>
    <w:rsid w:val="00003B00"/>
    <w:rsid w:val="00005D21"/>
    <w:rsid w:val="00006417"/>
    <w:rsid w:val="00010A9A"/>
    <w:rsid w:val="00010CE7"/>
    <w:rsid w:val="00010E7B"/>
    <w:rsid w:val="00012E40"/>
    <w:rsid w:val="0001533D"/>
    <w:rsid w:val="0001569F"/>
    <w:rsid w:val="000159BD"/>
    <w:rsid w:val="00015FB8"/>
    <w:rsid w:val="000177B8"/>
    <w:rsid w:val="000204B1"/>
    <w:rsid w:val="000218DF"/>
    <w:rsid w:val="000253E5"/>
    <w:rsid w:val="000264AB"/>
    <w:rsid w:val="00027EEC"/>
    <w:rsid w:val="0003344F"/>
    <w:rsid w:val="00036262"/>
    <w:rsid w:val="00040013"/>
    <w:rsid w:val="00041882"/>
    <w:rsid w:val="000421EF"/>
    <w:rsid w:val="000424B2"/>
    <w:rsid w:val="000455C4"/>
    <w:rsid w:val="00045D85"/>
    <w:rsid w:val="000469EE"/>
    <w:rsid w:val="00046F8F"/>
    <w:rsid w:val="000506CC"/>
    <w:rsid w:val="00052793"/>
    <w:rsid w:val="00053DA8"/>
    <w:rsid w:val="00053F93"/>
    <w:rsid w:val="00056779"/>
    <w:rsid w:val="000607F5"/>
    <w:rsid w:val="00065000"/>
    <w:rsid w:val="00066C29"/>
    <w:rsid w:val="000713A4"/>
    <w:rsid w:val="00071D52"/>
    <w:rsid w:val="00072B63"/>
    <w:rsid w:val="00072B8A"/>
    <w:rsid w:val="000739B2"/>
    <w:rsid w:val="00073DD2"/>
    <w:rsid w:val="00073F55"/>
    <w:rsid w:val="00074468"/>
    <w:rsid w:val="0007507C"/>
    <w:rsid w:val="00075CDA"/>
    <w:rsid w:val="00076E3A"/>
    <w:rsid w:val="00076FD8"/>
    <w:rsid w:val="00080611"/>
    <w:rsid w:val="00080B8F"/>
    <w:rsid w:val="00081999"/>
    <w:rsid w:val="00082272"/>
    <w:rsid w:val="00082735"/>
    <w:rsid w:val="00084604"/>
    <w:rsid w:val="000869B9"/>
    <w:rsid w:val="00090697"/>
    <w:rsid w:val="0009246E"/>
    <w:rsid w:val="000944FE"/>
    <w:rsid w:val="000A36C2"/>
    <w:rsid w:val="000A4FA4"/>
    <w:rsid w:val="000A66B4"/>
    <w:rsid w:val="000A6948"/>
    <w:rsid w:val="000B112A"/>
    <w:rsid w:val="000B15AE"/>
    <w:rsid w:val="000B1B90"/>
    <w:rsid w:val="000B3255"/>
    <w:rsid w:val="000B5C50"/>
    <w:rsid w:val="000B6C75"/>
    <w:rsid w:val="000B6C94"/>
    <w:rsid w:val="000B7ABA"/>
    <w:rsid w:val="000C0DFB"/>
    <w:rsid w:val="000C33FA"/>
    <w:rsid w:val="000C3DF8"/>
    <w:rsid w:val="000C479E"/>
    <w:rsid w:val="000C48A0"/>
    <w:rsid w:val="000C4CC9"/>
    <w:rsid w:val="000C6D23"/>
    <w:rsid w:val="000D204E"/>
    <w:rsid w:val="000D256D"/>
    <w:rsid w:val="000D25CF"/>
    <w:rsid w:val="000D33A1"/>
    <w:rsid w:val="000D33D3"/>
    <w:rsid w:val="000D378C"/>
    <w:rsid w:val="000D5647"/>
    <w:rsid w:val="000D57F2"/>
    <w:rsid w:val="000D6F02"/>
    <w:rsid w:val="000D790A"/>
    <w:rsid w:val="000E0966"/>
    <w:rsid w:val="000E1FF7"/>
    <w:rsid w:val="000E2A25"/>
    <w:rsid w:val="000E3FFE"/>
    <w:rsid w:val="000E5207"/>
    <w:rsid w:val="000E5E16"/>
    <w:rsid w:val="000E6656"/>
    <w:rsid w:val="000E6F91"/>
    <w:rsid w:val="000F0D2E"/>
    <w:rsid w:val="000F2A84"/>
    <w:rsid w:val="000F34EF"/>
    <w:rsid w:val="000F37B8"/>
    <w:rsid w:val="000F49A6"/>
    <w:rsid w:val="00101660"/>
    <w:rsid w:val="001027E6"/>
    <w:rsid w:val="00103227"/>
    <w:rsid w:val="00106533"/>
    <w:rsid w:val="00106E28"/>
    <w:rsid w:val="0010728E"/>
    <w:rsid w:val="00114615"/>
    <w:rsid w:val="001151F6"/>
    <w:rsid w:val="00117541"/>
    <w:rsid w:val="00117B45"/>
    <w:rsid w:val="00120D98"/>
    <w:rsid w:val="00120F56"/>
    <w:rsid w:val="0012310A"/>
    <w:rsid w:val="00127065"/>
    <w:rsid w:val="00133D5F"/>
    <w:rsid w:val="00135619"/>
    <w:rsid w:val="00135D94"/>
    <w:rsid w:val="00136D5C"/>
    <w:rsid w:val="001370B6"/>
    <w:rsid w:val="0014028E"/>
    <w:rsid w:val="00140390"/>
    <w:rsid w:val="0014217F"/>
    <w:rsid w:val="00145523"/>
    <w:rsid w:val="00146310"/>
    <w:rsid w:val="0014645D"/>
    <w:rsid w:val="00150866"/>
    <w:rsid w:val="00150C17"/>
    <w:rsid w:val="0015168A"/>
    <w:rsid w:val="00151FFD"/>
    <w:rsid w:val="001572B2"/>
    <w:rsid w:val="001576FF"/>
    <w:rsid w:val="00161A47"/>
    <w:rsid w:val="001628C4"/>
    <w:rsid w:val="0016484B"/>
    <w:rsid w:val="00164F04"/>
    <w:rsid w:val="00165134"/>
    <w:rsid w:val="001660F7"/>
    <w:rsid w:val="001677CD"/>
    <w:rsid w:val="00167B18"/>
    <w:rsid w:val="001704F2"/>
    <w:rsid w:val="00170599"/>
    <w:rsid w:val="00172087"/>
    <w:rsid w:val="001749B3"/>
    <w:rsid w:val="001766C2"/>
    <w:rsid w:val="001806D1"/>
    <w:rsid w:val="0018100E"/>
    <w:rsid w:val="001814D5"/>
    <w:rsid w:val="00181767"/>
    <w:rsid w:val="001857BF"/>
    <w:rsid w:val="00185FE6"/>
    <w:rsid w:val="00187C63"/>
    <w:rsid w:val="0019062E"/>
    <w:rsid w:val="00192748"/>
    <w:rsid w:val="00192AA3"/>
    <w:rsid w:val="00193A10"/>
    <w:rsid w:val="00193D20"/>
    <w:rsid w:val="0019669B"/>
    <w:rsid w:val="00196D85"/>
    <w:rsid w:val="001976A2"/>
    <w:rsid w:val="001A0AE2"/>
    <w:rsid w:val="001A1D3D"/>
    <w:rsid w:val="001A2D46"/>
    <w:rsid w:val="001A2FE5"/>
    <w:rsid w:val="001A3E77"/>
    <w:rsid w:val="001A6945"/>
    <w:rsid w:val="001B030B"/>
    <w:rsid w:val="001B0449"/>
    <w:rsid w:val="001B05C8"/>
    <w:rsid w:val="001B2318"/>
    <w:rsid w:val="001B2BB0"/>
    <w:rsid w:val="001B6792"/>
    <w:rsid w:val="001B6CCF"/>
    <w:rsid w:val="001B7228"/>
    <w:rsid w:val="001B7AE2"/>
    <w:rsid w:val="001C00A1"/>
    <w:rsid w:val="001C16CA"/>
    <w:rsid w:val="001C2DD6"/>
    <w:rsid w:val="001C3EBD"/>
    <w:rsid w:val="001C4EE4"/>
    <w:rsid w:val="001C69D9"/>
    <w:rsid w:val="001C6B64"/>
    <w:rsid w:val="001C735C"/>
    <w:rsid w:val="001D0E50"/>
    <w:rsid w:val="001D16F2"/>
    <w:rsid w:val="001D2783"/>
    <w:rsid w:val="001D3094"/>
    <w:rsid w:val="001D3316"/>
    <w:rsid w:val="001D577E"/>
    <w:rsid w:val="001D5DDC"/>
    <w:rsid w:val="001E13AE"/>
    <w:rsid w:val="001E55F5"/>
    <w:rsid w:val="001F1DA9"/>
    <w:rsid w:val="001F32F2"/>
    <w:rsid w:val="00200B8B"/>
    <w:rsid w:val="00202912"/>
    <w:rsid w:val="00203212"/>
    <w:rsid w:val="00203501"/>
    <w:rsid w:val="00207092"/>
    <w:rsid w:val="00210461"/>
    <w:rsid w:val="00212B28"/>
    <w:rsid w:val="00214CEC"/>
    <w:rsid w:val="00216EC2"/>
    <w:rsid w:val="002176B2"/>
    <w:rsid w:val="00220CAA"/>
    <w:rsid w:val="00226456"/>
    <w:rsid w:val="00230592"/>
    <w:rsid w:val="00232002"/>
    <w:rsid w:val="00232155"/>
    <w:rsid w:val="00232A01"/>
    <w:rsid w:val="00235737"/>
    <w:rsid w:val="00235778"/>
    <w:rsid w:val="00235D34"/>
    <w:rsid w:val="002363DA"/>
    <w:rsid w:val="00240561"/>
    <w:rsid w:val="00240CD2"/>
    <w:rsid w:val="00240F58"/>
    <w:rsid w:val="00241020"/>
    <w:rsid w:val="00241FD1"/>
    <w:rsid w:val="0024226F"/>
    <w:rsid w:val="002426DA"/>
    <w:rsid w:val="002426F2"/>
    <w:rsid w:val="00243484"/>
    <w:rsid w:val="00243890"/>
    <w:rsid w:val="00244D0A"/>
    <w:rsid w:val="00247252"/>
    <w:rsid w:val="0025074F"/>
    <w:rsid w:val="002512CF"/>
    <w:rsid w:val="00252AD8"/>
    <w:rsid w:val="002530BA"/>
    <w:rsid w:val="002533CE"/>
    <w:rsid w:val="0025343E"/>
    <w:rsid w:val="00255092"/>
    <w:rsid w:val="00255E4F"/>
    <w:rsid w:val="00257607"/>
    <w:rsid w:val="00260F07"/>
    <w:rsid w:val="002631DD"/>
    <w:rsid w:val="00263967"/>
    <w:rsid w:val="00263C69"/>
    <w:rsid w:val="00264D26"/>
    <w:rsid w:val="00270068"/>
    <w:rsid w:val="002710A2"/>
    <w:rsid w:val="0027112A"/>
    <w:rsid w:val="00271989"/>
    <w:rsid w:val="002720C4"/>
    <w:rsid w:val="00274011"/>
    <w:rsid w:val="00275346"/>
    <w:rsid w:val="00275DB3"/>
    <w:rsid w:val="0027645D"/>
    <w:rsid w:val="00277FB3"/>
    <w:rsid w:val="00280A45"/>
    <w:rsid w:val="00281D37"/>
    <w:rsid w:val="00282239"/>
    <w:rsid w:val="00284DA9"/>
    <w:rsid w:val="0028541E"/>
    <w:rsid w:val="00285C12"/>
    <w:rsid w:val="00286EF1"/>
    <w:rsid w:val="0029144F"/>
    <w:rsid w:val="00291880"/>
    <w:rsid w:val="00292B00"/>
    <w:rsid w:val="00292E27"/>
    <w:rsid w:val="00293255"/>
    <w:rsid w:val="002A06AD"/>
    <w:rsid w:val="002A0AE3"/>
    <w:rsid w:val="002A2261"/>
    <w:rsid w:val="002A30CA"/>
    <w:rsid w:val="002A383C"/>
    <w:rsid w:val="002A407C"/>
    <w:rsid w:val="002A44DA"/>
    <w:rsid w:val="002A46F1"/>
    <w:rsid w:val="002A5476"/>
    <w:rsid w:val="002A63A3"/>
    <w:rsid w:val="002B12AB"/>
    <w:rsid w:val="002B257F"/>
    <w:rsid w:val="002B7220"/>
    <w:rsid w:val="002C15BD"/>
    <w:rsid w:val="002C567F"/>
    <w:rsid w:val="002C5B3E"/>
    <w:rsid w:val="002C5E30"/>
    <w:rsid w:val="002C61D6"/>
    <w:rsid w:val="002C6726"/>
    <w:rsid w:val="002C676A"/>
    <w:rsid w:val="002C7875"/>
    <w:rsid w:val="002D364E"/>
    <w:rsid w:val="002D424B"/>
    <w:rsid w:val="002D4D4D"/>
    <w:rsid w:val="002D7105"/>
    <w:rsid w:val="002E20DB"/>
    <w:rsid w:val="002E3C7A"/>
    <w:rsid w:val="002E7A8A"/>
    <w:rsid w:val="002F0CF1"/>
    <w:rsid w:val="002F12CF"/>
    <w:rsid w:val="002F1C52"/>
    <w:rsid w:val="002F4A73"/>
    <w:rsid w:val="00300DEC"/>
    <w:rsid w:val="00301F34"/>
    <w:rsid w:val="0030393B"/>
    <w:rsid w:val="0030420E"/>
    <w:rsid w:val="0030498B"/>
    <w:rsid w:val="00305AB4"/>
    <w:rsid w:val="00310670"/>
    <w:rsid w:val="00311A9F"/>
    <w:rsid w:val="00312415"/>
    <w:rsid w:val="003142E9"/>
    <w:rsid w:val="0031460D"/>
    <w:rsid w:val="0031703B"/>
    <w:rsid w:val="0032199B"/>
    <w:rsid w:val="00321DA3"/>
    <w:rsid w:val="00323539"/>
    <w:rsid w:val="00323C03"/>
    <w:rsid w:val="00323D32"/>
    <w:rsid w:val="00325B39"/>
    <w:rsid w:val="00326CD7"/>
    <w:rsid w:val="003322B8"/>
    <w:rsid w:val="003336C0"/>
    <w:rsid w:val="00333F0D"/>
    <w:rsid w:val="00335AF0"/>
    <w:rsid w:val="00336DA1"/>
    <w:rsid w:val="00340DAF"/>
    <w:rsid w:val="00341EE0"/>
    <w:rsid w:val="00342980"/>
    <w:rsid w:val="0034302C"/>
    <w:rsid w:val="003501D9"/>
    <w:rsid w:val="0035404D"/>
    <w:rsid w:val="003544BF"/>
    <w:rsid w:val="00354955"/>
    <w:rsid w:val="003557EC"/>
    <w:rsid w:val="00355A28"/>
    <w:rsid w:val="003565C4"/>
    <w:rsid w:val="00360C60"/>
    <w:rsid w:val="00361063"/>
    <w:rsid w:val="003617A0"/>
    <w:rsid w:val="00362BC8"/>
    <w:rsid w:val="0036303E"/>
    <w:rsid w:val="003633E5"/>
    <w:rsid w:val="0036382D"/>
    <w:rsid w:val="00365C8A"/>
    <w:rsid w:val="00367AE7"/>
    <w:rsid w:val="00367F4A"/>
    <w:rsid w:val="0037536F"/>
    <w:rsid w:val="00376BA9"/>
    <w:rsid w:val="0037755A"/>
    <w:rsid w:val="00381EF3"/>
    <w:rsid w:val="0038256D"/>
    <w:rsid w:val="003832C5"/>
    <w:rsid w:val="00386A05"/>
    <w:rsid w:val="0039321A"/>
    <w:rsid w:val="003935C7"/>
    <w:rsid w:val="003937BB"/>
    <w:rsid w:val="00393F56"/>
    <w:rsid w:val="00395378"/>
    <w:rsid w:val="00395D6B"/>
    <w:rsid w:val="0039664E"/>
    <w:rsid w:val="00396B86"/>
    <w:rsid w:val="0039742F"/>
    <w:rsid w:val="003A0339"/>
    <w:rsid w:val="003A3A8F"/>
    <w:rsid w:val="003A5027"/>
    <w:rsid w:val="003A5E11"/>
    <w:rsid w:val="003A6564"/>
    <w:rsid w:val="003A7803"/>
    <w:rsid w:val="003A7E15"/>
    <w:rsid w:val="003B0B15"/>
    <w:rsid w:val="003B4039"/>
    <w:rsid w:val="003B45B5"/>
    <w:rsid w:val="003B4A40"/>
    <w:rsid w:val="003B5DB0"/>
    <w:rsid w:val="003B6580"/>
    <w:rsid w:val="003B7081"/>
    <w:rsid w:val="003B714F"/>
    <w:rsid w:val="003B7D70"/>
    <w:rsid w:val="003C0651"/>
    <w:rsid w:val="003C31F9"/>
    <w:rsid w:val="003C3E19"/>
    <w:rsid w:val="003C63D9"/>
    <w:rsid w:val="003C7796"/>
    <w:rsid w:val="003C7A6E"/>
    <w:rsid w:val="003D08F8"/>
    <w:rsid w:val="003D1191"/>
    <w:rsid w:val="003D5801"/>
    <w:rsid w:val="003D6644"/>
    <w:rsid w:val="003D6F1C"/>
    <w:rsid w:val="003E028B"/>
    <w:rsid w:val="003E07B7"/>
    <w:rsid w:val="003E4E90"/>
    <w:rsid w:val="003E58C6"/>
    <w:rsid w:val="003E76DA"/>
    <w:rsid w:val="003F0972"/>
    <w:rsid w:val="003F1859"/>
    <w:rsid w:val="003F21F0"/>
    <w:rsid w:val="003F3733"/>
    <w:rsid w:val="003F3C09"/>
    <w:rsid w:val="003F406D"/>
    <w:rsid w:val="003F5FBD"/>
    <w:rsid w:val="003F6F88"/>
    <w:rsid w:val="00402375"/>
    <w:rsid w:val="004023AC"/>
    <w:rsid w:val="0040252F"/>
    <w:rsid w:val="00404186"/>
    <w:rsid w:val="004046F7"/>
    <w:rsid w:val="0040482A"/>
    <w:rsid w:val="004060A0"/>
    <w:rsid w:val="00412B77"/>
    <w:rsid w:val="00412CE1"/>
    <w:rsid w:val="004134BF"/>
    <w:rsid w:val="00415F4C"/>
    <w:rsid w:val="004171D3"/>
    <w:rsid w:val="00420A19"/>
    <w:rsid w:val="00422FC5"/>
    <w:rsid w:val="00423F6D"/>
    <w:rsid w:val="004245BA"/>
    <w:rsid w:val="00424601"/>
    <w:rsid w:val="00425554"/>
    <w:rsid w:val="0042583E"/>
    <w:rsid w:val="004324C1"/>
    <w:rsid w:val="0043381A"/>
    <w:rsid w:val="00433ED8"/>
    <w:rsid w:val="00435710"/>
    <w:rsid w:val="00437DB1"/>
    <w:rsid w:val="00440621"/>
    <w:rsid w:val="00440CAA"/>
    <w:rsid w:val="00441936"/>
    <w:rsid w:val="004457FB"/>
    <w:rsid w:val="0044675A"/>
    <w:rsid w:val="00446DAB"/>
    <w:rsid w:val="004522E2"/>
    <w:rsid w:val="004538DC"/>
    <w:rsid w:val="004543E4"/>
    <w:rsid w:val="0045666E"/>
    <w:rsid w:val="0045758F"/>
    <w:rsid w:val="004577A8"/>
    <w:rsid w:val="00460541"/>
    <w:rsid w:val="004624BD"/>
    <w:rsid w:val="004628E0"/>
    <w:rsid w:val="00463F12"/>
    <w:rsid w:val="00465CD2"/>
    <w:rsid w:val="00465DF2"/>
    <w:rsid w:val="00467AF6"/>
    <w:rsid w:val="00470597"/>
    <w:rsid w:val="004723E3"/>
    <w:rsid w:val="004724FF"/>
    <w:rsid w:val="004740A1"/>
    <w:rsid w:val="00474114"/>
    <w:rsid w:val="004742C4"/>
    <w:rsid w:val="00474E1E"/>
    <w:rsid w:val="00475859"/>
    <w:rsid w:val="00476426"/>
    <w:rsid w:val="00476FEC"/>
    <w:rsid w:val="00477F81"/>
    <w:rsid w:val="00484F9C"/>
    <w:rsid w:val="0048574F"/>
    <w:rsid w:val="00486524"/>
    <w:rsid w:val="004914CA"/>
    <w:rsid w:val="004914E2"/>
    <w:rsid w:val="00493EF0"/>
    <w:rsid w:val="00493FEF"/>
    <w:rsid w:val="00495A0F"/>
    <w:rsid w:val="00496526"/>
    <w:rsid w:val="00497AB7"/>
    <w:rsid w:val="004A33C8"/>
    <w:rsid w:val="004A4764"/>
    <w:rsid w:val="004A4B40"/>
    <w:rsid w:val="004A6078"/>
    <w:rsid w:val="004A69EF"/>
    <w:rsid w:val="004A75A5"/>
    <w:rsid w:val="004B0022"/>
    <w:rsid w:val="004B1559"/>
    <w:rsid w:val="004B22EE"/>
    <w:rsid w:val="004B2C0D"/>
    <w:rsid w:val="004B441F"/>
    <w:rsid w:val="004B4CB3"/>
    <w:rsid w:val="004B622C"/>
    <w:rsid w:val="004B75D3"/>
    <w:rsid w:val="004B79C3"/>
    <w:rsid w:val="004B7BB9"/>
    <w:rsid w:val="004C0CDE"/>
    <w:rsid w:val="004C17F3"/>
    <w:rsid w:val="004C1C3F"/>
    <w:rsid w:val="004C6950"/>
    <w:rsid w:val="004C75A3"/>
    <w:rsid w:val="004D0EDD"/>
    <w:rsid w:val="004D1214"/>
    <w:rsid w:val="004D1C63"/>
    <w:rsid w:val="004D3BBC"/>
    <w:rsid w:val="004E02F6"/>
    <w:rsid w:val="004E153A"/>
    <w:rsid w:val="004E2509"/>
    <w:rsid w:val="004E3525"/>
    <w:rsid w:val="004E3FE1"/>
    <w:rsid w:val="004E48BD"/>
    <w:rsid w:val="004E5139"/>
    <w:rsid w:val="004E54E2"/>
    <w:rsid w:val="004E59ED"/>
    <w:rsid w:val="004E59F9"/>
    <w:rsid w:val="004F1247"/>
    <w:rsid w:val="004F314C"/>
    <w:rsid w:val="004F3F26"/>
    <w:rsid w:val="004F55D0"/>
    <w:rsid w:val="004F78AA"/>
    <w:rsid w:val="00502E7E"/>
    <w:rsid w:val="00503102"/>
    <w:rsid w:val="005045BD"/>
    <w:rsid w:val="0050715F"/>
    <w:rsid w:val="005118FB"/>
    <w:rsid w:val="00512361"/>
    <w:rsid w:val="00512CE6"/>
    <w:rsid w:val="0051348B"/>
    <w:rsid w:val="005156B5"/>
    <w:rsid w:val="00516011"/>
    <w:rsid w:val="0051601A"/>
    <w:rsid w:val="00517F59"/>
    <w:rsid w:val="00520B0C"/>
    <w:rsid w:val="00522FD1"/>
    <w:rsid w:val="00525822"/>
    <w:rsid w:val="005261CC"/>
    <w:rsid w:val="0052714A"/>
    <w:rsid w:val="00531216"/>
    <w:rsid w:val="00535E83"/>
    <w:rsid w:val="00537692"/>
    <w:rsid w:val="005400D8"/>
    <w:rsid w:val="00541534"/>
    <w:rsid w:val="00541F71"/>
    <w:rsid w:val="005425E5"/>
    <w:rsid w:val="00554339"/>
    <w:rsid w:val="00555195"/>
    <w:rsid w:val="00555C4A"/>
    <w:rsid w:val="00556338"/>
    <w:rsid w:val="00556B4B"/>
    <w:rsid w:val="00556CE1"/>
    <w:rsid w:val="0055722B"/>
    <w:rsid w:val="00562003"/>
    <w:rsid w:val="00570BD3"/>
    <w:rsid w:val="0057212A"/>
    <w:rsid w:val="00573C11"/>
    <w:rsid w:val="00575EEB"/>
    <w:rsid w:val="005772F9"/>
    <w:rsid w:val="00577697"/>
    <w:rsid w:val="00580917"/>
    <w:rsid w:val="005846A2"/>
    <w:rsid w:val="005868FB"/>
    <w:rsid w:val="005932FC"/>
    <w:rsid w:val="0059343B"/>
    <w:rsid w:val="00593ED3"/>
    <w:rsid w:val="00594087"/>
    <w:rsid w:val="005941A2"/>
    <w:rsid w:val="00594570"/>
    <w:rsid w:val="005953DD"/>
    <w:rsid w:val="00596655"/>
    <w:rsid w:val="00596804"/>
    <w:rsid w:val="00596E59"/>
    <w:rsid w:val="00596F4A"/>
    <w:rsid w:val="005A1D0D"/>
    <w:rsid w:val="005A666D"/>
    <w:rsid w:val="005A6AEB"/>
    <w:rsid w:val="005A6FF5"/>
    <w:rsid w:val="005B0B1D"/>
    <w:rsid w:val="005B13DA"/>
    <w:rsid w:val="005B1BB2"/>
    <w:rsid w:val="005B24D7"/>
    <w:rsid w:val="005B2FEB"/>
    <w:rsid w:val="005B44AC"/>
    <w:rsid w:val="005B6057"/>
    <w:rsid w:val="005B6460"/>
    <w:rsid w:val="005B771E"/>
    <w:rsid w:val="005C27BF"/>
    <w:rsid w:val="005C53E4"/>
    <w:rsid w:val="005D1BB5"/>
    <w:rsid w:val="005D1D81"/>
    <w:rsid w:val="005D3C06"/>
    <w:rsid w:val="005D4704"/>
    <w:rsid w:val="005D62FC"/>
    <w:rsid w:val="005D7694"/>
    <w:rsid w:val="005E1B67"/>
    <w:rsid w:val="005E1D5E"/>
    <w:rsid w:val="005E30DF"/>
    <w:rsid w:val="005E5610"/>
    <w:rsid w:val="005E781E"/>
    <w:rsid w:val="005F1172"/>
    <w:rsid w:val="005F1695"/>
    <w:rsid w:val="005F31FD"/>
    <w:rsid w:val="005F476E"/>
    <w:rsid w:val="005F4AE0"/>
    <w:rsid w:val="005F4B99"/>
    <w:rsid w:val="005F4D65"/>
    <w:rsid w:val="005F5433"/>
    <w:rsid w:val="005F726E"/>
    <w:rsid w:val="006025A8"/>
    <w:rsid w:val="00602DE8"/>
    <w:rsid w:val="006033A9"/>
    <w:rsid w:val="006056E4"/>
    <w:rsid w:val="00605DF7"/>
    <w:rsid w:val="00605F30"/>
    <w:rsid w:val="00606658"/>
    <w:rsid w:val="0060684A"/>
    <w:rsid w:val="00607C38"/>
    <w:rsid w:val="00607C94"/>
    <w:rsid w:val="00607DA9"/>
    <w:rsid w:val="00607EB4"/>
    <w:rsid w:val="00611CF8"/>
    <w:rsid w:val="006138DB"/>
    <w:rsid w:val="00613EF6"/>
    <w:rsid w:val="00615563"/>
    <w:rsid w:val="00615B41"/>
    <w:rsid w:val="006173D9"/>
    <w:rsid w:val="006201E4"/>
    <w:rsid w:val="0062051E"/>
    <w:rsid w:val="0062271F"/>
    <w:rsid w:val="006235CA"/>
    <w:rsid w:val="006235CD"/>
    <w:rsid w:val="00625645"/>
    <w:rsid w:val="00625AE0"/>
    <w:rsid w:val="00625EFC"/>
    <w:rsid w:val="006266A1"/>
    <w:rsid w:val="00630D4C"/>
    <w:rsid w:val="00634284"/>
    <w:rsid w:val="006342D5"/>
    <w:rsid w:val="0064386D"/>
    <w:rsid w:val="00644EEE"/>
    <w:rsid w:val="00645524"/>
    <w:rsid w:val="00645711"/>
    <w:rsid w:val="00651C3C"/>
    <w:rsid w:val="006525AE"/>
    <w:rsid w:val="00653523"/>
    <w:rsid w:val="0065398D"/>
    <w:rsid w:val="00655AF1"/>
    <w:rsid w:val="006614B2"/>
    <w:rsid w:val="00661C2E"/>
    <w:rsid w:val="006661FC"/>
    <w:rsid w:val="00666A1B"/>
    <w:rsid w:val="00666F6A"/>
    <w:rsid w:val="006678D3"/>
    <w:rsid w:val="006704E9"/>
    <w:rsid w:val="0067359B"/>
    <w:rsid w:val="00674A93"/>
    <w:rsid w:val="00680DD3"/>
    <w:rsid w:val="00680EDC"/>
    <w:rsid w:val="006846E4"/>
    <w:rsid w:val="0068533C"/>
    <w:rsid w:val="00685E14"/>
    <w:rsid w:val="00686477"/>
    <w:rsid w:val="00686F4D"/>
    <w:rsid w:val="00686FBC"/>
    <w:rsid w:val="006876B7"/>
    <w:rsid w:val="00691DEB"/>
    <w:rsid w:val="006935D7"/>
    <w:rsid w:val="006938C0"/>
    <w:rsid w:val="00693FF1"/>
    <w:rsid w:val="0069573E"/>
    <w:rsid w:val="00695DE5"/>
    <w:rsid w:val="00696427"/>
    <w:rsid w:val="006A0112"/>
    <w:rsid w:val="006A0401"/>
    <w:rsid w:val="006A2D6E"/>
    <w:rsid w:val="006A39CC"/>
    <w:rsid w:val="006A51EE"/>
    <w:rsid w:val="006A5B76"/>
    <w:rsid w:val="006B06CC"/>
    <w:rsid w:val="006B1ECA"/>
    <w:rsid w:val="006B567B"/>
    <w:rsid w:val="006C4B5F"/>
    <w:rsid w:val="006C782C"/>
    <w:rsid w:val="006D0CA9"/>
    <w:rsid w:val="006D103F"/>
    <w:rsid w:val="006D4150"/>
    <w:rsid w:val="006D5978"/>
    <w:rsid w:val="006D6874"/>
    <w:rsid w:val="006E083B"/>
    <w:rsid w:val="006E0EC0"/>
    <w:rsid w:val="006E471D"/>
    <w:rsid w:val="006E4815"/>
    <w:rsid w:val="006E5769"/>
    <w:rsid w:val="006E7639"/>
    <w:rsid w:val="006F10A2"/>
    <w:rsid w:val="006F4B7A"/>
    <w:rsid w:val="006F797A"/>
    <w:rsid w:val="006F7DA1"/>
    <w:rsid w:val="007003C9"/>
    <w:rsid w:val="0070040D"/>
    <w:rsid w:val="00700687"/>
    <w:rsid w:val="0070297F"/>
    <w:rsid w:val="0070314D"/>
    <w:rsid w:val="00703953"/>
    <w:rsid w:val="00704E96"/>
    <w:rsid w:val="00706382"/>
    <w:rsid w:val="00706BA0"/>
    <w:rsid w:val="00710720"/>
    <w:rsid w:val="00710C47"/>
    <w:rsid w:val="007116E7"/>
    <w:rsid w:val="00712949"/>
    <w:rsid w:val="00713CE9"/>
    <w:rsid w:val="00715881"/>
    <w:rsid w:val="00716D92"/>
    <w:rsid w:val="00717FB8"/>
    <w:rsid w:val="007203EE"/>
    <w:rsid w:val="00721327"/>
    <w:rsid w:val="00722BF6"/>
    <w:rsid w:val="00724A9A"/>
    <w:rsid w:val="0072501D"/>
    <w:rsid w:val="007251EA"/>
    <w:rsid w:val="0072637E"/>
    <w:rsid w:val="00726E07"/>
    <w:rsid w:val="00730CF8"/>
    <w:rsid w:val="00731792"/>
    <w:rsid w:val="00733338"/>
    <w:rsid w:val="00733AAC"/>
    <w:rsid w:val="00733C06"/>
    <w:rsid w:val="00735F3F"/>
    <w:rsid w:val="007376B9"/>
    <w:rsid w:val="0073786E"/>
    <w:rsid w:val="0074068B"/>
    <w:rsid w:val="00741A6C"/>
    <w:rsid w:val="007437D0"/>
    <w:rsid w:val="007463A6"/>
    <w:rsid w:val="00752392"/>
    <w:rsid w:val="007535F7"/>
    <w:rsid w:val="007535FF"/>
    <w:rsid w:val="00754CBF"/>
    <w:rsid w:val="007555AD"/>
    <w:rsid w:val="007557E7"/>
    <w:rsid w:val="007577FA"/>
    <w:rsid w:val="00757B5D"/>
    <w:rsid w:val="007616AC"/>
    <w:rsid w:val="0076258A"/>
    <w:rsid w:val="007655F7"/>
    <w:rsid w:val="007659B3"/>
    <w:rsid w:val="007660B1"/>
    <w:rsid w:val="00766628"/>
    <w:rsid w:val="007714E3"/>
    <w:rsid w:val="00772189"/>
    <w:rsid w:val="007721D5"/>
    <w:rsid w:val="00772CF3"/>
    <w:rsid w:val="00772F8D"/>
    <w:rsid w:val="00774B28"/>
    <w:rsid w:val="007752BD"/>
    <w:rsid w:val="007758A5"/>
    <w:rsid w:val="0077678B"/>
    <w:rsid w:val="007769A3"/>
    <w:rsid w:val="00777F74"/>
    <w:rsid w:val="007815D0"/>
    <w:rsid w:val="0078315E"/>
    <w:rsid w:val="0078392C"/>
    <w:rsid w:val="0078407E"/>
    <w:rsid w:val="00787B32"/>
    <w:rsid w:val="007920A4"/>
    <w:rsid w:val="00792EBB"/>
    <w:rsid w:val="00793485"/>
    <w:rsid w:val="00793D56"/>
    <w:rsid w:val="007945C8"/>
    <w:rsid w:val="007952FA"/>
    <w:rsid w:val="00797C89"/>
    <w:rsid w:val="007A0760"/>
    <w:rsid w:val="007A1BDB"/>
    <w:rsid w:val="007A31DC"/>
    <w:rsid w:val="007A6098"/>
    <w:rsid w:val="007A62C9"/>
    <w:rsid w:val="007A7943"/>
    <w:rsid w:val="007B2904"/>
    <w:rsid w:val="007B3299"/>
    <w:rsid w:val="007B569A"/>
    <w:rsid w:val="007B651D"/>
    <w:rsid w:val="007B75B4"/>
    <w:rsid w:val="007C0406"/>
    <w:rsid w:val="007C0F94"/>
    <w:rsid w:val="007C187E"/>
    <w:rsid w:val="007C3A19"/>
    <w:rsid w:val="007C4E24"/>
    <w:rsid w:val="007C5089"/>
    <w:rsid w:val="007C623C"/>
    <w:rsid w:val="007C7F0A"/>
    <w:rsid w:val="007D0165"/>
    <w:rsid w:val="007D26EA"/>
    <w:rsid w:val="007D2C4D"/>
    <w:rsid w:val="007D387A"/>
    <w:rsid w:val="007D4E96"/>
    <w:rsid w:val="007D59A0"/>
    <w:rsid w:val="007D5E99"/>
    <w:rsid w:val="007D6AB5"/>
    <w:rsid w:val="007D717B"/>
    <w:rsid w:val="007D7866"/>
    <w:rsid w:val="007D7D4C"/>
    <w:rsid w:val="007E38B4"/>
    <w:rsid w:val="007E69D0"/>
    <w:rsid w:val="007F3C19"/>
    <w:rsid w:val="007F689E"/>
    <w:rsid w:val="007F6B75"/>
    <w:rsid w:val="007F7734"/>
    <w:rsid w:val="00800F20"/>
    <w:rsid w:val="0080195C"/>
    <w:rsid w:val="00801E83"/>
    <w:rsid w:val="00802803"/>
    <w:rsid w:val="00802E84"/>
    <w:rsid w:val="008037A4"/>
    <w:rsid w:val="00804195"/>
    <w:rsid w:val="00806DCC"/>
    <w:rsid w:val="00810AD9"/>
    <w:rsid w:val="008115D5"/>
    <w:rsid w:val="00811AF3"/>
    <w:rsid w:val="0081277C"/>
    <w:rsid w:val="0081325B"/>
    <w:rsid w:val="00814F28"/>
    <w:rsid w:val="00816821"/>
    <w:rsid w:val="00817BA4"/>
    <w:rsid w:val="00823081"/>
    <w:rsid w:val="00823437"/>
    <w:rsid w:val="0082524B"/>
    <w:rsid w:val="00831908"/>
    <w:rsid w:val="0083243D"/>
    <w:rsid w:val="00835410"/>
    <w:rsid w:val="00837098"/>
    <w:rsid w:val="008414B1"/>
    <w:rsid w:val="00844722"/>
    <w:rsid w:val="008464CD"/>
    <w:rsid w:val="00846F19"/>
    <w:rsid w:val="0085307E"/>
    <w:rsid w:val="0085366F"/>
    <w:rsid w:val="008543C0"/>
    <w:rsid w:val="0085681B"/>
    <w:rsid w:val="00856BC5"/>
    <w:rsid w:val="00861727"/>
    <w:rsid w:val="00861CD4"/>
    <w:rsid w:val="00862B6B"/>
    <w:rsid w:val="0086455A"/>
    <w:rsid w:val="0086472A"/>
    <w:rsid w:val="00865206"/>
    <w:rsid w:val="0086662D"/>
    <w:rsid w:val="00867795"/>
    <w:rsid w:val="008679C3"/>
    <w:rsid w:val="00870E29"/>
    <w:rsid w:val="00870EF7"/>
    <w:rsid w:val="0087259A"/>
    <w:rsid w:val="008741AA"/>
    <w:rsid w:val="00876387"/>
    <w:rsid w:val="00880B70"/>
    <w:rsid w:val="0088253D"/>
    <w:rsid w:val="00883F21"/>
    <w:rsid w:val="00884FE6"/>
    <w:rsid w:val="008852C8"/>
    <w:rsid w:val="00885C53"/>
    <w:rsid w:val="00887B7E"/>
    <w:rsid w:val="00890D4B"/>
    <w:rsid w:val="00892347"/>
    <w:rsid w:val="00894928"/>
    <w:rsid w:val="008964F6"/>
    <w:rsid w:val="00896A3B"/>
    <w:rsid w:val="008973DB"/>
    <w:rsid w:val="008A1913"/>
    <w:rsid w:val="008A2106"/>
    <w:rsid w:val="008A3A10"/>
    <w:rsid w:val="008A519F"/>
    <w:rsid w:val="008A6A5F"/>
    <w:rsid w:val="008B11AB"/>
    <w:rsid w:val="008B1ABB"/>
    <w:rsid w:val="008B25E1"/>
    <w:rsid w:val="008B39AE"/>
    <w:rsid w:val="008B3F47"/>
    <w:rsid w:val="008B5AC9"/>
    <w:rsid w:val="008B5B87"/>
    <w:rsid w:val="008B615A"/>
    <w:rsid w:val="008B619A"/>
    <w:rsid w:val="008B627A"/>
    <w:rsid w:val="008B656B"/>
    <w:rsid w:val="008C1E1A"/>
    <w:rsid w:val="008C31A0"/>
    <w:rsid w:val="008C356E"/>
    <w:rsid w:val="008C3BE1"/>
    <w:rsid w:val="008C4587"/>
    <w:rsid w:val="008C6523"/>
    <w:rsid w:val="008D1697"/>
    <w:rsid w:val="008D3058"/>
    <w:rsid w:val="008D3B0B"/>
    <w:rsid w:val="008D4802"/>
    <w:rsid w:val="008D5CA0"/>
    <w:rsid w:val="008D6FEF"/>
    <w:rsid w:val="008D7D96"/>
    <w:rsid w:val="008E1B1E"/>
    <w:rsid w:val="008E1B34"/>
    <w:rsid w:val="008E2B75"/>
    <w:rsid w:val="008E324A"/>
    <w:rsid w:val="008E3536"/>
    <w:rsid w:val="008F00CF"/>
    <w:rsid w:val="008F16F9"/>
    <w:rsid w:val="008F1A37"/>
    <w:rsid w:val="008F21D0"/>
    <w:rsid w:val="008F3200"/>
    <w:rsid w:val="008F440A"/>
    <w:rsid w:val="008F44EB"/>
    <w:rsid w:val="008F77A4"/>
    <w:rsid w:val="009000FC"/>
    <w:rsid w:val="0090140C"/>
    <w:rsid w:val="009018E9"/>
    <w:rsid w:val="00906566"/>
    <w:rsid w:val="00906AE6"/>
    <w:rsid w:val="00920199"/>
    <w:rsid w:val="009213C4"/>
    <w:rsid w:val="0092236F"/>
    <w:rsid w:val="00923A73"/>
    <w:rsid w:val="009249E4"/>
    <w:rsid w:val="009264BE"/>
    <w:rsid w:val="009269BB"/>
    <w:rsid w:val="009300D0"/>
    <w:rsid w:val="00931C5F"/>
    <w:rsid w:val="0093330E"/>
    <w:rsid w:val="00933A0D"/>
    <w:rsid w:val="0093509D"/>
    <w:rsid w:val="00935169"/>
    <w:rsid w:val="0093561D"/>
    <w:rsid w:val="0093618C"/>
    <w:rsid w:val="0093621C"/>
    <w:rsid w:val="00937DEA"/>
    <w:rsid w:val="00940BD5"/>
    <w:rsid w:val="00942422"/>
    <w:rsid w:val="00944199"/>
    <w:rsid w:val="00947B89"/>
    <w:rsid w:val="00950513"/>
    <w:rsid w:val="00950D3C"/>
    <w:rsid w:val="00954E93"/>
    <w:rsid w:val="00956AD1"/>
    <w:rsid w:val="00960249"/>
    <w:rsid w:val="00960514"/>
    <w:rsid w:val="0096064C"/>
    <w:rsid w:val="00960ABB"/>
    <w:rsid w:val="00962785"/>
    <w:rsid w:val="00964474"/>
    <w:rsid w:val="0096483B"/>
    <w:rsid w:val="009663EA"/>
    <w:rsid w:val="0096702A"/>
    <w:rsid w:val="009670C6"/>
    <w:rsid w:val="009678EC"/>
    <w:rsid w:val="00967B8A"/>
    <w:rsid w:val="00967EA1"/>
    <w:rsid w:val="00971BEC"/>
    <w:rsid w:val="00971E4E"/>
    <w:rsid w:val="00981FB2"/>
    <w:rsid w:val="00992A90"/>
    <w:rsid w:val="009947E2"/>
    <w:rsid w:val="00995319"/>
    <w:rsid w:val="009A004E"/>
    <w:rsid w:val="009A0274"/>
    <w:rsid w:val="009A3825"/>
    <w:rsid w:val="009A6DF5"/>
    <w:rsid w:val="009B10F7"/>
    <w:rsid w:val="009B24B7"/>
    <w:rsid w:val="009B2D17"/>
    <w:rsid w:val="009B3158"/>
    <w:rsid w:val="009B4150"/>
    <w:rsid w:val="009B6202"/>
    <w:rsid w:val="009B6A96"/>
    <w:rsid w:val="009C2075"/>
    <w:rsid w:val="009C4E03"/>
    <w:rsid w:val="009C5055"/>
    <w:rsid w:val="009C5176"/>
    <w:rsid w:val="009C54C4"/>
    <w:rsid w:val="009C5E45"/>
    <w:rsid w:val="009D0DBC"/>
    <w:rsid w:val="009D2C76"/>
    <w:rsid w:val="009D3D98"/>
    <w:rsid w:val="009D3E7A"/>
    <w:rsid w:val="009D56EB"/>
    <w:rsid w:val="009D6479"/>
    <w:rsid w:val="009D7666"/>
    <w:rsid w:val="009D7F01"/>
    <w:rsid w:val="009E00E4"/>
    <w:rsid w:val="009E14AB"/>
    <w:rsid w:val="009E217E"/>
    <w:rsid w:val="009E342F"/>
    <w:rsid w:val="009F09A5"/>
    <w:rsid w:val="009F0D59"/>
    <w:rsid w:val="009F2B93"/>
    <w:rsid w:val="009F5765"/>
    <w:rsid w:val="009F6EF1"/>
    <w:rsid w:val="00A00BD1"/>
    <w:rsid w:val="00A00CDB"/>
    <w:rsid w:val="00A03CC4"/>
    <w:rsid w:val="00A03F06"/>
    <w:rsid w:val="00A0409C"/>
    <w:rsid w:val="00A06F30"/>
    <w:rsid w:val="00A113E0"/>
    <w:rsid w:val="00A12E12"/>
    <w:rsid w:val="00A13DD0"/>
    <w:rsid w:val="00A149AC"/>
    <w:rsid w:val="00A14FAE"/>
    <w:rsid w:val="00A150AB"/>
    <w:rsid w:val="00A17A04"/>
    <w:rsid w:val="00A228C4"/>
    <w:rsid w:val="00A22911"/>
    <w:rsid w:val="00A23FA5"/>
    <w:rsid w:val="00A257E4"/>
    <w:rsid w:val="00A300F7"/>
    <w:rsid w:val="00A3071B"/>
    <w:rsid w:val="00A30783"/>
    <w:rsid w:val="00A31144"/>
    <w:rsid w:val="00A331A0"/>
    <w:rsid w:val="00A33754"/>
    <w:rsid w:val="00A33D2F"/>
    <w:rsid w:val="00A34A60"/>
    <w:rsid w:val="00A34DBA"/>
    <w:rsid w:val="00A359C9"/>
    <w:rsid w:val="00A366C5"/>
    <w:rsid w:val="00A3670D"/>
    <w:rsid w:val="00A36A3F"/>
    <w:rsid w:val="00A40DAB"/>
    <w:rsid w:val="00A424C0"/>
    <w:rsid w:val="00A42676"/>
    <w:rsid w:val="00A42D2D"/>
    <w:rsid w:val="00A43375"/>
    <w:rsid w:val="00A43383"/>
    <w:rsid w:val="00A44475"/>
    <w:rsid w:val="00A509D2"/>
    <w:rsid w:val="00A50BD7"/>
    <w:rsid w:val="00A52E3C"/>
    <w:rsid w:val="00A53EF6"/>
    <w:rsid w:val="00A5495C"/>
    <w:rsid w:val="00A549BD"/>
    <w:rsid w:val="00A5504C"/>
    <w:rsid w:val="00A55A3C"/>
    <w:rsid w:val="00A62D45"/>
    <w:rsid w:val="00A62E04"/>
    <w:rsid w:val="00A63008"/>
    <w:rsid w:val="00A63009"/>
    <w:rsid w:val="00A6343A"/>
    <w:rsid w:val="00A654C4"/>
    <w:rsid w:val="00A65B5E"/>
    <w:rsid w:val="00A65E7B"/>
    <w:rsid w:val="00A67C8F"/>
    <w:rsid w:val="00A70B70"/>
    <w:rsid w:val="00A71A90"/>
    <w:rsid w:val="00A741D8"/>
    <w:rsid w:val="00A74259"/>
    <w:rsid w:val="00A7436A"/>
    <w:rsid w:val="00A754B3"/>
    <w:rsid w:val="00A76355"/>
    <w:rsid w:val="00A7788C"/>
    <w:rsid w:val="00A80A63"/>
    <w:rsid w:val="00A80BE4"/>
    <w:rsid w:val="00A82034"/>
    <w:rsid w:val="00A8350D"/>
    <w:rsid w:val="00A8474A"/>
    <w:rsid w:val="00A85080"/>
    <w:rsid w:val="00A874F8"/>
    <w:rsid w:val="00A87966"/>
    <w:rsid w:val="00A879E8"/>
    <w:rsid w:val="00A87D6C"/>
    <w:rsid w:val="00A91FE4"/>
    <w:rsid w:val="00A94F40"/>
    <w:rsid w:val="00A94F6F"/>
    <w:rsid w:val="00AA05E2"/>
    <w:rsid w:val="00AA09F3"/>
    <w:rsid w:val="00AA1681"/>
    <w:rsid w:val="00AA323B"/>
    <w:rsid w:val="00AA3252"/>
    <w:rsid w:val="00AA44D3"/>
    <w:rsid w:val="00AA556F"/>
    <w:rsid w:val="00AA63DF"/>
    <w:rsid w:val="00AA64B7"/>
    <w:rsid w:val="00AB0856"/>
    <w:rsid w:val="00AB0AF0"/>
    <w:rsid w:val="00AB20C9"/>
    <w:rsid w:val="00AB4B23"/>
    <w:rsid w:val="00AB5D98"/>
    <w:rsid w:val="00AB6275"/>
    <w:rsid w:val="00AB7551"/>
    <w:rsid w:val="00AC527A"/>
    <w:rsid w:val="00AC7643"/>
    <w:rsid w:val="00AD0ABE"/>
    <w:rsid w:val="00AD178C"/>
    <w:rsid w:val="00AD3112"/>
    <w:rsid w:val="00AD329C"/>
    <w:rsid w:val="00AD57C7"/>
    <w:rsid w:val="00AD6423"/>
    <w:rsid w:val="00AD699B"/>
    <w:rsid w:val="00AE0A5F"/>
    <w:rsid w:val="00AE0FD3"/>
    <w:rsid w:val="00AE3210"/>
    <w:rsid w:val="00AE526E"/>
    <w:rsid w:val="00AE5E42"/>
    <w:rsid w:val="00AE7082"/>
    <w:rsid w:val="00AF0C94"/>
    <w:rsid w:val="00AF5606"/>
    <w:rsid w:val="00AF6402"/>
    <w:rsid w:val="00AF77FD"/>
    <w:rsid w:val="00AF7CD1"/>
    <w:rsid w:val="00B00FB8"/>
    <w:rsid w:val="00B02DB2"/>
    <w:rsid w:val="00B03EDA"/>
    <w:rsid w:val="00B04440"/>
    <w:rsid w:val="00B04C73"/>
    <w:rsid w:val="00B05D5B"/>
    <w:rsid w:val="00B05DE3"/>
    <w:rsid w:val="00B063A6"/>
    <w:rsid w:val="00B11F4A"/>
    <w:rsid w:val="00B120EA"/>
    <w:rsid w:val="00B15606"/>
    <w:rsid w:val="00B1572D"/>
    <w:rsid w:val="00B17578"/>
    <w:rsid w:val="00B179F7"/>
    <w:rsid w:val="00B20945"/>
    <w:rsid w:val="00B20DAC"/>
    <w:rsid w:val="00B220FF"/>
    <w:rsid w:val="00B223A0"/>
    <w:rsid w:val="00B22F9E"/>
    <w:rsid w:val="00B26A1F"/>
    <w:rsid w:val="00B2703E"/>
    <w:rsid w:val="00B30BF6"/>
    <w:rsid w:val="00B31F6A"/>
    <w:rsid w:val="00B320DF"/>
    <w:rsid w:val="00B36156"/>
    <w:rsid w:val="00B37613"/>
    <w:rsid w:val="00B37697"/>
    <w:rsid w:val="00B403DE"/>
    <w:rsid w:val="00B4154C"/>
    <w:rsid w:val="00B430F3"/>
    <w:rsid w:val="00B4313F"/>
    <w:rsid w:val="00B4388A"/>
    <w:rsid w:val="00B50DAF"/>
    <w:rsid w:val="00B50E4A"/>
    <w:rsid w:val="00B51627"/>
    <w:rsid w:val="00B547AB"/>
    <w:rsid w:val="00B576DA"/>
    <w:rsid w:val="00B6058C"/>
    <w:rsid w:val="00B60BCB"/>
    <w:rsid w:val="00B60E17"/>
    <w:rsid w:val="00B61D8F"/>
    <w:rsid w:val="00B62A05"/>
    <w:rsid w:val="00B6328E"/>
    <w:rsid w:val="00B63605"/>
    <w:rsid w:val="00B637D5"/>
    <w:rsid w:val="00B64615"/>
    <w:rsid w:val="00B649C5"/>
    <w:rsid w:val="00B64DCB"/>
    <w:rsid w:val="00B6516E"/>
    <w:rsid w:val="00B65D46"/>
    <w:rsid w:val="00B66396"/>
    <w:rsid w:val="00B663F0"/>
    <w:rsid w:val="00B71276"/>
    <w:rsid w:val="00B71835"/>
    <w:rsid w:val="00B728E0"/>
    <w:rsid w:val="00B72BE8"/>
    <w:rsid w:val="00B73BE8"/>
    <w:rsid w:val="00B74334"/>
    <w:rsid w:val="00B74684"/>
    <w:rsid w:val="00B754F6"/>
    <w:rsid w:val="00B774B3"/>
    <w:rsid w:val="00B77C04"/>
    <w:rsid w:val="00B812DB"/>
    <w:rsid w:val="00B81612"/>
    <w:rsid w:val="00B839B8"/>
    <w:rsid w:val="00B84562"/>
    <w:rsid w:val="00B84647"/>
    <w:rsid w:val="00B85B5A"/>
    <w:rsid w:val="00B8652A"/>
    <w:rsid w:val="00B865D7"/>
    <w:rsid w:val="00B86A99"/>
    <w:rsid w:val="00B90560"/>
    <w:rsid w:val="00B90A04"/>
    <w:rsid w:val="00B90FC4"/>
    <w:rsid w:val="00B91A04"/>
    <w:rsid w:val="00B92601"/>
    <w:rsid w:val="00B93041"/>
    <w:rsid w:val="00B95216"/>
    <w:rsid w:val="00B95F05"/>
    <w:rsid w:val="00B966CC"/>
    <w:rsid w:val="00B97EB3"/>
    <w:rsid w:val="00BA45BB"/>
    <w:rsid w:val="00BA4E8A"/>
    <w:rsid w:val="00BA4F3B"/>
    <w:rsid w:val="00BA61A7"/>
    <w:rsid w:val="00BA62C5"/>
    <w:rsid w:val="00BA64A6"/>
    <w:rsid w:val="00BA715B"/>
    <w:rsid w:val="00BA7C03"/>
    <w:rsid w:val="00BA7DAD"/>
    <w:rsid w:val="00BB131D"/>
    <w:rsid w:val="00BB2056"/>
    <w:rsid w:val="00BB342E"/>
    <w:rsid w:val="00BB61A2"/>
    <w:rsid w:val="00BB7027"/>
    <w:rsid w:val="00BC0AEE"/>
    <w:rsid w:val="00BC13EC"/>
    <w:rsid w:val="00BC21F1"/>
    <w:rsid w:val="00BC3252"/>
    <w:rsid w:val="00BC3BA0"/>
    <w:rsid w:val="00BC640A"/>
    <w:rsid w:val="00BC6A13"/>
    <w:rsid w:val="00BD018A"/>
    <w:rsid w:val="00BD240A"/>
    <w:rsid w:val="00BD2481"/>
    <w:rsid w:val="00BD5E5E"/>
    <w:rsid w:val="00BD6FC9"/>
    <w:rsid w:val="00BD7D60"/>
    <w:rsid w:val="00BE02B0"/>
    <w:rsid w:val="00BE0972"/>
    <w:rsid w:val="00BE1AD6"/>
    <w:rsid w:val="00BE1E78"/>
    <w:rsid w:val="00BE2591"/>
    <w:rsid w:val="00BE2749"/>
    <w:rsid w:val="00BE4A68"/>
    <w:rsid w:val="00BE5E49"/>
    <w:rsid w:val="00BE67F7"/>
    <w:rsid w:val="00BE6939"/>
    <w:rsid w:val="00BF12EF"/>
    <w:rsid w:val="00BF32BB"/>
    <w:rsid w:val="00BF4108"/>
    <w:rsid w:val="00BF52B7"/>
    <w:rsid w:val="00C01FEB"/>
    <w:rsid w:val="00C03648"/>
    <w:rsid w:val="00C03D02"/>
    <w:rsid w:val="00C04205"/>
    <w:rsid w:val="00C04D39"/>
    <w:rsid w:val="00C06077"/>
    <w:rsid w:val="00C06B8B"/>
    <w:rsid w:val="00C102BE"/>
    <w:rsid w:val="00C117BE"/>
    <w:rsid w:val="00C11D98"/>
    <w:rsid w:val="00C16B37"/>
    <w:rsid w:val="00C2058B"/>
    <w:rsid w:val="00C22323"/>
    <w:rsid w:val="00C2311C"/>
    <w:rsid w:val="00C24260"/>
    <w:rsid w:val="00C243B9"/>
    <w:rsid w:val="00C258E6"/>
    <w:rsid w:val="00C264AB"/>
    <w:rsid w:val="00C2798F"/>
    <w:rsid w:val="00C323F3"/>
    <w:rsid w:val="00C33016"/>
    <w:rsid w:val="00C33446"/>
    <w:rsid w:val="00C3554E"/>
    <w:rsid w:val="00C35598"/>
    <w:rsid w:val="00C357E8"/>
    <w:rsid w:val="00C35DF8"/>
    <w:rsid w:val="00C35F94"/>
    <w:rsid w:val="00C361A0"/>
    <w:rsid w:val="00C364FA"/>
    <w:rsid w:val="00C37EC4"/>
    <w:rsid w:val="00C40F3D"/>
    <w:rsid w:val="00C42AED"/>
    <w:rsid w:val="00C45618"/>
    <w:rsid w:val="00C46530"/>
    <w:rsid w:val="00C549FE"/>
    <w:rsid w:val="00C55BCD"/>
    <w:rsid w:val="00C55FB2"/>
    <w:rsid w:val="00C577D0"/>
    <w:rsid w:val="00C61194"/>
    <w:rsid w:val="00C61D30"/>
    <w:rsid w:val="00C6265D"/>
    <w:rsid w:val="00C63368"/>
    <w:rsid w:val="00C63A80"/>
    <w:rsid w:val="00C63CD0"/>
    <w:rsid w:val="00C649A8"/>
    <w:rsid w:val="00C6529A"/>
    <w:rsid w:val="00C6605D"/>
    <w:rsid w:val="00C66F21"/>
    <w:rsid w:val="00C679CB"/>
    <w:rsid w:val="00C67CA4"/>
    <w:rsid w:val="00C67D46"/>
    <w:rsid w:val="00C70312"/>
    <w:rsid w:val="00C70D6B"/>
    <w:rsid w:val="00C70F5C"/>
    <w:rsid w:val="00C720AB"/>
    <w:rsid w:val="00C72436"/>
    <w:rsid w:val="00C7260C"/>
    <w:rsid w:val="00C73607"/>
    <w:rsid w:val="00C73AA3"/>
    <w:rsid w:val="00C80C44"/>
    <w:rsid w:val="00C81026"/>
    <w:rsid w:val="00C819F8"/>
    <w:rsid w:val="00C81AA9"/>
    <w:rsid w:val="00C82268"/>
    <w:rsid w:val="00C84BDB"/>
    <w:rsid w:val="00C85864"/>
    <w:rsid w:val="00C90337"/>
    <w:rsid w:val="00C9048E"/>
    <w:rsid w:val="00C910B0"/>
    <w:rsid w:val="00C95CE9"/>
    <w:rsid w:val="00CA02B6"/>
    <w:rsid w:val="00CA041E"/>
    <w:rsid w:val="00CA0E40"/>
    <w:rsid w:val="00CA1C2B"/>
    <w:rsid w:val="00CA2E32"/>
    <w:rsid w:val="00CA628D"/>
    <w:rsid w:val="00CA6F99"/>
    <w:rsid w:val="00CA7DB1"/>
    <w:rsid w:val="00CB0CC3"/>
    <w:rsid w:val="00CB198F"/>
    <w:rsid w:val="00CB1E66"/>
    <w:rsid w:val="00CB7141"/>
    <w:rsid w:val="00CB7CA7"/>
    <w:rsid w:val="00CC0B42"/>
    <w:rsid w:val="00CC0BD2"/>
    <w:rsid w:val="00CC0E9A"/>
    <w:rsid w:val="00CC1118"/>
    <w:rsid w:val="00CC1691"/>
    <w:rsid w:val="00CC375A"/>
    <w:rsid w:val="00CC4023"/>
    <w:rsid w:val="00CC40D4"/>
    <w:rsid w:val="00CC4BFB"/>
    <w:rsid w:val="00CC5021"/>
    <w:rsid w:val="00CC5D8C"/>
    <w:rsid w:val="00CC651E"/>
    <w:rsid w:val="00CC6A52"/>
    <w:rsid w:val="00CC6B30"/>
    <w:rsid w:val="00CC6D93"/>
    <w:rsid w:val="00CC7C2E"/>
    <w:rsid w:val="00CD11A3"/>
    <w:rsid w:val="00CD1880"/>
    <w:rsid w:val="00CD18A9"/>
    <w:rsid w:val="00CD1E97"/>
    <w:rsid w:val="00CD2C82"/>
    <w:rsid w:val="00CD3EFC"/>
    <w:rsid w:val="00CD6097"/>
    <w:rsid w:val="00CE0F3E"/>
    <w:rsid w:val="00CE1A8E"/>
    <w:rsid w:val="00CE4430"/>
    <w:rsid w:val="00CE5702"/>
    <w:rsid w:val="00CE59F3"/>
    <w:rsid w:val="00CF1442"/>
    <w:rsid w:val="00CF417B"/>
    <w:rsid w:val="00CF48EE"/>
    <w:rsid w:val="00CF6A36"/>
    <w:rsid w:val="00D01C54"/>
    <w:rsid w:val="00D01E8B"/>
    <w:rsid w:val="00D022A4"/>
    <w:rsid w:val="00D051F3"/>
    <w:rsid w:val="00D060CD"/>
    <w:rsid w:val="00D079C6"/>
    <w:rsid w:val="00D10BB3"/>
    <w:rsid w:val="00D1469E"/>
    <w:rsid w:val="00D15B8E"/>
    <w:rsid w:val="00D163EF"/>
    <w:rsid w:val="00D16800"/>
    <w:rsid w:val="00D17989"/>
    <w:rsid w:val="00D21ABA"/>
    <w:rsid w:val="00D22B3E"/>
    <w:rsid w:val="00D23B2A"/>
    <w:rsid w:val="00D26024"/>
    <w:rsid w:val="00D31F81"/>
    <w:rsid w:val="00D32B63"/>
    <w:rsid w:val="00D33021"/>
    <w:rsid w:val="00D35836"/>
    <w:rsid w:val="00D36714"/>
    <w:rsid w:val="00D37690"/>
    <w:rsid w:val="00D4190D"/>
    <w:rsid w:val="00D42BBD"/>
    <w:rsid w:val="00D43E1F"/>
    <w:rsid w:val="00D43EFF"/>
    <w:rsid w:val="00D44571"/>
    <w:rsid w:val="00D459B1"/>
    <w:rsid w:val="00D4719B"/>
    <w:rsid w:val="00D472F6"/>
    <w:rsid w:val="00D52D96"/>
    <w:rsid w:val="00D52F6A"/>
    <w:rsid w:val="00D54C47"/>
    <w:rsid w:val="00D55494"/>
    <w:rsid w:val="00D567D6"/>
    <w:rsid w:val="00D571CB"/>
    <w:rsid w:val="00D576C7"/>
    <w:rsid w:val="00D603FD"/>
    <w:rsid w:val="00D61175"/>
    <w:rsid w:val="00D61CFE"/>
    <w:rsid w:val="00D62200"/>
    <w:rsid w:val="00D62E69"/>
    <w:rsid w:val="00D63D21"/>
    <w:rsid w:val="00D645C1"/>
    <w:rsid w:val="00D65560"/>
    <w:rsid w:val="00D657DD"/>
    <w:rsid w:val="00D66DF0"/>
    <w:rsid w:val="00D70E2C"/>
    <w:rsid w:val="00D717A9"/>
    <w:rsid w:val="00D754DD"/>
    <w:rsid w:val="00D75C67"/>
    <w:rsid w:val="00D809AD"/>
    <w:rsid w:val="00D819D4"/>
    <w:rsid w:val="00D81FA4"/>
    <w:rsid w:val="00D85CEF"/>
    <w:rsid w:val="00D8698C"/>
    <w:rsid w:val="00D908D4"/>
    <w:rsid w:val="00D90A63"/>
    <w:rsid w:val="00D90F0C"/>
    <w:rsid w:val="00D92A82"/>
    <w:rsid w:val="00D96878"/>
    <w:rsid w:val="00D978E2"/>
    <w:rsid w:val="00DA03B4"/>
    <w:rsid w:val="00DA4AF4"/>
    <w:rsid w:val="00DA6496"/>
    <w:rsid w:val="00DA71B6"/>
    <w:rsid w:val="00DA7827"/>
    <w:rsid w:val="00DB4C3B"/>
    <w:rsid w:val="00DB65A9"/>
    <w:rsid w:val="00DC055D"/>
    <w:rsid w:val="00DC273A"/>
    <w:rsid w:val="00DC2E4A"/>
    <w:rsid w:val="00DC4468"/>
    <w:rsid w:val="00DC47C1"/>
    <w:rsid w:val="00DC47F3"/>
    <w:rsid w:val="00DC7896"/>
    <w:rsid w:val="00DD0354"/>
    <w:rsid w:val="00DD29B8"/>
    <w:rsid w:val="00DD2FC2"/>
    <w:rsid w:val="00DD3226"/>
    <w:rsid w:val="00DD3654"/>
    <w:rsid w:val="00DD4D2A"/>
    <w:rsid w:val="00DD5100"/>
    <w:rsid w:val="00DD5B70"/>
    <w:rsid w:val="00DD5B90"/>
    <w:rsid w:val="00DD7A3C"/>
    <w:rsid w:val="00DE0C6A"/>
    <w:rsid w:val="00DE0F41"/>
    <w:rsid w:val="00DE2464"/>
    <w:rsid w:val="00DE24AC"/>
    <w:rsid w:val="00DE2A27"/>
    <w:rsid w:val="00DE3882"/>
    <w:rsid w:val="00DE39A6"/>
    <w:rsid w:val="00DF024B"/>
    <w:rsid w:val="00DF0935"/>
    <w:rsid w:val="00DF3143"/>
    <w:rsid w:val="00DF37CC"/>
    <w:rsid w:val="00DF4C74"/>
    <w:rsid w:val="00DF53FB"/>
    <w:rsid w:val="00DF54D8"/>
    <w:rsid w:val="00DF63AC"/>
    <w:rsid w:val="00DF6C62"/>
    <w:rsid w:val="00E00242"/>
    <w:rsid w:val="00E009C6"/>
    <w:rsid w:val="00E03D50"/>
    <w:rsid w:val="00E03F71"/>
    <w:rsid w:val="00E055CE"/>
    <w:rsid w:val="00E07250"/>
    <w:rsid w:val="00E1005B"/>
    <w:rsid w:val="00E1006C"/>
    <w:rsid w:val="00E1055C"/>
    <w:rsid w:val="00E114CC"/>
    <w:rsid w:val="00E13721"/>
    <w:rsid w:val="00E14396"/>
    <w:rsid w:val="00E15860"/>
    <w:rsid w:val="00E162D6"/>
    <w:rsid w:val="00E16551"/>
    <w:rsid w:val="00E17B1B"/>
    <w:rsid w:val="00E20A2E"/>
    <w:rsid w:val="00E20AFC"/>
    <w:rsid w:val="00E211A3"/>
    <w:rsid w:val="00E21ED8"/>
    <w:rsid w:val="00E23798"/>
    <w:rsid w:val="00E25831"/>
    <w:rsid w:val="00E25DD8"/>
    <w:rsid w:val="00E26305"/>
    <w:rsid w:val="00E2733B"/>
    <w:rsid w:val="00E276D5"/>
    <w:rsid w:val="00E303F6"/>
    <w:rsid w:val="00E30946"/>
    <w:rsid w:val="00E33821"/>
    <w:rsid w:val="00E35478"/>
    <w:rsid w:val="00E35599"/>
    <w:rsid w:val="00E37F07"/>
    <w:rsid w:val="00E4012C"/>
    <w:rsid w:val="00E416DD"/>
    <w:rsid w:val="00E4188D"/>
    <w:rsid w:val="00E42862"/>
    <w:rsid w:val="00E44AD1"/>
    <w:rsid w:val="00E45078"/>
    <w:rsid w:val="00E45D05"/>
    <w:rsid w:val="00E46C11"/>
    <w:rsid w:val="00E47560"/>
    <w:rsid w:val="00E50365"/>
    <w:rsid w:val="00E50A57"/>
    <w:rsid w:val="00E55802"/>
    <w:rsid w:val="00E628BB"/>
    <w:rsid w:val="00E629CE"/>
    <w:rsid w:val="00E635B9"/>
    <w:rsid w:val="00E6381F"/>
    <w:rsid w:val="00E65442"/>
    <w:rsid w:val="00E66581"/>
    <w:rsid w:val="00E702A1"/>
    <w:rsid w:val="00E711B2"/>
    <w:rsid w:val="00E82F2E"/>
    <w:rsid w:val="00E83555"/>
    <w:rsid w:val="00E83CD5"/>
    <w:rsid w:val="00E84D38"/>
    <w:rsid w:val="00E8586C"/>
    <w:rsid w:val="00E85895"/>
    <w:rsid w:val="00E91FC5"/>
    <w:rsid w:val="00E91FF7"/>
    <w:rsid w:val="00E9319F"/>
    <w:rsid w:val="00E94E8D"/>
    <w:rsid w:val="00E9551E"/>
    <w:rsid w:val="00E967F6"/>
    <w:rsid w:val="00EA0832"/>
    <w:rsid w:val="00EA109C"/>
    <w:rsid w:val="00EA1422"/>
    <w:rsid w:val="00EA1E9C"/>
    <w:rsid w:val="00EA5268"/>
    <w:rsid w:val="00EA68CA"/>
    <w:rsid w:val="00EA7078"/>
    <w:rsid w:val="00EB018C"/>
    <w:rsid w:val="00EB0265"/>
    <w:rsid w:val="00EB22F3"/>
    <w:rsid w:val="00EB2BD0"/>
    <w:rsid w:val="00EB44A1"/>
    <w:rsid w:val="00EB4B40"/>
    <w:rsid w:val="00EB5E06"/>
    <w:rsid w:val="00EC05F9"/>
    <w:rsid w:val="00EC14AA"/>
    <w:rsid w:val="00EC32CC"/>
    <w:rsid w:val="00EC6D60"/>
    <w:rsid w:val="00EC72B2"/>
    <w:rsid w:val="00EC7FD8"/>
    <w:rsid w:val="00ED0D7D"/>
    <w:rsid w:val="00ED111A"/>
    <w:rsid w:val="00ED3C5C"/>
    <w:rsid w:val="00EE1DEB"/>
    <w:rsid w:val="00EE1FF9"/>
    <w:rsid w:val="00EE420A"/>
    <w:rsid w:val="00EE531A"/>
    <w:rsid w:val="00EE72D0"/>
    <w:rsid w:val="00EE7518"/>
    <w:rsid w:val="00EE7E31"/>
    <w:rsid w:val="00EF0FCC"/>
    <w:rsid w:val="00EF1702"/>
    <w:rsid w:val="00EF244A"/>
    <w:rsid w:val="00EF2B5A"/>
    <w:rsid w:val="00EF32E9"/>
    <w:rsid w:val="00EF3E5B"/>
    <w:rsid w:val="00EF3E85"/>
    <w:rsid w:val="00EF40DA"/>
    <w:rsid w:val="00EF4D5C"/>
    <w:rsid w:val="00EF5037"/>
    <w:rsid w:val="00F01D9C"/>
    <w:rsid w:val="00F02780"/>
    <w:rsid w:val="00F044D0"/>
    <w:rsid w:val="00F0591C"/>
    <w:rsid w:val="00F07337"/>
    <w:rsid w:val="00F073BF"/>
    <w:rsid w:val="00F1062F"/>
    <w:rsid w:val="00F11E40"/>
    <w:rsid w:val="00F12B51"/>
    <w:rsid w:val="00F13024"/>
    <w:rsid w:val="00F158BA"/>
    <w:rsid w:val="00F166CA"/>
    <w:rsid w:val="00F22C91"/>
    <w:rsid w:val="00F2561F"/>
    <w:rsid w:val="00F25AC1"/>
    <w:rsid w:val="00F263F5"/>
    <w:rsid w:val="00F27D18"/>
    <w:rsid w:val="00F31391"/>
    <w:rsid w:val="00F31D9B"/>
    <w:rsid w:val="00F3236E"/>
    <w:rsid w:val="00F325CF"/>
    <w:rsid w:val="00F32AAE"/>
    <w:rsid w:val="00F352AC"/>
    <w:rsid w:val="00F406E7"/>
    <w:rsid w:val="00F4128D"/>
    <w:rsid w:val="00F41E98"/>
    <w:rsid w:val="00F423A4"/>
    <w:rsid w:val="00F42705"/>
    <w:rsid w:val="00F42E4E"/>
    <w:rsid w:val="00F441B3"/>
    <w:rsid w:val="00F45D66"/>
    <w:rsid w:val="00F46B41"/>
    <w:rsid w:val="00F47134"/>
    <w:rsid w:val="00F47C1A"/>
    <w:rsid w:val="00F5189A"/>
    <w:rsid w:val="00F5236D"/>
    <w:rsid w:val="00F5485D"/>
    <w:rsid w:val="00F54FDB"/>
    <w:rsid w:val="00F55402"/>
    <w:rsid w:val="00F604FB"/>
    <w:rsid w:val="00F64A2F"/>
    <w:rsid w:val="00F64BE2"/>
    <w:rsid w:val="00F66777"/>
    <w:rsid w:val="00F66A71"/>
    <w:rsid w:val="00F70970"/>
    <w:rsid w:val="00F70E33"/>
    <w:rsid w:val="00F710D4"/>
    <w:rsid w:val="00F72875"/>
    <w:rsid w:val="00F735FF"/>
    <w:rsid w:val="00F73CF6"/>
    <w:rsid w:val="00F74D5D"/>
    <w:rsid w:val="00F74EC6"/>
    <w:rsid w:val="00F7512F"/>
    <w:rsid w:val="00F76AA7"/>
    <w:rsid w:val="00F77A5B"/>
    <w:rsid w:val="00F80573"/>
    <w:rsid w:val="00F80AD5"/>
    <w:rsid w:val="00F85021"/>
    <w:rsid w:val="00F8508A"/>
    <w:rsid w:val="00F85BFF"/>
    <w:rsid w:val="00F87BCF"/>
    <w:rsid w:val="00F90C41"/>
    <w:rsid w:val="00F94116"/>
    <w:rsid w:val="00F948A1"/>
    <w:rsid w:val="00FA019A"/>
    <w:rsid w:val="00FA05F8"/>
    <w:rsid w:val="00FA1BCD"/>
    <w:rsid w:val="00FA1CD6"/>
    <w:rsid w:val="00FA3BC1"/>
    <w:rsid w:val="00FA421F"/>
    <w:rsid w:val="00FA776B"/>
    <w:rsid w:val="00FB11F2"/>
    <w:rsid w:val="00FB1286"/>
    <w:rsid w:val="00FB34F1"/>
    <w:rsid w:val="00FB43B5"/>
    <w:rsid w:val="00FB4A82"/>
    <w:rsid w:val="00FB52D8"/>
    <w:rsid w:val="00FB7745"/>
    <w:rsid w:val="00FC1AA6"/>
    <w:rsid w:val="00FC343C"/>
    <w:rsid w:val="00FC3B0F"/>
    <w:rsid w:val="00FC639B"/>
    <w:rsid w:val="00FC7E19"/>
    <w:rsid w:val="00FD0583"/>
    <w:rsid w:val="00FD2AC6"/>
    <w:rsid w:val="00FD35E3"/>
    <w:rsid w:val="00FD3B35"/>
    <w:rsid w:val="00FD3F93"/>
    <w:rsid w:val="00FD57DD"/>
    <w:rsid w:val="00FD66FC"/>
    <w:rsid w:val="00FD72E7"/>
    <w:rsid w:val="00FD754E"/>
    <w:rsid w:val="00FE1D36"/>
    <w:rsid w:val="00FE2638"/>
    <w:rsid w:val="00FE3AE9"/>
    <w:rsid w:val="00FE3FF7"/>
    <w:rsid w:val="00FE4794"/>
    <w:rsid w:val="00FE4C82"/>
    <w:rsid w:val="00FE4EED"/>
    <w:rsid w:val="00FE6E73"/>
    <w:rsid w:val="00FE797F"/>
    <w:rsid w:val="00FF1019"/>
    <w:rsid w:val="00FF1B33"/>
    <w:rsid w:val="00FF1CF1"/>
    <w:rsid w:val="00FF4335"/>
    <w:rsid w:val="00FF64CB"/>
    <w:rsid w:val="00FF7E59"/>
    <w:rsid w:val="099F24BD"/>
    <w:rsid w:val="4E592EAA"/>
    <w:rsid w:val="5862E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39037"/>
  <w15:docId w15:val="{BB64DA24-E498-4A75-9D19-E2F27493B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94E8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2C9"/>
    <w:pPr>
      <w:tabs>
        <w:tab w:val="center" w:pos="4513"/>
        <w:tab w:val="right" w:pos="9026"/>
      </w:tabs>
    </w:pPr>
  </w:style>
  <w:style w:type="character" w:customStyle="1" w:styleId="HeaderChar">
    <w:name w:val="Header Char"/>
    <w:basedOn w:val="DefaultParagraphFont"/>
    <w:link w:val="Header"/>
    <w:uiPriority w:val="99"/>
    <w:rsid w:val="007A62C9"/>
  </w:style>
  <w:style w:type="paragraph" w:styleId="Footer">
    <w:name w:val="footer"/>
    <w:basedOn w:val="Normal"/>
    <w:link w:val="FooterChar"/>
    <w:uiPriority w:val="99"/>
    <w:unhideWhenUsed/>
    <w:rsid w:val="007A62C9"/>
    <w:pPr>
      <w:tabs>
        <w:tab w:val="center" w:pos="4513"/>
        <w:tab w:val="right" w:pos="9026"/>
      </w:tabs>
    </w:pPr>
  </w:style>
  <w:style w:type="character" w:customStyle="1" w:styleId="FooterChar">
    <w:name w:val="Footer Char"/>
    <w:basedOn w:val="DefaultParagraphFont"/>
    <w:link w:val="Footer"/>
    <w:uiPriority w:val="99"/>
    <w:rsid w:val="007A62C9"/>
  </w:style>
  <w:style w:type="paragraph" w:styleId="BalloonText">
    <w:name w:val="Balloon Text"/>
    <w:basedOn w:val="Normal"/>
    <w:link w:val="BalloonTextChar"/>
    <w:uiPriority w:val="99"/>
    <w:semiHidden/>
    <w:unhideWhenUsed/>
    <w:rsid w:val="00896A3B"/>
    <w:rPr>
      <w:rFonts w:ascii="Tahoma" w:hAnsi="Tahoma" w:cs="Tahoma"/>
      <w:sz w:val="16"/>
      <w:szCs w:val="16"/>
    </w:rPr>
  </w:style>
  <w:style w:type="character" w:customStyle="1" w:styleId="BalloonTextChar">
    <w:name w:val="Balloon Text Char"/>
    <w:basedOn w:val="DefaultParagraphFont"/>
    <w:link w:val="BalloonText"/>
    <w:uiPriority w:val="99"/>
    <w:semiHidden/>
    <w:rsid w:val="00896A3B"/>
    <w:rPr>
      <w:rFonts w:ascii="Tahoma" w:hAnsi="Tahoma" w:cs="Tahoma"/>
      <w:sz w:val="16"/>
      <w:szCs w:val="16"/>
    </w:rPr>
  </w:style>
  <w:style w:type="character" w:styleId="Hyperlink">
    <w:name w:val="Hyperlink"/>
    <w:basedOn w:val="DefaultParagraphFont"/>
    <w:uiPriority w:val="99"/>
    <w:unhideWhenUsed/>
    <w:rsid w:val="002F4A73"/>
    <w:rPr>
      <w:color w:val="0563C1" w:themeColor="hyperlink"/>
      <w:u w:val="single"/>
    </w:rPr>
  </w:style>
  <w:style w:type="character" w:customStyle="1" w:styleId="UnresolvedMention1">
    <w:name w:val="Unresolved Mention1"/>
    <w:basedOn w:val="DefaultParagraphFont"/>
    <w:uiPriority w:val="99"/>
    <w:semiHidden/>
    <w:unhideWhenUsed/>
    <w:rsid w:val="002F4A73"/>
    <w:rPr>
      <w:color w:val="605E5C"/>
      <w:shd w:val="clear" w:color="auto" w:fill="E1DFDD"/>
    </w:rPr>
  </w:style>
  <w:style w:type="paragraph" w:styleId="ListParagraph">
    <w:name w:val="List Paragraph"/>
    <w:basedOn w:val="Normal"/>
    <w:uiPriority w:val="34"/>
    <w:qFormat/>
    <w:rsid w:val="007C3A19"/>
    <w:pPr>
      <w:ind w:left="720"/>
      <w:contextualSpacing/>
    </w:pPr>
  </w:style>
  <w:style w:type="paragraph" w:styleId="NormalWeb">
    <w:name w:val="Normal (Web)"/>
    <w:basedOn w:val="Normal"/>
    <w:uiPriority w:val="99"/>
    <w:unhideWhenUsed/>
    <w:rsid w:val="001572B2"/>
    <w:pPr>
      <w:spacing w:before="100" w:beforeAutospacing="1" w:after="100" w:afterAutospacing="1"/>
    </w:pPr>
    <w:rPr>
      <w:rFonts w:ascii="Calibri" w:hAnsi="Calibri" w:cs="Calibri"/>
    </w:rPr>
  </w:style>
  <w:style w:type="character" w:customStyle="1" w:styleId="UnresolvedMention2">
    <w:name w:val="Unresolved Mention2"/>
    <w:basedOn w:val="DefaultParagraphFont"/>
    <w:uiPriority w:val="99"/>
    <w:semiHidden/>
    <w:unhideWhenUsed/>
    <w:rsid w:val="0029144F"/>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971E4E"/>
    <w:rPr>
      <w:color w:val="954F72" w:themeColor="followedHyperlink"/>
      <w:u w:val="single"/>
    </w:rPr>
  </w:style>
  <w:style w:type="character" w:styleId="Strong">
    <w:name w:val="Strong"/>
    <w:basedOn w:val="DefaultParagraphFont"/>
    <w:uiPriority w:val="22"/>
    <w:qFormat/>
    <w:rsid w:val="00E46C11"/>
    <w:rPr>
      <w:b/>
      <w:bCs/>
    </w:rPr>
  </w:style>
  <w:style w:type="paragraph" w:customStyle="1" w:styleId="04xlpa">
    <w:name w:val="_04xlpa"/>
    <w:basedOn w:val="Normal"/>
    <w:rsid w:val="00E46C11"/>
    <w:pPr>
      <w:spacing w:before="100" w:beforeAutospacing="1" w:after="100" w:afterAutospacing="1"/>
    </w:pPr>
  </w:style>
  <w:style w:type="character" w:customStyle="1" w:styleId="apple-converted-space">
    <w:name w:val="apple-converted-space"/>
    <w:basedOn w:val="DefaultParagraphFont"/>
    <w:rsid w:val="00127065"/>
  </w:style>
  <w:style w:type="paragraph" w:customStyle="1" w:styleId="xmsonormal">
    <w:name w:val="x_msonormal"/>
    <w:basedOn w:val="Normal"/>
    <w:rsid w:val="00127065"/>
    <w:pPr>
      <w:spacing w:before="100" w:beforeAutospacing="1" w:after="100" w:afterAutospacing="1"/>
    </w:pPr>
  </w:style>
  <w:style w:type="character" w:styleId="UnresolvedMention">
    <w:name w:val="Unresolved Mention"/>
    <w:basedOn w:val="DefaultParagraphFont"/>
    <w:uiPriority w:val="99"/>
    <w:rsid w:val="00B84562"/>
    <w:rPr>
      <w:color w:val="605E5C"/>
      <w:shd w:val="clear" w:color="auto" w:fill="E1DFDD"/>
    </w:rPr>
  </w:style>
  <w:style w:type="paragraph" w:customStyle="1" w:styleId="size-15">
    <w:name w:val="size-15"/>
    <w:basedOn w:val="Normal"/>
    <w:rsid w:val="00837098"/>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494">
      <w:bodyDiv w:val="1"/>
      <w:marLeft w:val="0"/>
      <w:marRight w:val="0"/>
      <w:marTop w:val="0"/>
      <w:marBottom w:val="0"/>
      <w:divBdr>
        <w:top w:val="none" w:sz="0" w:space="0" w:color="auto"/>
        <w:left w:val="none" w:sz="0" w:space="0" w:color="auto"/>
        <w:bottom w:val="none" w:sz="0" w:space="0" w:color="auto"/>
        <w:right w:val="none" w:sz="0" w:space="0" w:color="auto"/>
      </w:divBdr>
      <w:divsChild>
        <w:div w:id="449126600">
          <w:marLeft w:val="0"/>
          <w:marRight w:val="0"/>
          <w:marTop w:val="0"/>
          <w:marBottom w:val="0"/>
          <w:divBdr>
            <w:top w:val="single" w:sz="2" w:space="0" w:color="000000"/>
            <w:left w:val="single" w:sz="2" w:space="0" w:color="000000"/>
            <w:bottom w:val="single" w:sz="2" w:space="0" w:color="000000"/>
            <w:right w:val="single" w:sz="2" w:space="0" w:color="000000"/>
          </w:divBdr>
        </w:div>
        <w:div w:id="5394406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4498582">
      <w:bodyDiv w:val="1"/>
      <w:marLeft w:val="0"/>
      <w:marRight w:val="0"/>
      <w:marTop w:val="0"/>
      <w:marBottom w:val="0"/>
      <w:divBdr>
        <w:top w:val="none" w:sz="0" w:space="0" w:color="auto"/>
        <w:left w:val="none" w:sz="0" w:space="0" w:color="auto"/>
        <w:bottom w:val="none" w:sz="0" w:space="0" w:color="auto"/>
        <w:right w:val="none" w:sz="0" w:space="0" w:color="auto"/>
      </w:divBdr>
    </w:div>
    <w:div w:id="41751339">
      <w:bodyDiv w:val="1"/>
      <w:marLeft w:val="0"/>
      <w:marRight w:val="0"/>
      <w:marTop w:val="0"/>
      <w:marBottom w:val="0"/>
      <w:divBdr>
        <w:top w:val="none" w:sz="0" w:space="0" w:color="auto"/>
        <w:left w:val="none" w:sz="0" w:space="0" w:color="auto"/>
        <w:bottom w:val="none" w:sz="0" w:space="0" w:color="auto"/>
        <w:right w:val="none" w:sz="0" w:space="0" w:color="auto"/>
      </w:divBdr>
    </w:div>
    <w:div w:id="167908680">
      <w:bodyDiv w:val="1"/>
      <w:marLeft w:val="0"/>
      <w:marRight w:val="0"/>
      <w:marTop w:val="0"/>
      <w:marBottom w:val="0"/>
      <w:divBdr>
        <w:top w:val="none" w:sz="0" w:space="0" w:color="auto"/>
        <w:left w:val="none" w:sz="0" w:space="0" w:color="auto"/>
        <w:bottom w:val="none" w:sz="0" w:space="0" w:color="auto"/>
        <w:right w:val="none" w:sz="0" w:space="0" w:color="auto"/>
      </w:divBdr>
    </w:div>
    <w:div w:id="180702812">
      <w:bodyDiv w:val="1"/>
      <w:marLeft w:val="0"/>
      <w:marRight w:val="0"/>
      <w:marTop w:val="0"/>
      <w:marBottom w:val="0"/>
      <w:divBdr>
        <w:top w:val="none" w:sz="0" w:space="0" w:color="auto"/>
        <w:left w:val="none" w:sz="0" w:space="0" w:color="auto"/>
        <w:bottom w:val="none" w:sz="0" w:space="0" w:color="auto"/>
        <w:right w:val="none" w:sz="0" w:space="0" w:color="auto"/>
      </w:divBdr>
    </w:div>
    <w:div w:id="184097851">
      <w:bodyDiv w:val="1"/>
      <w:marLeft w:val="0"/>
      <w:marRight w:val="0"/>
      <w:marTop w:val="0"/>
      <w:marBottom w:val="0"/>
      <w:divBdr>
        <w:top w:val="none" w:sz="0" w:space="0" w:color="auto"/>
        <w:left w:val="none" w:sz="0" w:space="0" w:color="auto"/>
        <w:bottom w:val="none" w:sz="0" w:space="0" w:color="auto"/>
        <w:right w:val="none" w:sz="0" w:space="0" w:color="auto"/>
      </w:divBdr>
    </w:div>
    <w:div w:id="190581055">
      <w:bodyDiv w:val="1"/>
      <w:marLeft w:val="0"/>
      <w:marRight w:val="0"/>
      <w:marTop w:val="0"/>
      <w:marBottom w:val="0"/>
      <w:divBdr>
        <w:top w:val="none" w:sz="0" w:space="0" w:color="auto"/>
        <w:left w:val="none" w:sz="0" w:space="0" w:color="auto"/>
        <w:bottom w:val="none" w:sz="0" w:space="0" w:color="auto"/>
        <w:right w:val="none" w:sz="0" w:space="0" w:color="auto"/>
      </w:divBdr>
    </w:div>
    <w:div w:id="262151565">
      <w:bodyDiv w:val="1"/>
      <w:marLeft w:val="0"/>
      <w:marRight w:val="0"/>
      <w:marTop w:val="0"/>
      <w:marBottom w:val="0"/>
      <w:divBdr>
        <w:top w:val="none" w:sz="0" w:space="0" w:color="auto"/>
        <w:left w:val="none" w:sz="0" w:space="0" w:color="auto"/>
        <w:bottom w:val="none" w:sz="0" w:space="0" w:color="auto"/>
        <w:right w:val="none" w:sz="0" w:space="0" w:color="auto"/>
      </w:divBdr>
    </w:div>
    <w:div w:id="263614505">
      <w:bodyDiv w:val="1"/>
      <w:marLeft w:val="0"/>
      <w:marRight w:val="0"/>
      <w:marTop w:val="0"/>
      <w:marBottom w:val="0"/>
      <w:divBdr>
        <w:top w:val="none" w:sz="0" w:space="0" w:color="auto"/>
        <w:left w:val="none" w:sz="0" w:space="0" w:color="auto"/>
        <w:bottom w:val="none" w:sz="0" w:space="0" w:color="auto"/>
        <w:right w:val="none" w:sz="0" w:space="0" w:color="auto"/>
      </w:divBdr>
      <w:divsChild>
        <w:div w:id="71509560">
          <w:marLeft w:val="0"/>
          <w:marRight w:val="0"/>
          <w:marTop w:val="0"/>
          <w:marBottom w:val="0"/>
          <w:divBdr>
            <w:top w:val="none" w:sz="0" w:space="0" w:color="auto"/>
            <w:left w:val="none" w:sz="0" w:space="0" w:color="auto"/>
            <w:bottom w:val="none" w:sz="0" w:space="0" w:color="auto"/>
            <w:right w:val="none" w:sz="0" w:space="0" w:color="auto"/>
          </w:divBdr>
        </w:div>
        <w:div w:id="2027637692">
          <w:marLeft w:val="0"/>
          <w:marRight w:val="0"/>
          <w:marTop w:val="120"/>
          <w:marBottom w:val="0"/>
          <w:divBdr>
            <w:top w:val="none" w:sz="0" w:space="0" w:color="auto"/>
            <w:left w:val="none" w:sz="0" w:space="0" w:color="auto"/>
            <w:bottom w:val="none" w:sz="0" w:space="0" w:color="auto"/>
            <w:right w:val="none" w:sz="0" w:space="0" w:color="auto"/>
          </w:divBdr>
          <w:divsChild>
            <w:div w:id="1275985986">
              <w:marLeft w:val="0"/>
              <w:marRight w:val="0"/>
              <w:marTop w:val="0"/>
              <w:marBottom w:val="0"/>
              <w:divBdr>
                <w:top w:val="none" w:sz="0" w:space="0" w:color="auto"/>
                <w:left w:val="none" w:sz="0" w:space="0" w:color="auto"/>
                <w:bottom w:val="none" w:sz="0" w:space="0" w:color="auto"/>
                <w:right w:val="none" w:sz="0" w:space="0" w:color="auto"/>
              </w:divBdr>
            </w:div>
          </w:divsChild>
        </w:div>
        <w:div w:id="752580673">
          <w:marLeft w:val="0"/>
          <w:marRight w:val="0"/>
          <w:marTop w:val="120"/>
          <w:marBottom w:val="0"/>
          <w:divBdr>
            <w:top w:val="none" w:sz="0" w:space="0" w:color="auto"/>
            <w:left w:val="none" w:sz="0" w:space="0" w:color="auto"/>
            <w:bottom w:val="none" w:sz="0" w:space="0" w:color="auto"/>
            <w:right w:val="none" w:sz="0" w:space="0" w:color="auto"/>
          </w:divBdr>
          <w:divsChild>
            <w:div w:id="200324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10469">
      <w:bodyDiv w:val="1"/>
      <w:marLeft w:val="0"/>
      <w:marRight w:val="0"/>
      <w:marTop w:val="0"/>
      <w:marBottom w:val="0"/>
      <w:divBdr>
        <w:top w:val="none" w:sz="0" w:space="0" w:color="auto"/>
        <w:left w:val="none" w:sz="0" w:space="0" w:color="auto"/>
        <w:bottom w:val="none" w:sz="0" w:space="0" w:color="auto"/>
        <w:right w:val="none" w:sz="0" w:space="0" w:color="auto"/>
      </w:divBdr>
    </w:div>
    <w:div w:id="571739830">
      <w:bodyDiv w:val="1"/>
      <w:marLeft w:val="0"/>
      <w:marRight w:val="0"/>
      <w:marTop w:val="0"/>
      <w:marBottom w:val="0"/>
      <w:divBdr>
        <w:top w:val="none" w:sz="0" w:space="0" w:color="auto"/>
        <w:left w:val="none" w:sz="0" w:space="0" w:color="auto"/>
        <w:bottom w:val="none" w:sz="0" w:space="0" w:color="auto"/>
        <w:right w:val="none" w:sz="0" w:space="0" w:color="auto"/>
      </w:divBdr>
    </w:div>
    <w:div w:id="618340086">
      <w:bodyDiv w:val="1"/>
      <w:marLeft w:val="0"/>
      <w:marRight w:val="0"/>
      <w:marTop w:val="0"/>
      <w:marBottom w:val="0"/>
      <w:divBdr>
        <w:top w:val="none" w:sz="0" w:space="0" w:color="auto"/>
        <w:left w:val="none" w:sz="0" w:space="0" w:color="auto"/>
        <w:bottom w:val="none" w:sz="0" w:space="0" w:color="auto"/>
        <w:right w:val="none" w:sz="0" w:space="0" w:color="auto"/>
      </w:divBdr>
    </w:div>
    <w:div w:id="655567773">
      <w:bodyDiv w:val="1"/>
      <w:marLeft w:val="0"/>
      <w:marRight w:val="0"/>
      <w:marTop w:val="0"/>
      <w:marBottom w:val="0"/>
      <w:divBdr>
        <w:top w:val="none" w:sz="0" w:space="0" w:color="auto"/>
        <w:left w:val="none" w:sz="0" w:space="0" w:color="auto"/>
        <w:bottom w:val="none" w:sz="0" w:space="0" w:color="auto"/>
        <w:right w:val="none" w:sz="0" w:space="0" w:color="auto"/>
      </w:divBdr>
    </w:div>
    <w:div w:id="666055221">
      <w:bodyDiv w:val="1"/>
      <w:marLeft w:val="0"/>
      <w:marRight w:val="0"/>
      <w:marTop w:val="0"/>
      <w:marBottom w:val="0"/>
      <w:divBdr>
        <w:top w:val="none" w:sz="0" w:space="0" w:color="auto"/>
        <w:left w:val="none" w:sz="0" w:space="0" w:color="auto"/>
        <w:bottom w:val="none" w:sz="0" w:space="0" w:color="auto"/>
        <w:right w:val="none" w:sz="0" w:space="0" w:color="auto"/>
      </w:divBdr>
    </w:div>
    <w:div w:id="678317929">
      <w:bodyDiv w:val="1"/>
      <w:marLeft w:val="0"/>
      <w:marRight w:val="0"/>
      <w:marTop w:val="0"/>
      <w:marBottom w:val="0"/>
      <w:divBdr>
        <w:top w:val="none" w:sz="0" w:space="0" w:color="auto"/>
        <w:left w:val="none" w:sz="0" w:space="0" w:color="auto"/>
        <w:bottom w:val="none" w:sz="0" w:space="0" w:color="auto"/>
        <w:right w:val="none" w:sz="0" w:space="0" w:color="auto"/>
      </w:divBdr>
    </w:div>
    <w:div w:id="703137953">
      <w:bodyDiv w:val="1"/>
      <w:marLeft w:val="0"/>
      <w:marRight w:val="0"/>
      <w:marTop w:val="0"/>
      <w:marBottom w:val="0"/>
      <w:divBdr>
        <w:top w:val="none" w:sz="0" w:space="0" w:color="auto"/>
        <w:left w:val="none" w:sz="0" w:space="0" w:color="auto"/>
        <w:bottom w:val="none" w:sz="0" w:space="0" w:color="auto"/>
        <w:right w:val="none" w:sz="0" w:space="0" w:color="auto"/>
      </w:divBdr>
    </w:div>
    <w:div w:id="1014956944">
      <w:bodyDiv w:val="1"/>
      <w:marLeft w:val="0"/>
      <w:marRight w:val="0"/>
      <w:marTop w:val="0"/>
      <w:marBottom w:val="0"/>
      <w:divBdr>
        <w:top w:val="none" w:sz="0" w:space="0" w:color="auto"/>
        <w:left w:val="none" w:sz="0" w:space="0" w:color="auto"/>
        <w:bottom w:val="none" w:sz="0" w:space="0" w:color="auto"/>
        <w:right w:val="none" w:sz="0" w:space="0" w:color="auto"/>
      </w:divBdr>
    </w:div>
    <w:div w:id="1030761615">
      <w:bodyDiv w:val="1"/>
      <w:marLeft w:val="0"/>
      <w:marRight w:val="0"/>
      <w:marTop w:val="0"/>
      <w:marBottom w:val="0"/>
      <w:divBdr>
        <w:top w:val="none" w:sz="0" w:space="0" w:color="auto"/>
        <w:left w:val="none" w:sz="0" w:space="0" w:color="auto"/>
        <w:bottom w:val="none" w:sz="0" w:space="0" w:color="auto"/>
        <w:right w:val="none" w:sz="0" w:space="0" w:color="auto"/>
      </w:divBdr>
      <w:divsChild>
        <w:div w:id="17020521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033966426">
      <w:bodyDiv w:val="1"/>
      <w:marLeft w:val="0"/>
      <w:marRight w:val="0"/>
      <w:marTop w:val="0"/>
      <w:marBottom w:val="0"/>
      <w:divBdr>
        <w:top w:val="none" w:sz="0" w:space="0" w:color="auto"/>
        <w:left w:val="none" w:sz="0" w:space="0" w:color="auto"/>
        <w:bottom w:val="none" w:sz="0" w:space="0" w:color="auto"/>
        <w:right w:val="none" w:sz="0" w:space="0" w:color="auto"/>
      </w:divBdr>
    </w:div>
    <w:div w:id="1035157174">
      <w:bodyDiv w:val="1"/>
      <w:marLeft w:val="0"/>
      <w:marRight w:val="0"/>
      <w:marTop w:val="0"/>
      <w:marBottom w:val="0"/>
      <w:divBdr>
        <w:top w:val="none" w:sz="0" w:space="0" w:color="auto"/>
        <w:left w:val="none" w:sz="0" w:space="0" w:color="auto"/>
        <w:bottom w:val="none" w:sz="0" w:space="0" w:color="auto"/>
        <w:right w:val="none" w:sz="0" w:space="0" w:color="auto"/>
      </w:divBdr>
    </w:div>
    <w:div w:id="1047338732">
      <w:bodyDiv w:val="1"/>
      <w:marLeft w:val="0"/>
      <w:marRight w:val="0"/>
      <w:marTop w:val="0"/>
      <w:marBottom w:val="0"/>
      <w:divBdr>
        <w:top w:val="none" w:sz="0" w:space="0" w:color="auto"/>
        <w:left w:val="none" w:sz="0" w:space="0" w:color="auto"/>
        <w:bottom w:val="none" w:sz="0" w:space="0" w:color="auto"/>
        <w:right w:val="none" w:sz="0" w:space="0" w:color="auto"/>
      </w:divBdr>
    </w:div>
    <w:div w:id="1057318591">
      <w:bodyDiv w:val="1"/>
      <w:marLeft w:val="0"/>
      <w:marRight w:val="0"/>
      <w:marTop w:val="0"/>
      <w:marBottom w:val="0"/>
      <w:divBdr>
        <w:top w:val="none" w:sz="0" w:space="0" w:color="auto"/>
        <w:left w:val="none" w:sz="0" w:space="0" w:color="auto"/>
        <w:bottom w:val="none" w:sz="0" w:space="0" w:color="auto"/>
        <w:right w:val="none" w:sz="0" w:space="0" w:color="auto"/>
      </w:divBdr>
    </w:div>
    <w:div w:id="1074939529">
      <w:bodyDiv w:val="1"/>
      <w:marLeft w:val="0"/>
      <w:marRight w:val="0"/>
      <w:marTop w:val="0"/>
      <w:marBottom w:val="0"/>
      <w:divBdr>
        <w:top w:val="none" w:sz="0" w:space="0" w:color="auto"/>
        <w:left w:val="none" w:sz="0" w:space="0" w:color="auto"/>
        <w:bottom w:val="none" w:sz="0" w:space="0" w:color="auto"/>
        <w:right w:val="none" w:sz="0" w:space="0" w:color="auto"/>
      </w:divBdr>
      <w:divsChild>
        <w:div w:id="238953832">
          <w:marLeft w:val="0"/>
          <w:marRight w:val="0"/>
          <w:marTop w:val="0"/>
          <w:marBottom w:val="0"/>
          <w:divBdr>
            <w:top w:val="single" w:sz="2" w:space="0" w:color="000000"/>
            <w:left w:val="single" w:sz="2" w:space="0" w:color="000000"/>
            <w:bottom w:val="single" w:sz="2" w:space="0" w:color="000000"/>
            <w:right w:val="single" w:sz="2" w:space="0" w:color="000000"/>
          </w:divBdr>
        </w:div>
        <w:div w:id="7941781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132552739">
      <w:bodyDiv w:val="1"/>
      <w:marLeft w:val="0"/>
      <w:marRight w:val="0"/>
      <w:marTop w:val="0"/>
      <w:marBottom w:val="0"/>
      <w:divBdr>
        <w:top w:val="none" w:sz="0" w:space="0" w:color="auto"/>
        <w:left w:val="none" w:sz="0" w:space="0" w:color="auto"/>
        <w:bottom w:val="none" w:sz="0" w:space="0" w:color="auto"/>
        <w:right w:val="none" w:sz="0" w:space="0" w:color="auto"/>
      </w:divBdr>
    </w:div>
    <w:div w:id="1228224559">
      <w:bodyDiv w:val="1"/>
      <w:marLeft w:val="0"/>
      <w:marRight w:val="0"/>
      <w:marTop w:val="0"/>
      <w:marBottom w:val="0"/>
      <w:divBdr>
        <w:top w:val="none" w:sz="0" w:space="0" w:color="auto"/>
        <w:left w:val="none" w:sz="0" w:space="0" w:color="auto"/>
        <w:bottom w:val="none" w:sz="0" w:space="0" w:color="auto"/>
        <w:right w:val="none" w:sz="0" w:space="0" w:color="auto"/>
      </w:divBdr>
    </w:div>
    <w:div w:id="1317226634">
      <w:bodyDiv w:val="1"/>
      <w:marLeft w:val="0"/>
      <w:marRight w:val="0"/>
      <w:marTop w:val="0"/>
      <w:marBottom w:val="0"/>
      <w:divBdr>
        <w:top w:val="none" w:sz="0" w:space="0" w:color="auto"/>
        <w:left w:val="none" w:sz="0" w:space="0" w:color="auto"/>
        <w:bottom w:val="none" w:sz="0" w:space="0" w:color="auto"/>
        <w:right w:val="none" w:sz="0" w:space="0" w:color="auto"/>
      </w:divBdr>
      <w:divsChild>
        <w:div w:id="947850352">
          <w:marLeft w:val="0"/>
          <w:marRight w:val="0"/>
          <w:marTop w:val="0"/>
          <w:marBottom w:val="0"/>
          <w:divBdr>
            <w:top w:val="none" w:sz="0" w:space="0" w:color="auto"/>
            <w:left w:val="none" w:sz="0" w:space="0" w:color="auto"/>
            <w:bottom w:val="none" w:sz="0" w:space="0" w:color="auto"/>
            <w:right w:val="none" w:sz="0" w:space="0" w:color="auto"/>
          </w:divBdr>
          <w:divsChild>
            <w:div w:id="1540237793">
              <w:marLeft w:val="0"/>
              <w:marRight w:val="0"/>
              <w:marTop w:val="0"/>
              <w:marBottom w:val="0"/>
              <w:divBdr>
                <w:top w:val="none" w:sz="0" w:space="0" w:color="auto"/>
                <w:left w:val="none" w:sz="0" w:space="0" w:color="auto"/>
                <w:bottom w:val="none" w:sz="0" w:space="0" w:color="auto"/>
                <w:right w:val="none" w:sz="0" w:space="0" w:color="auto"/>
              </w:divBdr>
            </w:div>
          </w:divsChild>
        </w:div>
        <w:div w:id="962271823">
          <w:marLeft w:val="0"/>
          <w:marRight w:val="0"/>
          <w:marTop w:val="0"/>
          <w:marBottom w:val="0"/>
          <w:divBdr>
            <w:top w:val="none" w:sz="0" w:space="0" w:color="auto"/>
            <w:left w:val="none" w:sz="0" w:space="0" w:color="auto"/>
            <w:bottom w:val="none" w:sz="0" w:space="0" w:color="auto"/>
            <w:right w:val="none" w:sz="0" w:space="0" w:color="auto"/>
          </w:divBdr>
          <w:divsChild>
            <w:div w:id="542712042">
              <w:marLeft w:val="0"/>
              <w:marRight w:val="0"/>
              <w:marTop w:val="0"/>
              <w:marBottom w:val="0"/>
              <w:divBdr>
                <w:top w:val="none" w:sz="0" w:space="0" w:color="auto"/>
                <w:left w:val="none" w:sz="0" w:space="0" w:color="auto"/>
                <w:bottom w:val="none" w:sz="0" w:space="0" w:color="auto"/>
                <w:right w:val="none" w:sz="0" w:space="0" w:color="auto"/>
              </w:divBdr>
            </w:div>
          </w:divsChild>
        </w:div>
        <w:div w:id="1179807469">
          <w:marLeft w:val="0"/>
          <w:marRight w:val="0"/>
          <w:marTop w:val="0"/>
          <w:marBottom w:val="0"/>
          <w:divBdr>
            <w:top w:val="none" w:sz="0" w:space="0" w:color="auto"/>
            <w:left w:val="none" w:sz="0" w:space="0" w:color="auto"/>
            <w:bottom w:val="none" w:sz="0" w:space="0" w:color="auto"/>
            <w:right w:val="none" w:sz="0" w:space="0" w:color="auto"/>
          </w:divBdr>
          <w:divsChild>
            <w:div w:id="1779593172">
              <w:marLeft w:val="0"/>
              <w:marRight w:val="0"/>
              <w:marTop w:val="0"/>
              <w:marBottom w:val="0"/>
              <w:divBdr>
                <w:top w:val="none" w:sz="0" w:space="0" w:color="auto"/>
                <w:left w:val="none" w:sz="0" w:space="0" w:color="auto"/>
                <w:bottom w:val="none" w:sz="0" w:space="0" w:color="auto"/>
                <w:right w:val="none" w:sz="0" w:space="0" w:color="auto"/>
              </w:divBdr>
            </w:div>
          </w:divsChild>
        </w:div>
        <w:div w:id="1220164885">
          <w:marLeft w:val="0"/>
          <w:marRight w:val="0"/>
          <w:marTop w:val="0"/>
          <w:marBottom w:val="0"/>
          <w:divBdr>
            <w:top w:val="none" w:sz="0" w:space="0" w:color="auto"/>
            <w:left w:val="none" w:sz="0" w:space="0" w:color="auto"/>
            <w:bottom w:val="none" w:sz="0" w:space="0" w:color="auto"/>
            <w:right w:val="none" w:sz="0" w:space="0" w:color="auto"/>
          </w:divBdr>
          <w:divsChild>
            <w:div w:id="785079191">
              <w:marLeft w:val="0"/>
              <w:marRight w:val="0"/>
              <w:marTop w:val="0"/>
              <w:marBottom w:val="0"/>
              <w:divBdr>
                <w:top w:val="none" w:sz="0" w:space="0" w:color="auto"/>
                <w:left w:val="none" w:sz="0" w:space="0" w:color="auto"/>
                <w:bottom w:val="none" w:sz="0" w:space="0" w:color="auto"/>
                <w:right w:val="none" w:sz="0" w:space="0" w:color="auto"/>
              </w:divBdr>
            </w:div>
          </w:divsChild>
        </w:div>
        <w:div w:id="1824858442">
          <w:marLeft w:val="0"/>
          <w:marRight w:val="0"/>
          <w:marTop w:val="0"/>
          <w:marBottom w:val="0"/>
          <w:divBdr>
            <w:top w:val="none" w:sz="0" w:space="0" w:color="auto"/>
            <w:left w:val="none" w:sz="0" w:space="0" w:color="auto"/>
            <w:bottom w:val="none" w:sz="0" w:space="0" w:color="auto"/>
            <w:right w:val="none" w:sz="0" w:space="0" w:color="auto"/>
          </w:divBdr>
          <w:divsChild>
            <w:div w:id="1871258656">
              <w:marLeft w:val="0"/>
              <w:marRight w:val="0"/>
              <w:marTop w:val="0"/>
              <w:marBottom w:val="0"/>
              <w:divBdr>
                <w:top w:val="none" w:sz="0" w:space="0" w:color="auto"/>
                <w:left w:val="none" w:sz="0" w:space="0" w:color="auto"/>
                <w:bottom w:val="none" w:sz="0" w:space="0" w:color="auto"/>
                <w:right w:val="none" w:sz="0" w:space="0" w:color="auto"/>
              </w:divBdr>
            </w:div>
          </w:divsChild>
        </w:div>
        <w:div w:id="1032849433">
          <w:marLeft w:val="0"/>
          <w:marRight w:val="0"/>
          <w:marTop w:val="0"/>
          <w:marBottom w:val="0"/>
          <w:divBdr>
            <w:top w:val="none" w:sz="0" w:space="0" w:color="auto"/>
            <w:left w:val="none" w:sz="0" w:space="0" w:color="auto"/>
            <w:bottom w:val="none" w:sz="0" w:space="0" w:color="auto"/>
            <w:right w:val="none" w:sz="0" w:space="0" w:color="auto"/>
          </w:divBdr>
          <w:divsChild>
            <w:div w:id="830220362">
              <w:marLeft w:val="0"/>
              <w:marRight w:val="0"/>
              <w:marTop w:val="0"/>
              <w:marBottom w:val="0"/>
              <w:divBdr>
                <w:top w:val="none" w:sz="0" w:space="0" w:color="auto"/>
                <w:left w:val="none" w:sz="0" w:space="0" w:color="auto"/>
                <w:bottom w:val="none" w:sz="0" w:space="0" w:color="auto"/>
                <w:right w:val="none" w:sz="0" w:space="0" w:color="auto"/>
              </w:divBdr>
            </w:div>
          </w:divsChild>
        </w:div>
        <w:div w:id="158277069">
          <w:marLeft w:val="0"/>
          <w:marRight w:val="0"/>
          <w:marTop w:val="0"/>
          <w:marBottom w:val="0"/>
          <w:divBdr>
            <w:top w:val="none" w:sz="0" w:space="0" w:color="auto"/>
            <w:left w:val="none" w:sz="0" w:space="0" w:color="auto"/>
            <w:bottom w:val="none" w:sz="0" w:space="0" w:color="auto"/>
            <w:right w:val="none" w:sz="0" w:space="0" w:color="auto"/>
          </w:divBdr>
          <w:divsChild>
            <w:div w:id="63688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50545">
      <w:bodyDiv w:val="1"/>
      <w:marLeft w:val="0"/>
      <w:marRight w:val="0"/>
      <w:marTop w:val="0"/>
      <w:marBottom w:val="0"/>
      <w:divBdr>
        <w:top w:val="none" w:sz="0" w:space="0" w:color="auto"/>
        <w:left w:val="none" w:sz="0" w:space="0" w:color="auto"/>
        <w:bottom w:val="none" w:sz="0" w:space="0" w:color="auto"/>
        <w:right w:val="none" w:sz="0" w:space="0" w:color="auto"/>
      </w:divBdr>
    </w:div>
    <w:div w:id="1423913449">
      <w:bodyDiv w:val="1"/>
      <w:marLeft w:val="0"/>
      <w:marRight w:val="0"/>
      <w:marTop w:val="0"/>
      <w:marBottom w:val="0"/>
      <w:divBdr>
        <w:top w:val="none" w:sz="0" w:space="0" w:color="auto"/>
        <w:left w:val="none" w:sz="0" w:space="0" w:color="auto"/>
        <w:bottom w:val="none" w:sz="0" w:space="0" w:color="auto"/>
        <w:right w:val="none" w:sz="0" w:space="0" w:color="auto"/>
      </w:divBdr>
    </w:div>
    <w:div w:id="1448887315">
      <w:bodyDiv w:val="1"/>
      <w:marLeft w:val="0"/>
      <w:marRight w:val="0"/>
      <w:marTop w:val="0"/>
      <w:marBottom w:val="0"/>
      <w:divBdr>
        <w:top w:val="none" w:sz="0" w:space="0" w:color="auto"/>
        <w:left w:val="none" w:sz="0" w:space="0" w:color="auto"/>
        <w:bottom w:val="none" w:sz="0" w:space="0" w:color="auto"/>
        <w:right w:val="none" w:sz="0" w:space="0" w:color="auto"/>
      </w:divBdr>
    </w:div>
    <w:div w:id="1562669097">
      <w:bodyDiv w:val="1"/>
      <w:marLeft w:val="0"/>
      <w:marRight w:val="0"/>
      <w:marTop w:val="0"/>
      <w:marBottom w:val="0"/>
      <w:divBdr>
        <w:top w:val="none" w:sz="0" w:space="0" w:color="auto"/>
        <w:left w:val="none" w:sz="0" w:space="0" w:color="auto"/>
        <w:bottom w:val="none" w:sz="0" w:space="0" w:color="auto"/>
        <w:right w:val="none" w:sz="0" w:space="0" w:color="auto"/>
      </w:divBdr>
    </w:div>
    <w:div w:id="1569029691">
      <w:bodyDiv w:val="1"/>
      <w:marLeft w:val="0"/>
      <w:marRight w:val="0"/>
      <w:marTop w:val="0"/>
      <w:marBottom w:val="0"/>
      <w:divBdr>
        <w:top w:val="none" w:sz="0" w:space="0" w:color="auto"/>
        <w:left w:val="none" w:sz="0" w:space="0" w:color="auto"/>
        <w:bottom w:val="none" w:sz="0" w:space="0" w:color="auto"/>
        <w:right w:val="none" w:sz="0" w:space="0" w:color="auto"/>
      </w:divBdr>
      <w:divsChild>
        <w:div w:id="223568389">
          <w:marLeft w:val="0"/>
          <w:marRight w:val="0"/>
          <w:marTop w:val="0"/>
          <w:marBottom w:val="0"/>
          <w:divBdr>
            <w:top w:val="none" w:sz="0" w:space="0" w:color="auto"/>
            <w:left w:val="none" w:sz="0" w:space="0" w:color="auto"/>
            <w:bottom w:val="none" w:sz="0" w:space="0" w:color="auto"/>
            <w:right w:val="none" w:sz="0" w:space="0" w:color="auto"/>
          </w:divBdr>
        </w:div>
        <w:div w:id="1433285050">
          <w:marLeft w:val="0"/>
          <w:marRight w:val="0"/>
          <w:marTop w:val="120"/>
          <w:marBottom w:val="0"/>
          <w:divBdr>
            <w:top w:val="none" w:sz="0" w:space="0" w:color="auto"/>
            <w:left w:val="none" w:sz="0" w:space="0" w:color="auto"/>
            <w:bottom w:val="none" w:sz="0" w:space="0" w:color="auto"/>
            <w:right w:val="none" w:sz="0" w:space="0" w:color="auto"/>
          </w:divBdr>
          <w:divsChild>
            <w:div w:id="108403549">
              <w:marLeft w:val="0"/>
              <w:marRight w:val="0"/>
              <w:marTop w:val="0"/>
              <w:marBottom w:val="0"/>
              <w:divBdr>
                <w:top w:val="none" w:sz="0" w:space="0" w:color="auto"/>
                <w:left w:val="none" w:sz="0" w:space="0" w:color="auto"/>
                <w:bottom w:val="none" w:sz="0" w:space="0" w:color="auto"/>
                <w:right w:val="none" w:sz="0" w:space="0" w:color="auto"/>
              </w:divBdr>
            </w:div>
          </w:divsChild>
        </w:div>
        <w:div w:id="1039552827">
          <w:marLeft w:val="0"/>
          <w:marRight w:val="0"/>
          <w:marTop w:val="120"/>
          <w:marBottom w:val="0"/>
          <w:divBdr>
            <w:top w:val="none" w:sz="0" w:space="0" w:color="auto"/>
            <w:left w:val="none" w:sz="0" w:space="0" w:color="auto"/>
            <w:bottom w:val="none" w:sz="0" w:space="0" w:color="auto"/>
            <w:right w:val="none" w:sz="0" w:space="0" w:color="auto"/>
          </w:divBdr>
          <w:divsChild>
            <w:div w:id="84051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23552">
      <w:bodyDiv w:val="1"/>
      <w:marLeft w:val="0"/>
      <w:marRight w:val="0"/>
      <w:marTop w:val="0"/>
      <w:marBottom w:val="0"/>
      <w:divBdr>
        <w:top w:val="none" w:sz="0" w:space="0" w:color="auto"/>
        <w:left w:val="none" w:sz="0" w:space="0" w:color="auto"/>
        <w:bottom w:val="none" w:sz="0" w:space="0" w:color="auto"/>
        <w:right w:val="none" w:sz="0" w:space="0" w:color="auto"/>
      </w:divBdr>
    </w:div>
    <w:div w:id="1786656425">
      <w:bodyDiv w:val="1"/>
      <w:marLeft w:val="0"/>
      <w:marRight w:val="0"/>
      <w:marTop w:val="0"/>
      <w:marBottom w:val="0"/>
      <w:divBdr>
        <w:top w:val="none" w:sz="0" w:space="0" w:color="auto"/>
        <w:left w:val="none" w:sz="0" w:space="0" w:color="auto"/>
        <w:bottom w:val="none" w:sz="0" w:space="0" w:color="auto"/>
        <w:right w:val="none" w:sz="0" w:space="0" w:color="auto"/>
      </w:divBdr>
    </w:div>
    <w:div w:id="1854177227">
      <w:bodyDiv w:val="1"/>
      <w:marLeft w:val="0"/>
      <w:marRight w:val="0"/>
      <w:marTop w:val="0"/>
      <w:marBottom w:val="0"/>
      <w:divBdr>
        <w:top w:val="none" w:sz="0" w:space="0" w:color="auto"/>
        <w:left w:val="none" w:sz="0" w:space="0" w:color="auto"/>
        <w:bottom w:val="none" w:sz="0" w:space="0" w:color="auto"/>
        <w:right w:val="none" w:sz="0" w:space="0" w:color="auto"/>
      </w:divBdr>
    </w:div>
    <w:div w:id="1933735556">
      <w:bodyDiv w:val="1"/>
      <w:marLeft w:val="0"/>
      <w:marRight w:val="0"/>
      <w:marTop w:val="0"/>
      <w:marBottom w:val="0"/>
      <w:divBdr>
        <w:top w:val="none" w:sz="0" w:space="0" w:color="auto"/>
        <w:left w:val="none" w:sz="0" w:space="0" w:color="auto"/>
        <w:bottom w:val="none" w:sz="0" w:space="0" w:color="auto"/>
        <w:right w:val="none" w:sz="0" w:space="0" w:color="auto"/>
      </w:divBdr>
    </w:div>
    <w:div w:id="1937862513">
      <w:bodyDiv w:val="1"/>
      <w:marLeft w:val="0"/>
      <w:marRight w:val="0"/>
      <w:marTop w:val="0"/>
      <w:marBottom w:val="0"/>
      <w:divBdr>
        <w:top w:val="none" w:sz="0" w:space="0" w:color="auto"/>
        <w:left w:val="none" w:sz="0" w:space="0" w:color="auto"/>
        <w:bottom w:val="none" w:sz="0" w:space="0" w:color="auto"/>
        <w:right w:val="none" w:sz="0" w:space="0" w:color="auto"/>
      </w:divBdr>
    </w:div>
    <w:div w:id="1961297131">
      <w:bodyDiv w:val="1"/>
      <w:marLeft w:val="0"/>
      <w:marRight w:val="0"/>
      <w:marTop w:val="0"/>
      <w:marBottom w:val="0"/>
      <w:divBdr>
        <w:top w:val="none" w:sz="0" w:space="0" w:color="auto"/>
        <w:left w:val="none" w:sz="0" w:space="0" w:color="auto"/>
        <w:bottom w:val="none" w:sz="0" w:space="0" w:color="auto"/>
        <w:right w:val="none" w:sz="0" w:space="0" w:color="auto"/>
      </w:divBdr>
    </w:div>
    <w:div w:id="1993413620">
      <w:bodyDiv w:val="1"/>
      <w:marLeft w:val="0"/>
      <w:marRight w:val="0"/>
      <w:marTop w:val="0"/>
      <w:marBottom w:val="0"/>
      <w:divBdr>
        <w:top w:val="none" w:sz="0" w:space="0" w:color="auto"/>
        <w:left w:val="none" w:sz="0" w:space="0" w:color="auto"/>
        <w:bottom w:val="none" w:sz="0" w:space="0" w:color="auto"/>
        <w:right w:val="none" w:sz="0" w:space="0" w:color="auto"/>
      </w:divBdr>
    </w:div>
    <w:div w:id="2018455478">
      <w:bodyDiv w:val="1"/>
      <w:marLeft w:val="0"/>
      <w:marRight w:val="0"/>
      <w:marTop w:val="0"/>
      <w:marBottom w:val="0"/>
      <w:divBdr>
        <w:top w:val="none" w:sz="0" w:space="0" w:color="auto"/>
        <w:left w:val="none" w:sz="0" w:space="0" w:color="auto"/>
        <w:bottom w:val="none" w:sz="0" w:space="0" w:color="auto"/>
        <w:right w:val="none" w:sz="0" w:space="0" w:color="auto"/>
      </w:divBdr>
    </w:div>
    <w:div w:id="2032223108">
      <w:bodyDiv w:val="1"/>
      <w:marLeft w:val="0"/>
      <w:marRight w:val="0"/>
      <w:marTop w:val="0"/>
      <w:marBottom w:val="0"/>
      <w:divBdr>
        <w:top w:val="none" w:sz="0" w:space="0" w:color="auto"/>
        <w:left w:val="none" w:sz="0" w:space="0" w:color="auto"/>
        <w:bottom w:val="none" w:sz="0" w:space="0" w:color="auto"/>
        <w:right w:val="none" w:sz="0" w:space="0" w:color="auto"/>
      </w:divBdr>
    </w:div>
    <w:div w:id="2043357666">
      <w:bodyDiv w:val="1"/>
      <w:marLeft w:val="0"/>
      <w:marRight w:val="0"/>
      <w:marTop w:val="0"/>
      <w:marBottom w:val="0"/>
      <w:divBdr>
        <w:top w:val="none" w:sz="0" w:space="0" w:color="auto"/>
        <w:left w:val="none" w:sz="0" w:space="0" w:color="auto"/>
        <w:bottom w:val="none" w:sz="0" w:space="0" w:color="auto"/>
        <w:right w:val="none" w:sz="0" w:space="0" w:color="auto"/>
      </w:divBdr>
    </w:div>
    <w:div w:id="2045057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notts.iapt.admin@notts-talk.co.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notts.iapt.admin@notts-talk.co.uk"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4.png"/><Relationship Id="rId3" Type="http://schemas.openxmlformats.org/officeDocument/2006/relationships/image" Target="media/image10.png"/><Relationship Id="rId7" Type="http://schemas.openxmlformats.org/officeDocument/2006/relationships/image" Target="media/image13.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2.png"/><Relationship Id="rId5" Type="http://schemas.microsoft.com/office/2007/relationships/hdphoto" Target="media/hdphoto1.wdp"/><Relationship Id="rId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7B28310ACF94478BCA0B18C942AB4B" ma:contentTypeVersion="16" ma:contentTypeDescription="Create a new document." ma:contentTypeScope="" ma:versionID="25f58147be464118c9cdf5d948a5fe23">
  <xsd:schema xmlns:xsd="http://www.w3.org/2001/XMLSchema" xmlns:xs="http://www.w3.org/2001/XMLSchema" xmlns:p="http://schemas.microsoft.com/office/2006/metadata/properties" xmlns:ns1="http://schemas.microsoft.com/sharepoint/v3" xmlns:ns2="5bd1a423-9b8c-4cdd-a7dd-63b7e8b1646b" xmlns:ns3="0b7249ca-2aa6-43cc-b68f-450a495f08f5" targetNamespace="http://schemas.microsoft.com/office/2006/metadata/properties" ma:root="true" ma:fieldsID="ab829c48ddc2baa9193a76d927df963f" ns1:_="" ns2:_="" ns3:_="">
    <xsd:import namespace="http://schemas.microsoft.com/sharepoint/v3"/>
    <xsd:import namespace="5bd1a423-9b8c-4cdd-a7dd-63b7e8b1646b"/>
    <xsd:import namespace="0b7249ca-2aa6-43cc-b68f-450a495f08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d1a423-9b8c-4cdd-a7dd-63b7e8b164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Comment" ma:index="23" nillable="true" ma:displayName="Comment"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249ca-2aa6-43cc-b68f-450a495f08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e1b2670-dac7-41d3-895d-23b26021c74b}" ma:internalName="TaxCatchAll" ma:showField="CatchAllData" ma:web="0b7249ca-2aa6-43cc-b68f-450a495f08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5bd1a423-9b8c-4cdd-a7dd-63b7e8b1646b">
      <Terms xmlns="http://schemas.microsoft.com/office/infopath/2007/PartnerControls"/>
    </lcf76f155ced4ddcb4097134ff3c332f>
    <TaxCatchAll xmlns="0b7249ca-2aa6-43cc-b68f-450a495f08f5" xsi:nil="true"/>
    <_ip_UnifiedCompliancePolicyProperties xmlns="http://schemas.microsoft.com/sharepoint/v3" xsi:nil="true"/>
    <Comment xmlns="5bd1a423-9b8c-4cdd-a7dd-63b7e8b1646b" xsi:nil="true"/>
  </documentManagement>
</p:properties>
</file>

<file path=customXml/itemProps1.xml><?xml version="1.0" encoding="utf-8"?>
<ds:datastoreItem xmlns:ds="http://schemas.openxmlformats.org/officeDocument/2006/customXml" ds:itemID="{AAC1A8AF-42A3-4645-90EF-29EEE0C51404}">
  <ds:schemaRefs>
    <ds:schemaRef ds:uri="http://schemas.openxmlformats.org/officeDocument/2006/bibliography"/>
  </ds:schemaRefs>
</ds:datastoreItem>
</file>

<file path=customXml/itemProps2.xml><?xml version="1.0" encoding="utf-8"?>
<ds:datastoreItem xmlns:ds="http://schemas.openxmlformats.org/officeDocument/2006/customXml" ds:itemID="{1B8AC1D0-D161-415F-B586-02D42C911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d1a423-9b8c-4cdd-a7dd-63b7e8b1646b"/>
    <ds:schemaRef ds:uri="0b7249ca-2aa6-43cc-b68f-450a495f0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6587CD-B4B6-46BB-BAC5-6333281F9105}">
  <ds:schemaRefs>
    <ds:schemaRef ds:uri="http://schemas.microsoft.com/sharepoint/v3/contenttype/forms"/>
  </ds:schemaRefs>
</ds:datastoreItem>
</file>

<file path=customXml/itemProps4.xml><?xml version="1.0" encoding="utf-8"?>
<ds:datastoreItem xmlns:ds="http://schemas.openxmlformats.org/officeDocument/2006/customXml" ds:itemID="{722FA420-19DA-4E47-B96A-5B66019E1BD8}">
  <ds:schemaRefs>
    <ds:schemaRef ds:uri="http://schemas.microsoft.com/office/2006/metadata/properties"/>
    <ds:schemaRef ds:uri="http://schemas.microsoft.com/office/infopath/2007/PartnerControls"/>
    <ds:schemaRef ds:uri="http://schemas.microsoft.com/sharepoint/v3"/>
    <ds:schemaRef ds:uri="5bd1a423-9b8c-4cdd-a7dd-63b7e8b1646b"/>
    <ds:schemaRef ds:uri="0b7249ca-2aa6-43cc-b68f-450a495f08f5"/>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4</Pages>
  <Words>3</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 Smith</dc:creator>
  <cp:keywords/>
  <cp:lastModifiedBy>BRUDENELL-STRAW, Tim (PARLIAMENT STREET MEDICAL CENTRE)</cp:lastModifiedBy>
  <cp:revision>22</cp:revision>
  <cp:lastPrinted>2019-12-02T12:31:00Z</cp:lastPrinted>
  <dcterms:created xsi:type="dcterms:W3CDTF">2023-08-15T09:36:00Z</dcterms:created>
  <dcterms:modified xsi:type="dcterms:W3CDTF">2023-09-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7B28310ACF94478BCA0B18C942AB4B</vt:lpwstr>
  </property>
</Properties>
</file>